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14BB" w:rsidRDefault="00B60E1A">
      <w:pPr>
        <w:ind w:left="2190" w:right="2212" w:firstLine="369"/>
        <w:rPr>
          <w:b/>
          <w:sz w:val="40"/>
        </w:rPr>
      </w:pPr>
      <w:bookmarkStart w:id="0" w:name="_GoBack"/>
      <w:bookmarkEnd w:id="0"/>
      <w:r>
        <w:rPr>
          <w:noProof/>
          <w:lang w:bidi="ar-SA"/>
        </w:rPr>
        <w:drawing>
          <wp:anchor distT="0" distB="0" distL="0" distR="0" simplePos="0" relativeHeight="251655168" behindDoc="1" locked="0" layoutInCell="1" allowOverlap="1">
            <wp:simplePos x="0" y="0"/>
            <wp:positionH relativeFrom="page">
              <wp:posOffset>491528</wp:posOffset>
            </wp:positionH>
            <wp:positionV relativeFrom="paragraph">
              <wp:posOffset>466673</wp:posOffset>
            </wp:positionV>
            <wp:extent cx="1663115" cy="1059103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63115" cy="10591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40"/>
        </w:rPr>
        <w:t>COMMUNITY HEALTH PROMOTION PROGRAM/MATERIALS REQUEST FORM</w:t>
      </w:r>
    </w:p>
    <w:p w:rsidR="008714BB" w:rsidRDefault="005B2AF2">
      <w:pPr>
        <w:tabs>
          <w:tab w:val="left" w:pos="8009"/>
        </w:tabs>
        <w:spacing w:before="199"/>
        <w:ind w:left="4118" w:right="231" w:hanging="1139"/>
        <w:rPr>
          <w:b/>
          <w:sz w:val="24"/>
        </w:rPr>
      </w:pPr>
      <w:r>
        <w:rPr>
          <w:b/>
          <w:sz w:val="24"/>
        </w:rPr>
        <w:t>Return to:  WEDCO District Health Department</w:t>
      </w:r>
      <w:r>
        <w:rPr>
          <w:b/>
          <w:sz w:val="24"/>
        </w:rPr>
        <w:tab/>
        <w:t>Please Contact Us</w:t>
      </w:r>
      <w:r w:rsidR="00B60E1A">
        <w:rPr>
          <w:b/>
          <w:sz w:val="24"/>
        </w:rPr>
        <w:t>:</w:t>
      </w:r>
      <w:r w:rsidR="00B60E1A">
        <w:rPr>
          <w:b/>
          <w:spacing w:val="-12"/>
          <w:sz w:val="24"/>
        </w:rPr>
        <w:t xml:space="preserve"> </w:t>
      </w:r>
      <w:r>
        <w:rPr>
          <w:b/>
          <w:sz w:val="24"/>
        </w:rPr>
        <w:t>Community Health Promotion</w:t>
      </w:r>
      <w:r w:rsidR="00B60E1A">
        <w:rPr>
          <w:b/>
          <w:sz w:val="24"/>
        </w:rPr>
        <w:tab/>
      </w:r>
      <w:r>
        <w:rPr>
          <w:b/>
          <w:sz w:val="24"/>
        </w:rPr>
        <w:t>www.wedcohealth.org</w:t>
      </w:r>
    </w:p>
    <w:p w:rsidR="008714BB" w:rsidRDefault="005B2AF2">
      <w:pPr>
        <w:tabs>
          <w:tab w:val="left" w:pos="8021"/>
        </w:tabs>
        <w:spacing w:line="293" w:lineRule="exact"/>
        <w:ind w:left="4116"/>
        <w:rPr>
          <w:b/>
          <w:sz w:val="24"/>
        </w:rPr>
      </w:pPr>
      <w:r>
        <w:rPr>
          <w:b/>
          <w:sz w:val="24"/>
        </w:rPr>
        <w:t>Phone: 1-866-75-WEDCO</w:t>
      </w:r>
      <w:r w:rsidR="00B60E1A">
        <w:rPr>
          <w:b/>
          <w:sz w:val="24"/>
        </w:rPr>
        <w:t xml:space="preserve"> </w:t>
      </w:r>
      <w:r w:rsidR="00B60E1A">
        <w:rPr>
          <w:b/>
          <w:sz w:val="24"/>
        </w:rPr>
        <w:tab/>
      </w:r>
    </w:p>
    <w:p w:rsidR="008714BB" w:rsidRDefault="008714BB">
      <w:pPr>
        <w:pStyle w:val="BodyText"/>
        <w:rPr>
          <w:b/>
          <w:sz w:val="24"/>
        </w:rPr>
      </w:pPr>
    </w:p>
    <w:p w:rsidR="008714BB" w:rsidRDefault="008714BB">
      <w:pPr>
        <w:pStyle w:val="BodyText"/>
        <w:spacing w:before="1"/>
        <w:rPr>
          <w:b/>
          <w:sz w:val="30"/>
        </w:rPr>
      </w:pPr>
    </w:p>
    <w:p w:rsidR="008714BB" w:rsidRDefault="00B60E1A">
      <w:pPr>
        <w:ind w:left="100"/>
        <w:rPr>
          <w:b/>
          <w:sz w:val="26"/>
        </w:rPr>
      </w:pPr>
      <w:r>
        <w:rPr>
          <w:b/>
          <w:sz w:val="26"/>
        </w:rPr>
        <w:t>Requestor Information</w:t>
      </w:r>
    </w:p>
    <w:p w:rsidR="008714BB" w:rsidRDefault="008714BB">
      <w:pPr>
        <w:pStyle w:val="BodyText"/>
        <w:spacing w:before="9"/>
        <w:rPr>
          <w:b/>
          <w:sz w:val="12"/>
        </w:rPr>
      </w:pPr>
    </w:p>
    <w:p w:rsidR="008714BB" w:rsidRDefault="008714BB">
      <w:pPr>
        <w:rPr>
          <w:sz w:val="12"/>
        </w:rPr>
        <w:sectPr w:rsidR="008714BB">
          <w:type w:val="continuous"/>
          <w:pgSz w:w="12240" w:h="15840"/>
          <w:pgMar w:top="720" w:right="580" w:bottom="280" w:left="620" w:header="720" w:footer="720" w:gutter="0"/>
          <w:cols w:space="720"/>
        </w:sectPr>
      </w:pPr>
    </w:p>
    <w:p w:rsidR="008714BB" w:rsidRDefault="00B60E1A">
      <w:pPr>
        <w:tabs>
          <w:tab w:val="left" w:pos="7136"/>
        </w:tabs>
        <w:spacing w:before="84"/>
        <w:ind w:left="100"/>
        <w:rPr>
          <w:sz w:val="26"/>
        </w:rPr>
      </w:pPr>
      <w:r>
        <w:rPr>
          <w:sz w:val="26"/>
        </w:rPr>
        <w:lastRenderedPageBreak/>
        <w:t xml:space="preserve">Organization:  </w:t>
      </w:r>
      <w:r>
        <w:rPr>
          <w:w w:val="99"/>
          <w:sz w:val="26"/>
          <w:u w:val="single"/>
        </w:rPr>
        <w:t xml:space="preserve"> </w:t>
      </w:r>
      <w:r>
        <w:rPr>
          <w:sz w:val="26"/>
          <w:u w:val="single"/>
        </w:rPr>
        <w:tab/>
      </w:r>
    </w:p>
    <w:p w:rsidR="008714BB" w:rsidRDefault="00B60E1A">
      <w:pPr>
        <w:tabs>
          <w:tab w:val="left" w:pos="3470"/>
        </w:tabs>
        <w:spacing w:before="84"/>
        <w:ind w:left="100"/>
        <w:rPr>
          <w:rFonts w:ascii="Times New Roman" w:hAnsi="Times New Roman"/>
          <w:sz w:val="26"/>
        </w:rPr>
      </w:pPr>
      <w:r>
        <w:br w:type="column"/>
      </w:r>
      <w:r>
        <w:rPr>
          <w:sz w:val="26"/>
        </w:rPr>
        <w:lastRenderedPageBreak/>
        <w:t>Today’s</w:t>
      </w:r>
      <w:r>
        <w:rPr>
          <w:spacing w:val="-8"/>
          <w:sz w:val="26"/>
        </w:rPr>
        <w:t xml:space="preserve"> </w:t>
      </w:r>
      <w:r>
        <w:rPr>
          <w:sz w:val="26"/>
        </w:rPr>
        <w:t>Date:</w:t>
      </w:r>
      <w:r>
        <w:rPr>
          <w:spacing w:val="1"/>
          <w:sz w:val="26"/>
        </w:rPr>
        <w:t xml:space="preserve"> </w:t>
      </w:r>
      <w:r>
        <w:rPr>
          <w:rFonts w:ascii="Times New Roman" w:hAnsi="Times New Roman"/>
          <w:w w:val="99"/>
          <w:sz w:val="26"/>
          <w:u w:val="single"/>
        </w:rPr>
        <w:t xml:space="preserve"> </w:t>
      </w:r>
      <w:r>
        <w:rPr>
          <w:rFonts w:ascii="Times New Roman" w:hAnsi="Times New Roman"/>
          <w:sz w:val="26"/>
          <w:u w:val="single"/>
        </w:rPr>
        <w:tab/>
      </w:r>
    </w:p>
    <w:p w:rsidR="008714BB" w:rsidRDefault="008714BB">
      <w:pPr>
        <w:rPr>
          <w:rFonts w:ascii="Times New Roman" w:hAnsi="Times New Roman"/>
          <w:sz w:val="26"/>
        </w:rPr>
        <w:sectPr w:rsidR="008714BB">
          <w:type w:val="continuous"/>
          <w:pgSz w:w="12240" w:h="15840"/>
          <w:pgMar w:top="720" w:right="580" w:bottom="280" w:left="620" w:header="720" w:footer="720" w:gutter="0"/>
          <w:cols w:num="2" w:space="720" w:equalWidth="0">
            <w:col w:w="7177" w:space="96"/>
            <w:col w:w="3767"/>
          </w:cols>
        </w:sectPr>
      </w:pPr>
    </w:p>
    <w:p w:rsidR="008714BB" w:rsidRDefault="008714BB">
      <w:pPr>
        <w:pStyle w:val="BodyText"/>
        <w:spacing w:before="11"/>
        <w:rPr>
          <w:rFonts w:ascii="Times New Roman"/>
          <w:sz w:val="16"/>
        </w:rPr>
      </w:pPr>
    </w:p>
    <w:p w:rsidR="008714BB" w:rsidRDefault="00B60E1A">
      <w:pPr>
        <w:tabs>
          <w:tab w:val="left" w:pos="6959"/>
          <w:tab w:val="left" w:pos="7198"/>
          <w:tab w:val="left" w:pos="10775"/>
        </w:tabs>
        <w:spacing w:before="47"/>
        <w:ind w:left="100"/>
        <w:rPr>
          <w:sz w:val="26"/>
        </w:rPr>
      </w:pPr>
      <w:r>
        <w:rPr>
          <w:sz w:val="26"/>
        </w:rPr>
        <w:t>Address:</w:t>
      </w:r>
      <w:r>
        <w:rPr>
          <w:sz w:val="26"/>
          <w:u w:val="single"/>
        </w:rPr>
        <w:t xml:space="preserve"> </w:t>
      </w:r>
      <w:r>
        <w:rPr>
          <w:sz w:val="26"/>
          <w:u w:val="single"/>
        </w:rPr>
        <w:tab/>
      </w:r>
      <w:r>
        <w:rPr>
          <w:sz w:val="26"/>
        </w:rPr>
        <w:tab/>
        <w:t>Phone:</w:t>
      </w:r>
      <w:r>
        <w:rPr>
          <w:spacing w:val="-1"/>
          <w:sz w:val="26"/>
        </w:rPr>
        <w:t xml:space="preserve"> </w:t>
      </w:r>
      <w:r>
        <w:rPr>
          <w:w w:val="99"/>
          <w:sz w:val="26"/>
          <w:u w:val="single"/>
        </w:rPr>
        <w:t xml:space="preserve"> </w:t>
      </w:r>
      <w:r>
        <w:rPr>
          <w:sz w:val="26"/>
          <w:u w:val="single"/>
        </w:rPr>
        <w:tab/>
      </w:r>
    </w:p>
    <w:p w:rsidR="008714BB" w:rsidRDefault="008714BB">
      <w:pPr>
        <w:pStyle w:val="BodyText"/>
        <w:spacing w:before="9"/>
        <w:rPr>
          <w:sz w:val="15"/>
        </w:rPr>
      </w:pPr>
    </w:p>
    <w:p w:rsidR="008714BB" w:rsidRDefault="00B60E1A">
      <w:pPr>
        <w:tabs>
          <w:tab w:val="left" w:pos="5936"/>
          <w:tab w:val="left" w:pos="6173"/>
          <w:tab w:val="left" w:pos="10818"/>
        </w:tabs>
        <w:spacing w:before="48"/>
        <w:ind w:left="100"/>
        <w:rPr>
          <w:sz w:val="26"/>
        </w:rPr>
      </w:pPr>
      <w:r>
        <w:rPr>
          <w:sz w:val="26"/>
        </w:rPr>
        <w:t>Contact</w:t>
      </w:r>
      <w:r>
        <w:rPr>
          <w:spacing w:val="-4"/>
          <w:sz w:val="26"/>
        </w:rPr>
        <w:t xml:space="preserve"> </w:t>
      </w:r>
      <w:r>
        <w:rPr>
          <w:sz w:val="26"/>
        </w:rPr>
        <w:t>Name:</w:t>
      </w:r>
      <w:r>
        <w:rPr>
          <w:sz w:val="26"/>
          <w:u w:val="single"/>
        </w:rPr>
        <w:t xml:space="preserve"> </w:t>
      </w:r>
      <w:r>
        <w:rPr>
          <w:sz w:val="26"/>
          <w:u w:val="single"/>
        </w:rPr>
        <w:tab/>
      </w:r>
      <w:r>
        <w:rPr>
          <w:sz w:val="26"/>
        </w:rPr>
        <w:tab/>
        <w:t>Email:</w:t>
      </w:r>
      <w:r>
        <w:rPr>
          <w:spacing w:val="-1"/>
          <w:sz w:val="26"/>
        </w:rPr>
        <w:t xml:space="preserve"> </w:t>
      </w:r>
      <w:r>
        <w:rPr>
          <w:w w:val="99"/>
          <w:sz w:val="26"/>
          <w:u w:val="single"/>
        </w:rPr>
        <w:t xml:space="preserve"> </w:t>
      </w:r>
      <w:r>
        <w:rPr>
          <w:sz w:val="26"/>
          <w:u w:val="single"/>
        </w:rPr>
        <w:tab/>
      </w:r>
    </w:p>
    <w:p w:rsidR="008714BB" w:rsidRDefault="008714BB">
      <w:pPr>
        <w:pStyle w:val="BodyText"/>
        <w:rPr>
          <w:sz w:val="20"/>
        </w:rPr>
      </w:pPr>
    </w:p>
    <w:p w:rsidR="008714BB" w:rsidRDefault="00E20B89">
      <w:pPr>
        <w:pStyle w:val="BodyText"/>
        <w:spacing w:before="8"/>
        <w:rPr>
          <w:sz w:val="2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ge">
                  <wp:posOffset>3831590</wp:posOffset>
                </wp:positionV>
                <wp:extent cx="7315200" cy="0"/>
                <wp:effectExtent l="0" t="0" r="19050" b="1905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19505039" id="Line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" from="0,301.7pt" to="8in,30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" strokeweight="2pt">
                <w10:wrap anchorx="margin" anchory="page"/>
              </v:line>
            </w:pict>
          </mc:Fallback>
        </mc:AlternateContent>
      </w:r>
    </w:p>
    <w:p w:rsidR="008714BB" w:rsidRDefault="00B60E1A">
      <w:pPr>
        <w:spacing w:before="47"/>
        <w:ind w:left="100"/>
        <w:rPr>
          <w:b/>
          <w:sz w:val="26"/>
        </w:rPr>
      </w:pPr>
      <w:r>
        <w:rPr>
          <w:b/>
          <w:sz w:val="26"/>
        </w:rPr>
        <w:t>Program/Material Information</w:t>
      </w:r>
    </w:p>
    <w:p w:rsidR="007916D8" w:rsidRPr="007916D8" w:rsidRDefault="007916D8">
      <w:pPr>
        <w:spacing w:before="47"/>
        <w:ind w:left="100"/>
        <w:rPr>
          <w:b/>
          <w:sz w:val="15"/>
          <w:szCs w:val="1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3809"/>
        <w:gridCol w:w="1866"/>
        <w:gridCol w:w="3650"/>
      </w:tblGrid>
      <w:tr w:rsidR="007916D8" w:rsidTr="00FF0807"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</w:tcPr>
          <w:p w:rsidR="007916D8" w:rsidRPr="007916D8" w:rsidRDefault="007916D8">
            <w:pPr>
              <w:pStyle w:val="BodyText"/>
              <w:rPr>
                <w:sz w:val="26"/>
                <w:szCs w:val="26"/>
              </w:rPr>
            </w:pPr>
            <w:r w:rsidRPr="007916D8">
              <w:rPr>
                <w:sz w:val="26"/>
                <w:szCs w:val="26"/>
              </w:rPr>
              <w:t>Event Date(s):</w:t>
            </w:r>
          </w:p>
        </w:tc>
        <w:tc>
          <w:tcPr>
            <w:tcW w:w="38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916D8" w:rsidRPr="007916D8" w:rsidRDefault="007916D8">
            <w:pPr>
              <w:pStyle w:val="BodyText"/>
              <w:rPr>
                <w:sz w:val="26"/>
                <w:szCs w:val="26"/>
              </w:rPr>
            </w:pPr>
          </w:p>
        </w:tc>
        <w:tc>
          <w:tcPr>
            <w:tcW w:w="1866" w:type="dxa"/>
            <w:tcBorders>
              <w:top w:val="nil"/>
              <w:left w:val="nil"/>
              <w:bottom w:val="nil"/>
              <w:right w:val="nil"/>
            </w:tcBorders>
          </w:tcPr>
          <w:p w:rsidR="007916D8" w:rsidRPr="007916D8" w:rsidRDefault="007916D8">
            <w:pPr>
              <w:pStyle w:val="BodyText"/>
              <w:rPr>
                <w:sz w:val="26"/>
                <w:szCs w:val="26"/>
              </w:rPr>
            </w:pPr>
            <w:r w:rsidRPr="007916D8">
              <w:rPr>
                <w:sz w:val="26"/>
                <w:szCs w:val="26"/>
              </w:rPr>
              <w:t>Event Location</w:t>
            </w:r>
            <w:r>
              <w:rPr>
                <w:sz w:val="26"/>
                <w:szCs w:val="26"/>
              </w:rPr>
              <w:t>:</w:t>
            </w:r>
            <w:r w:rsidRPr="007916D8">
              <w:rPr>
                <w:sz w:val="26"/>
                <w:szCs w:val="26"/>
              </w:rPr>
              <w:t xml:space="preserve"> </w:t>
            </w:r>
          </w:p>
        </w:tc>
        <w:tc>
          <w:tcPr>
            <w:tcW w:w="3650" w:type="dxa"/>
            <w:tcBorders>
              <w:top w:val="nil"/>
              <w:left w:val="nil"/>
              <w:right w:val="nil"/>
            </w:tcBorders>
          </w:tcPr>
          <w:p w:rsidR="007916D8" w:rsidRPr="002B4D52" w:rsidRDefault="00FF0807" w:rsidP="007916D8">
            <w:pPr>
              <w:pStyle w:val="BodyText"/>
              <w:jc w:val="right"/>
              <w:rPr>
                <w:sz w:val="18"/>
                <w:szCs w:val="26"/>
              </w:rPr>
            </w:pPr>
            <w:r w:rsidRPr="002B4D52">
              <w:rPr>
                <w:sz w:val="18"/>
                <w:szCs w:val="26"/>
              </w:rPr>
              <w:t xml:space="preserve"> </w:t>
            </w:r>
            <w:r w:rsidR="007916D8" w:rsidRPr="002B4D52">
              <w:rPr>
                <w:sz w:val="18"/>
                <w:szCs w:val="26"/>
              </w:rPr>
              <w:t>Ins</w:t>
            </w:r>
            <w:r w:rsidR="005B2AF2" w:rsidRPr="002B4D52">
              <w:rPr>
                <w:sz w:val="18"/>
                <w:szCs w:val="26"/>
              </w:rPr>
              <w:t>ide|Outside</w:t>
            </w:r>
          </w:p>
        </w:tc>
      </w:tr>
    </w:tbl>
    <w:p w:rsidR="008714BB" w:rsidRDefault="008714BB">
      <w:pPr>
        <w:pStyle w:val="BodyText"/>
        <w:spacing w:before="9"/>
        <w:rPr>
          <w:sz w:val="15"/>
        </w:rPr>
      </w:pPr>
    </w:p>
    <w:p w:rsidR="008714BB" w:rsidRDefault="008714BB">
      <w:pPr>
        <w:rPr>
          <w:sz w:val="15"/>
        </w:rPr>
        <w:sectPr w:rsidR="008714BB">
          <w:type w:val="continuous"/>
          <w:pgSz w:w="12240" w:h="15840"/>
          <w:pgMar w:top="720" w:right="580" w:bottom="280" w:left="620" w:header="720" w:footer="720" w:gutter="0"/>
          <w:cols w:space="720"/>
        </w:sectPr>
      </w:pPr>
    </w:p>
    <w:p w:rsidR="008714BB" w:rsidRPr="00124276" w:rsidRDefault="00B60E1A">
      <w:pPr>
        <w:tabs>
          <w:tab w:val="left" w:pos="3533"/>
        </w:tabs>
        <w:spacing w:before="47"/>
        <w:ind w:left="100"/>
        <w:rPr>
          <w:sz w:val="26"/>
          <w:u w:val="single"/>
        </w:rPr>
      </w:pPr>
      <w:r>
        <w:rPr>
          <w:sz w:val="26"/>
        </w:rPr>
        <w:lastRenderedPageBreak/>
        <w:t>Event</w:t>
      </w:r>
      <w:r>
        <w:rPr>
          <w:spacing w:val="-7"/>
          <w:sz w:val="26"/>
        </w:rPr>
        <w:t xml:space="preserve"> </w:t>
      </w:r>
      <w:r>
        <w:rPr>
          <w:sz w:val="26"/>
        </w:rPr>
        <w:t>Time(s):</w:t>
      </w:r>
      <w:r w:rsidRPr="00124276">
        <w:rPr>
          <w:spacing w:val="-1"/>
          <w:sz w:val="26"/>
          <w:u w:val="single"/>
        </w:rPr>
        <w:t xml:space="preserve"> </w:t>
      </w:r>
      <w:r w:rsidRPr="00124276">
        <w:rPr>
          <w:w w:val="99"/>
          <w:sz w:val="26"/>
          <w:u w:val="single"/>
        </w:rPr>
        <w:t xml:space="preserve"> </w:t>
      </w:r>
      <w:r w:rsidRPr="00124276">
        <w:rPr>
          <w:sz w:val="26"/>
          <w:u w:val="single"/>
        </w:rPr>
        <w:tab/>
      </w:r>
    </w:p>
    <w:p w:rsidR="008714BB" w:rsidRDefault="00B60E1A">
      <w:pPr>
        <w:tabs>
          <w:tab w:val="left" w:pos="3668"/>
        </w:tabs>
        <w:spacing w:before="47"/>
        <w:ind w:left="100"/>
        <w:rPr>
          <w:sz w:val="26"/>
        </w:rPr>
      </w:pPr>
      <w:r>
        <w:br w:type="column"/>
      </w:r>
      <w:r>
        <w:rPr>
          <w:sz w:val="26"/>
        </w:rPr>
        <w:lastRenderedPageBreak/>
        <w:t>Est # of</w:t>
      </w:r>
      <w:r>
        <w:rPr>
          <w:spacing w:val="-5"/>
          <w:sz w:val="26"/>
        </w:rPr>
        <w:t xml:space="preserve"> </w:t>
      </w:r>
      <w:r>
        <w:rPr>
          <w:sz w:val="26"/>
        </w:rPr>
        <w:t>Participants:</w:t>
      </w:r>
      <w:r>
        <w:rPr>
          <w:spacing w:val="-1"/>
          <w:sz w:val="26"/>
        </w:rPr>
        <w:t xml:space="preserve"> </w:t>
      </w:r>
      <w:r>
        <w:rPr>
          <w:w w:val="99"/>
          <w:sz w:val="26"/>
          <w:u w:val="single"/>
        </w:rPr>
        <w:t xml:space="preserve"> </w:t>
      </w:r>
      <w:r>
        <w:rPr>
          <w:sz w:val="26"/>
          <w:u w:val="single"/>
        </w:rPr>
        <w:tab/>
      </w:r>
    </w:p>
    <w:p w:rsidR="008714BB" w:rsidRDefault="00B60E1A">
      <w:pPr>
        <w:tabs>
          <w:tab w:val="left" w:pos="3346"/>
        </w:tabs>
        <w:spacing w:before="47"/>
        <w:ind w:left="100"/>
        <w:rPr>
          <w:sz w:val="26"/>
        </w:rPr>
      </w:pPr>
      <w:r>
        <w:br w:type="column"/>
      </w:r>
      <w:r>
        <w:rPr>
          <w:sz w:val="26"/>
        </w:rPr>
        <w:lastRenderedPageBreak/>
        <w:t>Audience:</w:t>
      </w:r>
      <w:r>
        <w:rPr>
          <w:spacing w:val="-1"/>
          <w:sz w:val="26"/>
        </w:rPr>
        <w:t xml:space="preserve"> </w:t>
      </w:r>
      <w:r>
        <w:rPr>
          <w:w w:val="99"/>
          <w:sz w:val="26"/>
          <w:u w:val="single"/>
        </w:rPr>
        <w:t xml:space="preserve"> </w:t>
      </w:r>
      <w:r>
        <w:rPr>
          <w:sz w:val="26"/>
          <w:u w:val="single"/>
        </w:rPr>
        <w:tab/>
      </w:r>
    </w:p>
    <w:p w:rsidR="008714BB" w:rsidRDefault="008714BB">
      <w:pPr>
        <w:rPr>
          <w:sz w:val="26"/>
        </w:rPr>
        <w:sectPr w:rsidR="008714BB">
          <w:type w:val="continuous"/>
          <w:pgSz w:w="12240" w:h="15840"/>
          <w:pgMar w:top="720" w:right="580" w:bottom="280" w:left="620" w:header="720" w:footer="720" w:gutter="0"/>
          <w:cols w:num="3" w:space="720" w:equalWidth="0">
            <w:col w:w="3574" w:space="99"/>
            <w:col w:w="3709" w:space="100"/>
            <w:col w:w="3558"/>
          </w:cols>
        </w:sectPr>
      </w:pPr>
    </w:p>
    <w:p w:rsidR="008714BB" w:rsidRDefault="008714BB">
      <w:pPr>
        <w:pStyle w:val="BodyText"/>
        <w:spacing w:before="9"/>
        <w:rPr>
          <w:sz w:val="15"/>
        </w:rPr>
      </w:pPr>
    </w:p>
    <w:p w:rsidR="008714BB" w:rsidRPr="0093164C" w:rsidRDefault="00B60E1A" w:rsidP="00885A7B">
      <w:pPr>
        <w:ind w:left="100"/>
        <w:rPr>
          <w:rFonts w:asciiTheme="minorHAnsi" w:eastAsia="Times New Roman" w:hAnsiTheme="minorHAnsi" w:cs="Times New Roman"/>
          <w:bCs/>
          <w:sz w:val="24"/>
          <w:szCs w:val="24"/>
          <w:lang w:bidi="ar-SA"/>
        </w:rPr>
      </w:pPr>
      <w:r>
        <w:rPr>
          <w:sz w:val="26"/>
        </w:rPr>
        <w:t>Event</w:t>
      </w:r>
      <w:r w:rsidR="00BA027B">
        <w:rPr>
          <w:sz w:val="26"/>
        </w:rPr>
        <w:t xml:space="preserve"> Type</w:t>
      </w:r>
      <w:r>
        <w:rPr>
          <w:sz w:val="26"/>
        </w:rPr>
        <w:t>:</w:t>
      </w:r>
      <w:r>
        <w:rPr>
          <w:spacing w:val="-1"/>
          <w:sz w:val="26"/>
        </w:rPr>
        <w:t xml:space="preserve"> </w:t>
      </w:r>
      <w:r w:rsidR="00BA027B">
        <w:rPr>
          <w:spacing w:val="-1"/>
          <w:sz w:val="26"/>
        </w:rPr>
        <w:t xml:space="preserve">    </w:t>
      </w:r>
      <w:r w:rsidR="00BA027B" w:rsidRPr="0093164C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="00BA027B" w:rsidRPr="0093164C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instrText xml:space="preserve"> FORMCHECKBOX </w:instrText>
      </w:r>
      <w:r w:rsidR="00DF4ACB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</w:r>
      <w:r w:rsidR="00DF4ACB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fldChar w:fldCharType="separate"/>
      </w:r>
      <w:r w:rsidR="00BA027B" w:rsidRPr="0093164C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fldChar w:fldCharType="end"/>
      </w:r>
      <w:bookmarkEnd w:id="1"/>
      <w:r w:rsidR="00BA027B" w:rsidRPr="0093164C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t xml:space="preserve">  </w:t>
      </w:r>
      <w:r w:rsidR="00885A7B" w:rsidRPr="0093164C">
        <w:rPr>
          <w:rFonts w:asciiTheme="minorHAnsi" w:eastAsia="Times New Roman" w:hAnsiTheme="minorHAnsi" w:cs="Times New Roman"/>
          <w:bCs/>
          <w:sz w:val="26"/>
          <w:szCs w:val="26"/>
          <w:lang w:bidi="ar-SA"/>
        </w:rPr>
        <w:t>Health Fair</w:t>
      </w:r>
      <w:r w:rsidR="00885A7B" w:rsidRPr="0093164C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t xml:space="preserve">  </w:t>
      </w:r>
      <w:r w:rsidR="00BA027B" w:rsidRPr="0093164C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t xml:space="preserve">    </w:t>
      </w:r>
      <w:r w:rsidR="00BA027B" w:rsidRPr="0093164C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="00BA027B" w:rsidRPr="0093164C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instrText xml:space="preserve"> FORMCHECKBOX </w:instrText>
      </w:r>
      <w:r w:rsidR="00DF4ACB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</w:r>
      <w:r w:rsidR="00DF4ACB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fldChar w:fldCharType="separate"/>
      </w:r>
      <w:r w:rsidR="00BA027B" w:rsidRPr="0093164C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fldChar w:fldCharType="end"/>
      </w:r>
      <w:bookmarkEnd w:id="2"/>
      <w:r w:rsidR="00885A7B" w:rsidRPr="0093164C">
        <w:rPr>
          <w:rFonts w:ascii="Times New Roman" w:eastAsia="Times New Roman" w:hAnsi="Times New Roman" w:cs="Times New Roman"/>
          <w:bCs/>
          <w:sz w:val="26"/>
          <w:szCs w:val="26"/>
          <w:lang w:bidi="ar-SA"/>
        </w:rPr>
        <w:t xml:space="preserve"> </w:t>
      </w:r>
      <w:r w:rsidR="00885A7B" w:rsidRPr="0093164C">
        <w:rPr>
          <w:rFonts w:asciiTheme="minorHAnsi" w:eastAsia="Times New Roman" w:hAnsiTheme="minorHAnsi" w:cs="Times New Roman"/>
          <w:bCs/>
          <w:sz w:val="26"/>
          <w:szCs w:val="26"/>
          <w:lang w:bidi="ar-SA"/>
        </w:rPr>
        <w:t>Presentation</w:t>
      </w:r>
      <w:r w:rsidR="00885A7B" w:rsidRPr="0093164C">
        <w:rPr>
          <w:rFonts w:ascii="Times New Roman" w:eastAsia="Times New Roman" w:hAnsi="Times New Roman" w:cs="Times New Roman"/>
          <w:bCs/>
          <w:sz w:val="26"/>
          <w:szCs w:val="26"/>
          <w:lang w:bidi="ar-SA"/>
        </w:rPr>
        <w:t xml:space="preserve"> </w:t>
      </w:r>
      <w:r w:rsidR="00885A7B" w:rsidRPr="0093164C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t xml:space="preserve"> </w:t>
      </w:r>
      <w:r w:rsidR="00885A7B" w:rsidRPr="0093164C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885A7B" w:rsidRPr="0093164C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instrText xml:space="preserve"> FORMCHECKBOX </w:instrText>
      </w:r>
      <w:r w:rsidR="00DF4ACB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</w:r>
      <w:r w:rsidR="00DF4ACB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fldChar w:fldCharType="separate"/>
      </w:r>
      <w:r w:rsidR="00885A7B" w:rsidRPr="0093164C">
        <w:rPr>
          <w:rFonts w:ascii="Times New Roman" w:eastAsia="Times New Roman" w:hAnsi="Times New Roman" w:cs="Times New Roman"/>
          <w:b/>
          <w:bCs/>
          <w:sz w:val="26"/>
          <w:szCs w:val="26"/>
          <w:lang w:bidi="ar-SA"/>
        </w:rPr>
        <w:fldChar w:fldCharType="end"/>
      </w:r>
      <w:r w:rsidR="00885A7B" w:rsidRPr="0093164C">
        <w:rPr>
          <w:rFonts w:ascii="Times New Roman" w:eastAsia="Times New Roman" w:hAnsi="Times New Roman" w:cs="Times New Roman"/>
          <w:bCs/>
          <w:sz w:val="26"/>
          <w:szCs w:val="26"/>
          <w:lang w:bidi="ar-SA"/>
        </w:rPr>
        <w:t xml:space="preserve"> </w:t>
      </w:r>
      <w:r w:rsidR="00885A7B" w:rsidRPr="0093164C">
        <w:rPr>
          <w:rFonts w:asciiTheme="minorHAnsi" w:eastAsia="Times New Roman" w:hAnsiTheme="minorHAnsi" w:cs="Times New Roman"/>
          <w:bCs/>
          <w:sz w:val="26"/>
          <w:szCs w:val="26"/>
          <w:lang w:bidi="ar-SA"/>
        </w:rPr>
        <w:t>Community Event</w:t>
      </w:r>
      <w:r w:rsidR="00885A7B" w:rsidRPr="0093164C">
        <w:rPr>
          <w:rFonts w:asciiTheme="minorHAnsi" w:eastAsia="Times New Roman" w:hAnsiTheme="minorHAnsi" w:cs="Times New Roman"/>
          <w:bCs/>
          <w:sz w:val="24"/>
          <w:szCs w:val="24"/>
          <w:lang w:bidi="ar-SA"/>
        </w:rPr>
        <w:t xml:space="preserve"> </w:t>
      </w:r>
    </w:p>
    <w:p w:rsidR="00885A7B" w:rsidRPr="0093164C" w:rsidRDefault="00885A7B" w:rsidP="00885A7B">
      <w:pPr>
        <w:ind w:left="100"/>
        <w:rPr>
          <w:rFonts w:ascii="Times New Roman" w:eastAsia="Times New Roman" w:hAnsi="Times New Roman" w:cs="Times New Roman"/>
          <w:b/>
          <w:bCs/>
          <w:sz w:val="15"/>
          <w:szCs w:val="15"/>
          <w:lang w:bidi="ar-SA"/>
        </w:rPr>
      </w:pPr>
    </w:p>
    <w:p w:rsidR="00036759" w:rsidRDefault="00B60E1A" w:rsidP="0093164C">
      <w:pPr>
        <w:tabs>
          <w:tab w:val="left" w:pos="4948"/>
        </w:tabs>
        <w:spacing w:before="47"/>
        <w:ind w:left="100"/>
        <w:rPr>
          <w:sz w:val="26"/>
          <w:u w:val="single"/>
        </w:rPr>
      </w:pPr>
      <w:r>
        <w:rPr>
          <w:sz w:val="26"/>
        </w:rPr>
        <w:t>T</w:t>
      </w:r>
      <w:r w:rsidR="00367B9B">
        <w:rPr>
          <w:sz w:val="26"/>
        </w:rPr>
        <w:t>ype of Program</w:t>
      </w:r>
      <w:r>
        <w:rPr>
          <w:spacing w:val="-7"/>
          <w:sz w:val="26"/>
        </w:rPr>
        <w:t xml:space="preserve"> </w:t>
      </w:r>
      <w:r>
        <w:rPr>
          <w:sz w:val="26"/>
        </w:rPr>
        <w:t>(please</w:t>
      </w:r>
      <w:r>
        <w:rPr>
          <w:spacing w:val="-3"/>
          <w:sz w:val="26"/>
        </w:rPr>
        <w:t xml:space="preserve"> </w:t>
      </w:r>
      <w:r w:rsidR="00367B9B">
        <w:rPr>
          <w:sz w:val="26"/>
        </w:rPr>
        <w:t xml:space="preserve">list): </w:t>
      </w:r>
      <w:r>
        <w:rPr>
          <w:w w:val="99"/>
          <w:sz w:val="26"/>
          <w:u w:val="single"/>
        </w:rPr>
        <w:t xml:space="preserve"> </w:t>
      </w:r>
      <w:r>
        <w:rPr>
          <w:sz w:val="26"/>
          <w:u w:val="single"/>
        </w:rPr>
        <w:tab/>
      </w:r>
      <w:r w:rsidR="00367B9B">
        <w:rPr>
          <w:sz w:val="26"/>
          <w:u w:val="single"/>
        </w:rPr>
        <w:t>______________________________________________</w:t>
      </w:r>
    </w:p>
    <w:p w:rsidR="0093164C" w:rsidRPr="0093164C" w:rsidRDefault="0093164C" w:rsidP="0093164C">
      <w:pPr>
        <w:tabs>
          <w:tab w:val="left" w:pos="4948"/>
        </w:tabs>
        <w:spacing w:before="47"/>
        <w:ind w:left="100"/>
        <w:rPr>
          <w:sz w:val="15"/>
          <w:szCs w:val="15"/>
          <w:u w:val="single"/>
        </w:rPr>
      </w:pPr>
    </w:p>
    <w:p w:rsidR="0093164C" w:rsidRDefault="0093164C" w:rsidP="0093164C">
      <w:pPr>
        <w:tabs>
          <w:tab w:val="left" w:pos="4948"/>
        </w:tabs>
        <w:spacing w:before="47"/>
        <w:ind w:left="100"/>
        <w:rPr>
          <w:i/>
          <w:sz w:val="26"/>
        </w:rPr>
      </w:pPr>
      <w:r>
        <w:rPr>
          <w:sz w:val="26"/>
        </w:rPr>
        <w:t xml:space="preserve">Department: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instrText xml:space="preserve"> FORMCHECKBOX </w:instrText>
      </w:r>
      <w:r w:rsidR="00DF4ACB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</w:r>
      <w:r w:rsidR="00DF4ACB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fldChar w:fldCharType="separate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fldChar w:fldCharType="end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t xml:space="preserve"> </w:t>
      </w:r>
      <w:r w:rsidRPr="0093164C">
        <w:rPr>
          <w:i/>
          <w:sz w:val="26"/>
        </w:rPr>
        <w:t xml:space="preserve">Home Health  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instrText xml:space="preserve"> FORMCHECKBOX </w:instrText>
      </w:r>
      <w:r w:rsidR="00DF4ACB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</w:r>
      <w:r w:rsidR="00DF4ACB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fldChar w:fldCharType="separate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fldChar w:fldCharType="end"/>
      </w:r>
      <w:r w:rsidRPr="0093164C">
        <w:rPr>
          <w:i/>
          <w:sz w:val="26"/>
        </w:rPr>
        <w:t>Clinic</w:t>
      </w:r>
      <w:r>
        <w:rPr>
          <w:i/>
          <w:sz w:val="26"/>
        </w:rPr>
        <w:t xml:space="preserve"> Staff 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instrText xml:space="preserve"> FORMCHECKBOX </w:instrText>
      </w:r>
      <w:r w:rsidR="00DF4ACB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</w:r>
      <w:r w:rsidR="00DF4ACB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fldChar w:fldCharType="separate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fldChar w:fldCharType="end"/>
      </w:r>
      <w:r>
        <w:rPr>
          <w:i/>
          <w:sz w:val="26"/>
        </w:rPr>
        <w:t xml:space="preserve"> Community Health Promotion 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instrText xml:space="preserve"> FORMCHECKBOX </w:instrText>
      </w:r>
      <w:r w:rsidR="00DF4ACB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</w:r>
      <w:r w:rsidR="00DF4ACB"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fldChar w:fldCharType="separate"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bidi="ar-SA"/>
        </w:rPr>
        <w:fldChar w:fldCharType="end"/>
      </w:r>
      <w:r w:rsidRPr="0093164C">
        <w:rPr>
          <w:i/>
          <w:sz w:val="26"/>
        </w:rPr>
        <w:t>Environmental</w:t>
      </w:r>
    </w:p>
    <w:p w:rsidR="0093164C" w:rsidRPr="0093164C" w:rsidRDefault="0093164C" w:rsidP="0093164C">
      <w:pPr>
        <w:tabs>
          <w:tab w:val="left" w:pos="4948"/>
        </w:tabs>
        <w:spacing w:before="47"/>
        <w:ind w:left="100"/>
        <w:rPr>
          <w:sz w:val="15"/>
          <w:szCs w:val="15"/>
        </w:rPr>
      </w:pPr>
    </w:p>
    <w:p w:rsidR="0093164C" w:rsidRDefault="0093164C" w:rsidP="0093164C">
      <w:pPr>
        <w:tabs>
          <w:tab w:val="left" w:pos="4948"/>
        </w:tabs>
        <w:spacing w:before="47"/>
        <w:ind w:left="100"/>
        <w:rPr>
          <w:sz w:val="26"/>
        </w:rPr>
      </w:pPr>
      <w:r>
        <w:rPr>
          <w:sz w:val="26"/>
        </w:rPr>
        <w:t>Equipment Provided (please list):________________________________________________________</w:t>
      </w:r>
    </w:p>
    <w:p w:rsidR="0093164C" w:rsidRPr="0093164C" w:rsidRDefault="0093164C" w:rsidP="0093164C">
      <w:pPr>
        <w:tabs>
          <w:tab w:val="left" w:pos="4948"/>
        </w:tabs>
        <w:spacing w:before="47"/>
        <w:ind w:left="100"/>
        <w:rPr>
          <w:sz w:val="15"/>
          <w:szCs w:val="15"/>
        </w:rPr>
      </w:pPr>
    </w:p>
    <w:p w:rsidR="00367B9B" w:rsidRDefault="0093164C" w:rsidP="0093164C">
      <w:pPr>
        <w:tabs>
          <w:tab w:val="left" w:pos="4948"/>
        </w:tabs>
        <w:spacing w:before="47"/>
        <w:ind w:left="100"/>
        <w:rPr>
          <w:sz w:val="26"/>
        </w:rPr>
      </w:pPr>
      <w:r>
        <w:rPr>
          <w:sz w:val="26"/>
        </w:rPr>
        <w:t>Equipment Needed:</w:t>
      </w:r>
      <w:r w:rsidR="00367B9B">
        <w:rPr>
          <w:sz w:val="26"/>
        </w:rPr>
        <w:t>______</w:t>
      </w:r>
      <w:r>
        <w:rPr>
          <w:sz w:val="26"/>
        </w:rPr>
        <w:t>_____________________________________________________________</w:t>
      </w:r>
    </w:p>
    <w:p w:rsidR="0093164C" w:rsidRPr="007916D8" w:rsidRDefault="0093164C" w:rsidP="0093164C">
      <w:pPr>
        <w:tabs>
          <w:tab w:val="left" w:pos="4948"/>
        </w:tabs>
        <w:spacing w:before="47"/>
        <w:ind w:left="100"/>
        <w:rPr>
          <w:sz w:val="15"/>
          <w:szCs w:val="1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8425"/>
      </w:tblGrid>
      <w:tr w:rsidR="007916D8" w:rsidTr="007916D8"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</w:tcPr>
          <w:p w:rsidR="007916D8" w:rsidRPr="007916D8" w:rsidRDefault="007916D8" w:rsidP="007916D8">
            <w:pPr>
              <w:pStyle w:val="BodyText"/>
              <w:rPr>
                <w:sz w:val="26"/>
                <w:szCs w:val="26"/>
              </w:rPr>
            </w:pPr>
            <w:r w:rsidRPr="007916D8">
              <w:rPr>
                <w:sz w:val="26"/>
                <w:szCs w:val="26"/>
              </w:rPr>
              <w:t>Alternative Date</w:t>
            </w:r>
            <w:r>
              <w:rPr>
                <w:sz w:val="26"/>
                <w:szCs w:val="26"/>
              </w:rPr>
              <w:t>/Site</w:t>
            </w:r>
            <w:r w:rsidRPr="007916D8">
              <w:rPr>
                <w:sz w:val="26"/>
                <w:szCs w:val="26"/>
              </w:rPr>
              <w:t>:</w:t>
            </w:r>
          </w:p>
        </w:tc>
        <w:tc>
          <w:tcPr>
            <w:tcW w:w="8425" w:type="dxa"/>
            <w:tcBorders>
              <w:top w:val="nil"/>
              <w:left w:val="nil"/>
              <w:right w:val="nil"/>
            </w:tcBorders>
          </w:tcPr>
          <w:p w:rsidR="007916D8" w:rsidRDefault="007916D8">
            <w:pPr>
              <w:pStyle w:val="BodyText"/>
              <w:rPr>
                <w:sz w:val="20"/>
              </w:rPr>
            </w:pPr>
          </w:p>
        </w:tc>
      </w:tr>
    </w:tbl>
    <w:p w:rsidR="008714BB" w:rsidRDefault="007916D8">
      <w:pPr>
        <w:pStyle w:val="BodyText"/>
        <w:spacing w:before="5"/>
        <w:rPr>
          <w:sz w:val="25"/>
        </w:rPr>
      </w:pPr>
      <w:r>
        <w:rPr>
          <w:noProof/>
          <w:sz w:val="20"/>
          <w:lang w:bidi="ar-SA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323850</wp:posOffset>
                </wp:positionH>
                <wp:positionV relativeFrom="page">
                  <wp:posOffset>7543800</wp:posOffset>
                </wp:positionV>
                <wp:extent cx="7315200" cy="0"/>
                <wp:effectExtent l="19050" t="19050" r="19050" b="19050"/>
                <wp:wrapNone/>
                <wp:docPr id="23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0DBF78F1" id="Line 24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5.5pt,594pt" to="601.5pt,59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" strokeweight="2pt">
                <w10:wrap anchorx="page" anchory="page"/>
              </v:line>
            </w:pict>
          </mc:Fallback>
        </mc:AlternateContent>
      </w:r>
    </w:p>
    <w:p w:rsidR="008714BB" w:rsidRDefault="008714BB">
      <w:pPr>
        <w:pStyle w:val="BodyText"/>
        <w:ind w:left="-24"/>
        <w:rPr>
          <w:sz w:val="20"/>
        </w:rPr>
      </w:pPr>
    </w:p>
    <w:p w:rsidR="008714BB" w:rsidRDefault="008714BB">
      <w:pPr>
        <w:pStyle w:val="BodyText"/>
        <w:rPr>
          <w:sz w:val="20"/>
        </w:rPr>
      </w:pPr>
    </w:p>
    <w:p w:rsidR="008714BB" w:rsidRDefault="007916D8">
      <w:pPr>
        <w:pStyle w:val="BodyText"/>
        <w:spacing w:before="5"/>
        <w:rPr>
          <w:sz w:val="20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page">
                  <wp:posOffset>2543175</wp:posOffset>
                </wp:positionH>
                <wp:positionV relativeFrom="paragraph">
                  <wp:posOffset>52070</wp:posOffset>
                </wp:positionV>
                <wp:extent cx="5123815" cy="1341852"/>
                <wp:effectExtent l="0" t="0" r="19685" b="10795"/>
                <wp:wrapNone/>
                <wp:docPr id="20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23815" cy="1341852"/>
                          <a:chOff x="3783" y="604"/>
                          <a:chExt cx="7887" cy="2989"/>
                        </a:xfrm>
                      </wpg:grpSpPr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3783" y="649"/>
                            <a:ext cx="7885" cy="2944"/>
                          </a:xfrm>
                          <a:prstGeom prst="rect">
                            <a:avLst/>
                          </a:prstGeom>
                          <a:solidFill>
                            <a:srgbClr val="C5D9F0">
                              <a:alpha val="25098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3785" y="604"/>
                            <a:ext cx="7885" cy="29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54156F9A" id="Group 19" o:spid="_x0000_s1026" style="position:absolute;margin-left:200.25pt;margin-top:4.1pt;width:403.45pt;height:105.65pt;z-index:251654144;mso-position-horizontal-relative:page" coordorigin="3783,604" coordsize="7887,29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">
                <v:rect id="Rectangle 21" o:spid="_x0000_s1027" style="position:absolute;left:3783;top:649;width:7885;height:29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" fillcolor="#c5d9f0" stroked="f">
                  <v:fill opacity="16448f"/>
                </v:rect>
                <v:rect id="Rectangle 20" o:spid="_x0000_s1028" style="position:absolute;left:3785;top:604;width:7885;height:29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" filled="f"/>
                <w10:wrap anchorx="page"/>
              </v:group>
            </w:pict>
          </mc:Fallback>
        </mc:AlternateContent>
      </w:r>
    </w:p>
    <w:p w:rsidR="008714BB" w:rsidRDefault="007916D8">
      <w:pPr>
        <w:pStyle w:val="BodyText"/>
        <w:rPr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2724150</wp:posOffset>
                </wp:positionH>
                <wp:positionV relativeFrom="paragraph">
                  <wp:posOffset>121920</wp:posOffset>
                </wp:positionV>
                <wp:extent cx="4716780" cy="952500"/>
                <wp:effectExtent l="0" t="0" r="7620" b="0"/>
                <wp:wrapNone/>
                <wp:docPr id="1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1678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14BB" w:rsidRDefault="00B60E1A">
                            <w:pPr>
                              <w:pStyle w:val="BodyText"/>
                              <w:tabs>
                                <w:tab w:val="left" w:pos="5362"/>
                              </w:tabs>
                              <w:spacing w:line="225" w:lineRule="exact"/>
                              <w:ind w:left="1384"/>
                            </w:pPr>
                            <w:r>
                              <w:t>Form Received –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Initial: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______________</w:t>
                            </w:r>
                            <w:r>
                              <w:tab/>
                              <w:t>Date: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______________</w:t>
                            </w:r>
                          </w:p>
                          <w:p w:rsidR="008714BB" w:rsidRDefault="008714BB">
                            <w:pPr>
                              <w:pStyle w:val="BodyText"/>
                              <w:rPr>
                                <w:rFonts w:ascii="Times New Roman"/>
                              </w:rPr>
                            </w:pPr>
                          </w:p>
                          <w:p w:rsidR="008714BB" w:rsidRDefault="00B60E1A">
                            <w:pPr>
                              <w:pStyle w:val="BodyText"/>
                              <w:tabs>
                                <w:tab w:val="left" w:pos="5363"/>
                              </w:tabs>
                              <w:spacing w:before="189"/>
                              <w:ind w:left="40"/>
                            </w:pPr>
                            <w:r>
                              <w:t>Equipment/Material Provided –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Initial: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______________</w:t>
                            </w:r>
                            <w:r>
                              <w:tab/>
                              <w:t>Date: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______________</w:t>
                            </w:r>
                          </w:p>
                          <w:p w:rsidR="008714BB" w:rsidRDefault="00B60E1A">
                            <w:pPr>
                              <w:pStyle w:val="BodyText"/>
                              <w:tabs>
                                <w:tab w:val="left" w:pos="5362"/>
                              </w:tabs>
                              <w:spacing w:before="137"/>
                              <w:ind w:left="1994"/>
                            </w:pPr>
                            <w:r>
                              <w:t>Witness –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Initial: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______________</w:t>
                            </w:r>
                            <w:r>
                              <w:tab/>
                              <w:t>Date: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______________</w:t>
                            </w:r>
                          </w:p>
                          <w:p w:rsidR="008714BB" w:rsidRDefault="008714BB">
                            <w:pPr>
                              <w:pStyle w:val="BodyText"/>
                              <w:spacing w:before="9"/>
                              <w:rPr>
                                <w:rFonts w:ascii="Times New Roman"/>
                                <w:sz w:val="28"/>
                              </w:rPr>
                            </w:pPr>
                          </w:p>
                          <w:p w:rsidR="008714BB" w:rsidRDefault="008714BB">
                            <w:pPr>
                              <w:pStyle w:val="BodyText"/>
                              <w:tabs>
                                <w:tab w:val="left" w:pos="5362"/>
                              </w:tabs>
                              <w:spacing w:before="137" w:line="265" w:lineRule="exact"/>
                              <w:ind w:left="1994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214.5pt;margin-top:9.6pt;width:371.4pt;height:75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" filled="f" stroked="f">
                <v:textbox inset="0,0,0,0">
                  <w:txbxContent>
                    <w:p w:rsidR="008714BB" w:rsidRDefault="00B60E1A">
                      <w:pPr>
                        <w:pStyle w:val="BodyText"/>
                        <w:tabs>
                          <w:tab w:val="left" w:pos="5362"/>
                        </w:tabs>
                        <w:spacing w:line="225" w:lineRule="exact"/>
                        <w:ind w:left="1384"/>
                      </w:pPr>
                      <w:r>
                        <w:t>Form Received –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Initial: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______________</w:t>
                      </w:r>
                      <w:r>
                        <w:tab/>
                        <w:t>Date: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______________</w:t>
                      </w:r>
                    </w:p>
                    <w:p w:rsidR="008714BB" w:rsidRDefault="008714BB">
                      <w:pPr>
                        <w:pStyle w:val="BodyText"/>
                        <w:rPr>
                          <w:rFonts w:ascii="Times New Roman"/>
                        </w:rPr>
                      </w:pPr>
                    </w:p>
                    <w:p w:rsidR="008714BB" w:rsidRDefault="00B60E1A">
                      <w:pPr>
                        <w:pStyle w:val="BodyText"/>
                        <w:tabs>
                          <w:tab w:val="left" w:pos="5363"/>
                        </w:tabs>
                        <w:spacing w:before="189"/>
                        <w:ind w:left="40"/>
                      </w:pPr>
                      <w:r>
                        <w:t>Equipment/Material Provided –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Initial: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______________</w:t>
                      </w:r>
                      <w:r>
                        <w:tab/>
                        <w:t>Date: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______________</w:t>
                      </w:r>
                    </w:p>
                    <w:p w:rsidR="008714BB" w:rsidRDefault="00B60E1A">
                      <w:pPr>
                        <w:pStyle w:val="BodyText"/>
                        <w:tabs>
                          <w:tab w:val="left" w:pos="5362"/>
                        </w:tabs>
                        <w:spacing w:before="137"/>
                        <w:ind w:left="1994"/>
                      </w:pPr>
                      <w:r>
                        <w:t>Witness –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Initial: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______________</w:t>
                      </w:r>
                      <w:r>
                        <w:tab/>
                        <w:t>Date: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______________</w:t>
                      </w:r>
                    </w:p>
                    <w:p w:rsidR="008714BB" w:rsidRDefault="008714BB">
                      <w:pPr>
                        <w:pStyle w:val="BodyText"/>
                        <w:spacing w:before="9"/>
                        <w:rPr>
                          <w:rFonts w:ascii="Times New Roman"/>
                          <w:sz w:val="28"/>
                        </w:rPr>
                      </w:pPr>
                    </w:p>
                    <w:p w:rsidR="008714BB" w:rsidRDefault="008714BB">
                      <w:pPr>
                        <w:pStyle w:val="BodyText"/>
                        <w:tabs>
                          <w:tab w:val="left" w:pos="5362"/>
                        </w:tabs>
                        <w:spacing w:before="137" w:line="265" w:lineRule="exact"/>
                        <w:ind w:left="1994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sz w:val="20"/>
          <w:lang w:bidi="ar-SA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column">
                  <wp:posOffset>149225</wp:posOffset>
                </wp:positionH>
                <wp:positionV relativeFrom="paragraph">
                  <wp:posOffset>15240</wp:posOffset>
                </wp:positionV>
                <wp:extent cx="1543685" cy="397510"/>
                <wp:effectExtent l="0" t="0" r="18415" b="2159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43685" cy="397510"/>
                          <a:chOff x="0" y="0"/>
                          <a:chExt cx="2431" cy="626"/>
                        </a:xfrm>
                      </wpg:grpSpPr>
                      <wps:wsp>
                        <wps:cNvPr id="13" name="Freeform 18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479" cy="601"/>
                          </a:xfrm>
                          <a:custGeom>
                            <a:avLst/>
                            <a:gdLst>
                              <a:gd name="T0" fmla="+- 0 8 8"/>
                              <a:gd name="T1" fmla="*/ T0 w 479"/>
                              <a:gd name="T2" fmla="+- 0 8 8"/>
                              <a:gd name="T3" fmla="*/ 8 h 601"/>
                              <a:gd name="T4" fmla="+- 0 8 8"/>
                              <a:gd name="T5" fmla="*/ T4 w 479"/>
                              <a:gd name="T6" fmla="+- 0 8 8"/>
                              <a:gd name="T7" fmla="*/ 8 h 601"/>
                              <a:gd name="T8" fmla="+- 0 486 8"/>
                              <a:gd name="T9" fmla="*/ T8 w 479"/>
                              <a:gd name="T10" fmla="+- 0 8 8"/>
                              <a:gd name="T11" fmla="*/ 8 h 601"/>
                              <a:gd name="T12" fmla="+- 0 486 8"/>
                              <a:gd name="T13" fmla="*/ T12 w 479"/>
                              <a:gd name="T14" fmla="+- 0 45 8"/>
                              <a:gd name="T15" fmla="*/ 45 h 601"/>
                              <a:gd name="T16" fmla="+- 0 486 8"/>
                              <a:gd name="T17" fmla="*/ T16 w 479"/>
                              <a:gd name="T18" fmla="+- 0 82 8"/>
                              <a:gd name="T19" fmla="*/ 82 h 601"/>
                              <a:gd name="T20" fmla="+- 0 486 8"/>
                              <a:gd name="T21" fmla="*/ T20 w 479"/>
                              <a:gd name="T22" fmla="+- 0 119 8"/>
                              <a:gd name="T23" fmla="*/ 119 h 601"/>
                              <a:gd name="T24" fmla="+- 0 486 8"/>
                              <a:gd name="T25" fmla="*/ T24 w 479"/>
                              <a:gd name="T26" fmla="+- 0 156 8"/>
                              <a:gd name="T27" fmla="*/ 156 h 601"/>
                              <a:gd name="T28" fmla="+- 0 446 8"/>
                              <a:gd name="T29" fmla="*/ T28 w 479"/>
                              <a:gd name="T30" fmla="+- 0 156 8"/>
                              <a:gd name="T31" fmla="*/ 156 h 601"/>
                              <a:gd name="T32" fmla="+- 0 406 8"/>
                              <a:gd name="T33" fmla="*/ T32 w 479"/>
                              <a:gd name="T34" fmla="+- 0 156 8"/>
                              <a:gd name="T35" fmla="*/ 156 h 601"/>
                              <a:gd name="T36" fmla="+- 0 366 8"/>
                              <a:gd name="T37" fmla="*/ T36 w 479"/>
                              <a:gd name="T38" fmla="+- 0 156 8"/>
                              <a:gd name="T39" fmla="*/ 156 h 601"/>
                              <a:gd name="T40" fmla="+- 0 325 8"/>
                              <a:gd name="T41" fmla="*/ T40 w 479"/>
                              <a:gd name="T42" fmla="+- 0 156 8"/>
                              <a:gd name="T43" fmla="*/ 156 h 601"/>
                              <a:gd name="T44" fmla="+- 0 325 8"/>
                              <a:gd name="T45" fmla="*/ T44 w 479"/>
                              <a:gd name="T46" fmla="+- 0 231 8"/>
                              <a:gd name="T47" fmla="*/ 231 h 601"/>
                              <a:gd name="T48" fmla="+- 0 325 8"/>
                              <a:gd name="T49" fmla="*/ T48 w 479"/>
                              <a:gd name="T50" fmla="+- 0 608 8"/>
                              <a:gd name="T51" fmla="*/ 608 h 601"/>
                              <a:gd name="T52" fmla="+- 0 286 8"/>
                              <a:gd name="T53" fmla="*/ T52 w 479"/>
                              <a:gd name="T54" fmla="+- 0 608 8"/>
                              <a:gd name="T55" fmla="*/ 608 h 601"/>
                              <a:gd name="T56" fmla="+- 0 247 8"/>
                              <a:gd name="T57" fmla="*/ T56 w 479"/>
                              <a:gd name="T58" fmla="+- 0 608 8"/>
                              <a:gd name="T59" fmla="*/ 608 h 601"/>
                              <a:gd name="T60" fmla="+- 0 207 8"/>
                              <a:gd name="T61" fmla="*/ T60 w 479"/>
                              <a:gd name="T62" fmla="+- 0 608 8"/>
                              <a:gd name="T63" fmla="*/ 608 h 601"/>
                              <a:gd name="T64" fmla="+- 0 168 8"/>
                              <a:gd name="T65" fmla="*/ T64 w 479"/>
                              <a:gd name="T66" fmla="+- 0 608 8"/>
                              <a:gd name="T67" fmla="*/ 608 h 601"/>
                              <a:gd name="T68" fmla="+- 0 168 8"/>
                              <a:gd name="T69" fmla="*/ T68 w 479"/>
                              <a:gd name="T70" fmla="+- 0 533 8"/>
                              <a:gd name="T71" fmla="*/ 533 h 601"/>
                              <a:gd name="T72" fmla="+- 0 168 8"/>
                              <a:gd name="T73" fmla="*/ T72 w 479"/>
                              <a:gd name="T74" fmla="+- 0 156 8"/>
                              <a:gd name="T75" fmla="*/ 156 h 601"/>
                              <a:gd name="T76" fmla="+- 0 128 8"/>
                              <a:gd name="T77" fmla="*/ T76 w 479"/>
                              <a:gd name="T78" fmla="+- 0 156 8"/>
                              <a:gd name="T79" fmla="*/ 156 h 601"/>
                              <a:gd name="T80" fmla="+- 0 88 8"/>
                              <a:gd name="T81" fmla="*/ T80 w 479"/>
                              <a:gd name="T82" fmla="+- 0 156 8"/>
                              <a:gd name="T83" fmla="*/ 156 h 601"/>
                              <a:gd name="T84" fmla="+- 0 48 8"/>
                              <a:gd name="T85" fmla="*/ T84 w 479"/>
                              <a:gd name="T86" fmla="+- 0 156 8"/>
                              <a:gd name="T87" fmla="*/ 156 h 601"/>
                              <a:gd name="T88" fmla="+- 0 8 8"/>
                              <a:gd name="T89" fmla="*/ T88 w 479"/>
                              <a:gd name="T90" fmla="+- 0 156 8"/>
                              <a:gd name="T91" fmla="*/ 156 h 601"/>
                              <a:gd name="T92" fmla="+- 0 8 8"/>
                              <a:gd name="T93" fmla="*/ T92 w 479"/>
                              <a:gd name="T94" fmla="+- 0 119 8"/>
                              <a:gd name="T95" fmla="*/ 119 h 601"/>
                              <a:gd name="T96" fmla="+- 0 8 8"/>
                              <a:gd name="T97" fmla="*/ T96 w 479"/>
                              <a:gd name="T98" fmla="+- 0 82 8"/>
                              <a:gd name="T99" fmla="*/ 82 h 601"/>
                              <a:gd name="T100" fmla="+- 0 8 8"/>
                              <a:gd name="T101" fmla="*/ T100 w 479"/>
                              <a:gd name="T102" fmla="+- 0 45 8"/>
                              <a:gd name="T103" fmla="*/ 45 h 601"/>
                              <a:gd name="T104" fmla="+- 0 8 8"/>
                              <a:gd name="T105" fmla="*/ T104 w 479"/>
                              <a:gd name="T106" fmla="+- 0 8 8"/>
                              <a:gd name="T107" fmla="*/ 8 h 6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479" h="601"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  <a:lnTo>
                                  <a:pt x="478" y="0"/>
                                </a:lnTo>
                                <a:lnTo>
                                  <a:pt x="478" y="37"/>
                                </a:lnTo>
                                <a:lnTo>
                                  <a:pt x="478" y="74"/>
                                </a:lnTo>
                                <a:lnTo>
                                  <a:pt x="478" y="111"/>
                                </a:lnTo>
                                <a:lnTo>
                                  <a:pt x="478" y="148"/>
                                </a:lnTo>
                                <a:lnTo>
                                  <a:pt x="438" y="148"/>
                                </a:lnTo>
                                <a:lnTo>
                                  <a:pt x="398" y="148"/>
                                </a:lnTo>
                                <a:lnTo>
                                  <a:pt x="358" y="148"/>
                                </a:lnTo>
                                <a:lnTo>
                                  <a:pt x="317" y="148"/>
                                </a:lnTo>
                                <a:lnTo>
                                  <a:pt x="317" y="223"/>
                                </a:lnTo>
                                <a:lnTo>
                                  <a:pt x="317" y="600"/>
                                </a:lnTo>
                                <a:lnTo>
                                  <a:pt x="278" y="600"/>
                                </a:lnTo>
                                <a:lnTo>
                                  <a:pt x="239" y="600"/>
                                </a:lnTo>
                                <a:lnTo>
                                  <a:pt x="199" y="600"/>
                                </a:lnTo>
                                <a:lnTo>
                                  <a:pt x="160" y="600"/>
                                </a:lnTo>
                                <a:lnTo>
                                  <a:pt x="160" y="525"/>
                                </a:lnTo>
                                <a:lnTo>
                                  <a:pt x="160" y="148"/>
                                </a:lnTo>
                                <a:lnTo>
                                  <a:pt x="120" y="148"/>
                                </a:lnTo>
                                <a:lnTo>
                                  <a:pt x="80" y="148"/>
                                </a:lnTo>
                                <a:lnTo>
                                  <a:pt x="40" y="148"/>
                                </a:lnTo>
                                <a:lnTo>
                                  <a:pt x="0" y="148"/>
                                </a:lnTo>
                                <a:lnTo>
                                  <a:pt x="0" y="111"/>
                                </a:lnTo>
                                <a:lnTo>
                                  <a:pt x="0" y="74"/>
                                </a:lnTo>
                                <a:lnTo>
                                  <a:pt x="0" y="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7"/>
                        <wps:cNvSpPr>
                          <a:spLocks/>
                        </wps:cNvSpPr>
                        <wps:spPr bwMode="auto">
                          <a:xfrm>
                            <a:off x="567" y="7"/>
                            <a:ext cx="391" cy="601"/>
                          </a:xfrm>
                          <a:custGeom>
                            <a:avLst/>
                            <a:gdLst>
                              <a:gd name="T0" fmla="+- 0 567 567"/>
                              <a:gd name="T1" fmla="*/ T0 w 391"/>
                              <a:gd name="T2" fmla="+- 0 8 8"/>
                              <a:gd name="T3" fmla="*/ 8 h 601"/>
                              <a:gd name="T4" fmla="+- 0 602 567"/>
                              <a:gd name="T5" fmla="*/ T4 w 391"/>
                              <a:gd name="T6" fmla="+- 0 8 8"/>
                              <a:gd name="T7" fmla="*/ 8 h 601"/>
                              <a:gd name="T8" fmla="+- 0 638 567"/>
                              <a:gd name="T9" fmla="*/ T8 w 391"/>
                              <a:gd name="T10" fmla="+- 0 8 8"/>
                              <a:gd name="T11" fmla="*/ 8 h 601"/>
                              <a:gd name="T12" fmla="+- 0 673 567"/>
                              <a:gd name="T13" fmla="*/ T12 w 391"/>
                              <a:gd name="T14" fmla="+- 0 8 8"/>
                              <a:gd name="T15" fmla="*/ 8 h 601"/>
                              <a:gd name="T16" fmla="+- 0 708 567"/>
                              <a:gd name="T17" fmla="*/ T16 w 391"/>
                              <a:gd name="T18" fmla="+- 0 8 8"/>
                              <a:gd name="T19" fmla="*/ 8 h 601"/>
                              <a:gd name="T20" fmla="+- 0 708 567"/>
                              <a:gd name="T21" fmla="*/ T20 w 391"/>
                              <a:gd name="T22" fmla="+- 0 63 8"/>
                              <a:gd name="T23" fmla="*/ 63 h 601"/>
                              <a:gd name="T24" fmla="+- 0 708 567"/>
                              <a:gd name="T25" fmla="*/ T24 w 391"/>
                              <a:gd name="T26" fmla="+- 0 118 8"/>
                              <a:gd name="T27" fmla="*/ 118 h 601"/>
                              <a:gd name="T28" fmla="+- 0 708 567"/>
                              <a:gd name="T29" fmla="*/ T28 w 391"/>
                              <a:gd name="T30" fmla="+- 0 173 8"/>
                              <a:gd name="T31" fmla="*/ 173 h 601"/>
                              <a:gd name="T32" fmla="+- 0 708 567"/>
                              <a:gd name="T33" fmla="*/ T32 w 391"/>
                              <a:gd name="T34" fmla="+- 0 229 8"/>
                              <a:gd name="T35" fmla="*/ 229 h 601"/>
                              <a:gd name="T36" fmla="+- 0 723 567"/>
                              <a:gd name="T37" fmla="*/ T36 w 391"/>
                              <a:gd name="T38" fmla="+- 0 212 8"/>
                              <a:gd name="T39" fmla="*/ 212 h 601"/>
                              <a:gd name="T40" fmla="+- 0 781 567"/>
                              <a:gd name="T41" fmla="*/ T40 w 391"/>
                              <a:gd name="T42" fmla="+- 0 172 8"/>
                              <a:gd name="T43" fmla="*/ 172 h 601"/>
                              <a:gd name="T44" fmla="+- 0 833 567"/>
                              <a:gd name="T45" fmla="*/ T44 w 391"/>
                              <a:gd name="T46" fmla="+- 0 163 8"/>
                              <a:gd name="T47" fmla="*/ 163 h 601"/>
                              <a:gd name="T48" fmla="+- 0 861 567"/>
                              <a:gd name="T49" fmla="*/ T48 w 391"/>
                              <a:gd name="T50" fmla="+- 0 166 8"/>
                              <a:gd name="T51" fmla="*/ 166 h 601"/>
                              <a:gd name="T52" fmla="+- 0 924 567"/>
                              <a:gd name="T53" fmla="*/ T52 w 391"/>
                              <a:gd name="T54" fmla="+- 0 204 8"/>
                              <a:gd name="T55" fmla="*/ 204 h 601"/>
                              <a:gd name="T56" fmla="+- 0 955 567"/>
                              <a:gd name="T57" fmla="*/ T56 w 391"/>
                              <a:gd name="T58" fmla="+- 0 291 8"/>
                              <a:gd name="T59" fmla="*/ 291 h 601"/>
                              <a:gd name="T60" fmla="+- 0 957 567"/>
                              <a:gd name="T61" fmla="*/ T60 w 391"/>
                              <a:gd name="T62" fmla="+- 0 331 8"/>
                              <a:gd name="T63" fmla="*/ 331 h 601"/>
                              <a:gd name="T64" fmla="+- 0 957 567"/>
                              <a:gd name="T65" fmla="*/ T64 w 391"/>
                              <a:gd name="T66" fmla="+- 0 401 8"/>
                              <a:gd name="T67" fmla="*/ 401 h 601"/>
                              <a:gd name="T68" fmla="+- 0 957 567"/>
                              <a:gd name="T69" fmla="*/ T68 w 391"/>
                              <a:gd name="T70" fmla="+- 0 470 8"/>
                              <a:gd name="T71" fmla="*/ 470 h 601"/>
                              <a:gd name="T72" fmla="+- 0 957 567"/>
                              <a:gd name="T73" fmla="*/ T72 w 391"/>
                              <a:gd name="T74" fmla="+- 0 539 8"/>
                              <a:gd name="T75" fmla="*/ 539 h 601"/>
                              <a:gd name="T76" fmla="+- 0 957 567"/>
                              <a:gd name="T77" fmla="*/ T76 w 391"/>
                              <a:gd name="T78" fmla="+- 0 608 8"/>
                              <a:gd name="T79" fmla="*/ 608 h 601"/>
                              <a:gd name="T80" fmla="+- 0 922 567"/>
                              <a:gd name="T81" fmla="*/ T80 w 391"/>
                              <a:gd name="T82" fmla="+- 0 608 8"/>
                              <a:gd name="T83" fmla="*/ 608 h 601"/>
                              <a:gd name="T84" fmla="+- 0 886 567"/>
                              <a:gd name="T85" fmla="*/ T84 w 391"/>
                              <a:gd name="T86" fmla="+- 0 608 8"/>
                              <a:gd name="T87" fmla="*/ 608 h 601"/>
                              <a:gd name="T88" fmla="+- 0 851 567"/>
                              <a:gd name="T89" fmla="*/ T88 w 391"/>
                              <a:gd name="T90" fmla="+- 0 608 8"/>
                              <a:gd name="T91" fmla="*/ 608 h 601"/>
                              <a:gd name="T92" fmla="+- 0 815 567"/>
                              <a:gd name="T93" fmla="*/ T92 w 391"/>
                              <a:gd name="T94" fmla="+- 0 608 8"/>
                              <a:gd name="T95" fmla="*/ 608 h 601"/>
                              <a:gd name="T96" fmla="+- 0 815 567"/>
                              <a:gd name="T97" fmla="*/ T96 w 391"/>
                              <a:gd name="T98" fmla="+- 0 548 8"/>
                              <a:gd name="T99" fmla="*/ 548 h 601"/>
                              <a:gd name="T100" fmla="+- 0 815 567"/>
                              <a:gd name="T101" fmla="*/ T100 w 391"/>
                              <a:gd name="T102" fmla="+- 0 488 8"/>
                              <a:gd name="T103" fmla="*/ 488 h 601"/>
                              <a:gd name="T104" fmla="+- 0 815 567"/>
                              <a:gd name="T105" fmla="*/ T104 w 391"/>
                              <a:gd name="T106" fmla="+- 0 429 8"/>
                              <a:gd name="T107" fmla="*/ 429 h 601"/>
                              <a:gd name="T108" fmla="+- 0 815 567"/>
                              <a:gd name="T109" fmla="*/ T108 w 391"/>
                              <a:gd name="T110" fmla="+- 0 369 8"/>
                              <a:gd name="T111" fmla="*/ 369 h 601"/>
                              <a:gd name="T112" fmla="+- 0 814 567"/>
                              <a:gd name="T113" fmla="*/ T112 w 391"/>
                              <a:gd name="T114" fmla="+- 0 350 8"/>
                              <a:gd name="T115" fmla="*/ 350 h 601"/>
                              <a:gd name="T116" fmla="+- 0 782 567"/>
                              <a:gd name="T117" fmla="*/ T116 w 391"/>
                              <a:gd name="T118" fmla="+- 0 294 8"/>
                              <a:gd name="T119" fmla="*/ 294 h 601"/>
                              <a:gd name="T120" fmla="+- 0 766 567"/>
                              <a:gd name="T121" fmla="*/ T120 w 391"/>
                              <a:gd name="T122" fmla="+- 0 294 8"/>
                              <a:gd name="T123" fmla="*/ 294 h 601"/>
                              <a:gd name="T124" fmla="+- 0 717 567"/>
                              <a:gd name="T125" fmla="*/ T124 w 391"/>
                              <a:gd name="T126" fmla="+- 0 330 8"/>
                              <a:gd name="T127" fmla="*/ 330 h 601"/>
                              <a:gd name="T128" fmla="+- 0 708 567"/>
                              <a:gd name="T129" fmla="*/ T128 w 391"/>
                              <a:gd name="T130" fmla="+- 0 399 8"/>
                              <a:gd name="T131" fmla="*/ 399 h 601"/>
                              <a:gd name="T132" fmla="+- 0 708 567"/>
                              <a:gd name="T133" fmla="*/ T132 w 391"/>
                              <a:gd name="T134" fmla="+- 0 451 8"/>
                              <a:gd name="T135" fmla="*/ 451 h 601"/>
                              <a:gd name="T136" fmla="+- 0 708 567"/>
                              <a:gd name="T137" fmla="*/ T136 w 391"/>
                              <a:gd name="T138" fmla="+- 0 503 8"/>
                              <a:gd name="T139" fmla="*/ 503 h 601"/>
                              <a:gd name="T140" fmla="+- 0 708 567"/>
                              <a:gd name="T141" fmla="*/ T140 w 391"/>
                              <a:gd name="T142" fmla="+- 0 556 8"/>
                              <a:gd name="T143" fmla="*/ 556 h 601"/>
                              <a:gd name="T144" fmla="+- 0 708 567"/>
                              <a:gd name="T145" fmla="*/ T144 w 391"/>
                              <a:gd name="T146" fmla="+- 0 608 8"/>
                              <a:gd name="T147" fmla="*/ 608 h 601"/>
                              <a:gd name="T148" fmla="+- 0 673 567"/>
                              <a:gd name="T149" fmla="*/ T148 w 391"/>
                              <a:gd name="T150" fmla="+- 0 608 8"/>
                              <a:gd name="T151" fmla="*/ 608 h 601"/>
                              <a:gd name="T152" fmla="+- 0 638 567"/>
                              <a:gd name="T153" fmla="*/ T152 w 391"/>
                              <a:gd name="T154" fmla="+- 0 608 8"/>
                              <a:gd name="T155" fmla="*/ 608 h 601"/>
                              <a:gd name="T156" fmla="+- 0 602 567"/>
                              <a:gd name="T157" fmla="*/ T156 w 391"/>
                              <a:gd name="T158" fmla="+- 0 608 8"/>
                              <a:gd name="T159" fmla="*/ 608 h 601"/>
                              <a:gd name="T160" fmla="+- 0 567 567"/>
                              <a:gd name="T161" fmla="*/ T160 w 391"/>
                              <a:gd name="T162" fmla="+- 0 608 8"/>
                              <a:gd name="T163" fmla="*/ 608 h 601"/>
                              <a:gd name="T164" fmla="+- 0 567 567"/>
                              <a:gd name="T165" fmla="*/ T164 w 391"/>
                              <a:gd name="T166" fmla="+- 0 533 8"/>
                              <a:gd name="T167" fmla="*/ 533 h 601"/>
                              <a:gd name="T168" fmla="+- 0 567 567"/>
                              <a:gd name="T169" fmla="*/ T168 w 391"/>
                              <a:gd name="T170" fmla="+- 0 83 8"/>
                              <a:gd name="T171" fmla="*/ 83 h 601"/>
                              <a:gd name="T172" fmla="+- 0 567 567"/>
                              <a:gd name="T173" fmla="*/ T172 w 391"/>
                              <a:gd name="T174" fmla="+- 0 8 8"/>
                              <a:gd name="T175" fmla="*/ 8 h 6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</a:cxnLst>
                            <a:rect l="0" t="0" r="r" b="b"/>
                            <a:pathLst>
                              <a:path w="391" h="601">
                                <a:moveTo>
                                  <a:pt x="0" y="0"/>
                                </a:moveTo>
                                <a:lnTo>
                                  <a:pt x="35" y="0"/>
                                </a:lnTo>
                                <a:lnTo>
                                  <a:pt x="71" y="0"/>
                                </a:lnTo>
                                <a:lnTo>
                                  <a:pt x="106" y="0"/>
                                </a:lnTo>
                                <a:lnTo>
                                  <a:pt x="141" y="0"/>
                                </a:lnTo>
                                <a:lnTo>
                                  <a:pt x="141" y="55"/>
                                </a:lnTo>
                                <a:lnTo>
                                  <a:pt x="141" y="110"/>
                                </a:lnTo>
                                <a:lnTo>
                                  <a:pt x="141" y="165"/>
                                </a:lnTo>
                                <a:lnTo>
                                  <a:pt x="141" y="221"/>
                                </a:lnTo>
                                <a:lnTo>
                                  <a:pt x="156" y="204"/>
                                </a:lnTo>
                                <a:lnTo>
                                  <a:pt x="214" y="164"/>
                                </a:lnTo>
                                <a:lnTo>
                                  <a:pt x="266" y="155"/>
                                </a:lnTo>
                                <a:lnTo>
                                  <a:pt x="294" y="158"/>
                                </a:lnTo>
                                <a:lnTo>
                                  <a:pt x="357" y="196"/>
                                </a:lnTo>
                                <a:lnTo>
                                  <a:pt x="388" y="283"/>
                                </a:lnTo>
                                <a:lnTo>
                                  <a:pt x="390" y="323"/>
                                </a:lnTo>
                                <a:lnTo>
                                  <a:pt x="390" y="393"/>
                                </a:lnTo>
                                <a:lnTo>
                                  <a:pt x="390" y="462"/>
                                </a:lnTo>
                                <a:lnTo>
                                  <a:pt x="390" y="531"/>
                                </a:lnTo>
                                <a:lnTo>
                                  <a:pt x="390" y="600"/>
                                </a:lnTo>
                                <a:lnTo>
                                  <a:pt x="355" y="600"/>
                                </a:lnTo>
                                <a:lnTo>
                                  <a:pt x="319" y="600"/>
                                </a:lnTo>
                                <a:lnTo>
                                  <a:pt x="284" y="600"/>
                                </a:lnTo>
                                <a:lnTo>
                                  <a:pt x="248" y="600"/>
                                </a:lnTo>
                                <a:lnTo>
                                  <a:pt x="248" y="540"/>
                                </a:lnTo>
                                <a:lnTo>
                                  <a:pt x="248" y="480"/>
                                </a:lnTo>
                                <a:lnTo>
                                  <a:pt x="248" y="421"/>
                                </a:lnTo>
                                <a:lnTo>
                                  <a:pt x="248" y="361"/>
                                </a:lnTo>
                                <a:lnTo>
                                  <a:pt x="247" y="342"/>
                                </a:lnTo>
                                <a:lnTo>
                                  <a:pt x="215" y="286"/>
                                </a:lnTo>
                                <a:lnTo>
                                  <a:pt x="199" y="286"/>
                                </a:lnTo>
                                <a:lnTo>
                                  <a:pt x="150" y="322"/>
                                </a:lnTo>
                                <a:lnTo>
                                  <a:pt x="141" y="391"/>
                                </a:lnTo>
                                <a:lnTo>
                                  <a:pt x="141" y="443"/>
                                </a:lnTo>
                                <a:lnTo>
                                  <a:pt x="141" y="495"/>
                                </a:lnTo>
                                <a:lnTo>
                                  <a:pt x="141" y="548"/>
                                </a:lnTo>
                                <a:lnTo>
                                  <a:pt x="141" y="600"/>
                                </a:lnTo>
                                <a:lnTo>
                                  <a:pt x="106" y="600"/>
                                </a:lnTo>
                                <a:lnTo>
                                  <a:pt x="71" y="600"/>
                                </a:lnTo>
                                <a:lnTo>
                                  <a:pt x="35" y="600"/>
                                </a:lnTo>
                                <a:lnTo>
                                  <a:pt x="0" y="600"/>
                                </a:lnTo>
                                <a:lnTo>
                                  <a:pt x="0" y="525"/>
                                </a:lnTo>
                                <a:lnTo>
                                  <a:pt x="0" y="7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6"/>
                        <wps:cNvSpPr>
                          <a:spLocks/>
                        </wps:cNvSpPr>
                        <wps:spPr bwMode="auto">
                          <a:xfrm>
                            <a:off x="1024" y="163"/>
                            <a:ext cx="425" cy="455"/>
                          </a:xfrm>
                          <a:custGeom>
                            <a:avLst/>
                            <a:gdLst>
                              <a:gd name="T0" fmla="+- 0 1171 1024"/>
                              <a:gd name="T1" fmla="*/ T0 w 425"/>
                              <a:gd name="T2" fmla="+- 0 314 163"/>
                              <a:gd name="T3" fmla="*/ 314 h 455"/>
                              <a:gd name="T4" fmla="+- 0 1137 1024"/>
                              <a:gd name="T5" fmla="*/ T4 w 425"/>
                              <a:gd name="T6" fmla="+- 0 310 163"/>
                              <a:gd name="T7" fmla="*/ 310 h 455"/>
                              <a:gd name="T8" fmla="+- 0 1103 1024"/>
                              <a:gd name="T9" fmla="*/ T8 w 425"/>
                              <a:gd name="T10" fmla="+- 0 305 163"/>
                              <a:gd name="T11" fmla="*/ 305 h 455"/>
                              <a:gd name="T12" fmla="+- 0 1069 1024"/>
                              <a:gd name="T13" fmla="*/ T12 w 425"/>
                              <a:gd name="T14" fmla="+- 0 301 163"/>
                              <a:gd name="T15" fmla="*/ 301 h 455"/>
                              <a:gd name="T16" fmla="+- 0 1035 1024"/>
                              <a:gd name="T17" fmla="*/ T16 w 425"/>
                              <a:gd name="T18" fmla="+- 0 297 163"/>
                              <a:gd name="T19" fmla="*/ 297 h 455"/>
                              <a:gd name="T20" fmla="+- 0 1058 1024"/>
                              <a:gd name="T21" fmla="*/ T20 w 425"/>
                              <a:gd name="T22" fmla="+- 0 231 163"/>
                              <a:gd name="T23" fmla="*/ 231 h 455"/>
                              <a:gd name="T24" fmla="+- 0 1110 1024"/>
                              <a:gd name="T25" fmla="*/ T24 w 425"/>
                              <a:gd name="T26" fmla="+- 0 184 163"/>
                              <a:gd name="T27" fmla="*/ 184 h 455"/>
                              <a:gd name="T28" fmla="+- 0 1170 1024"/>
                              <a:gd name="T29" fmla="*/ T28 w 425"/>
                              <a:gd name="T30" fmla="+- 0 167 163"/>
                              <a:gd name="T31" fmla="*/ 167 h 455"/>
                              <a:gd name="T32" fmla="+- 0 1226 1024"/>
                              <a:gd name="T33" fmla="*/ T32 w 425"/>
                              <a:gd name="T34" fmla="+- 0 163 163"/>
                              <a:gd name="T35" fmla="*/ 163 h 455"/>
                              <a:gd name="T36" fmla="+- 0 1256 1024"/>
                              <a:gd name="T37" fmla="*/ T36 w 425"/>
                              <a:gd name="T38" fmla="+- 0 164 163"/>
                              <a:gd name="T39" fmla="*/ 164 h 455"/>
                              <a:gd name="T40" fmla="+- 0 1328 1024"/>
                              <a:gd name="T41" fmla="*/ T40 w 425"/>
                              <a:gd name="T42" fmla="+- 0 171 163"/>
                              <a:gd name="T43" fmla="*/ 171 h 455"/>
                              <a:gd name="T44" fmla="+- 0 1393 1024"/>
                              <a:gd name="T45" fmla="*/ T44 w 425"/>
                              <a:gd name="T46" fmla="+- 0 206 163"/>
                              <a:gd name="T47" fmla="*/ 206 h 455"/>
                              <a:gd name="T48" fmla="+- 0 1426 1024"/>
                              <a:gd name="T49" fmla="*/ T48 w 425"/>
                              <a:gd name="T50" fmla="+- 0 275 163"/>
                              <a:gd name="T51" fmla="*/ 275 h 455"/>
                              <a:gd name="T52" fmla="+- 0 1432 1024"/>
                              <a:gd name="T53" fmla="*/ T52 w 425"/>
                              <a:gd name="T54" fmla="+- 0 323 163"/>
                              <a:gd name="T55" fmla="*/ 323 h 455"/>
                              <a:gd name="T56" fmla="+- 0 1432 1024"/>
                              <a:gd name="T57" fmla="*/ T56 w 425"/>
                              <a:gd name="T58" fmla="+- 0 371 163"/>
                              <a:gd name="T59" fmla="*/ 371 h 455"/>
                              <a:gd name="T60" fmla="+- 0 1432 1024"/>
                              <a:gd name="T61" fmla="*/ T60 w 425"/>
                              <a:gd name="T62" fmla="+- 0 419 163"/>
                              <a:gd name="T63" fmla="*/ 419 h 455"/>
                              <a:gd name="T64" fmla="+- 0 1432 1024"/>
                              <a:gd name="T65" fmla="*/ T64 w 425"/>
                              <a:gd name="T66" fmla="+- 0 467 163"/>
                              <a:gd name="T67" fmla="*/ 467 h 455"/>
                              <a:gd name="T68" fmla="+- 0 1432 1024"/>
                              <a:gd name="T69" fmla="*/ T68 w 425"/>
                              <a:gd name="T70" fmla="+- 0 515 163"/>
                              <a:gd name="T71" fmla="*/ 515 h 455"/>
                              <a:gd name="T72" fmla="+- 0 1432 1024"/>
                              <a:gd name="T73" fmla="*/ T72 w 425"/>
                              <a:gd name="T74" fmla="+- 0 530 163"/>
                              <a:gd name="T75" fmla="*/ 530 h 455"/>
                              <a:gd name="T76" fmla="+- 0 1444 1024"/>
                              <a:gd name="T77" fmla="*/ T76 w 425"/>
                              <a:gd name="T78" fmla="+- 0 595 163"/>
                              <a:gd name="T79" fmla="*/ 595 h 455"/>
                              <a:gd name="T80" fmla="+- 0 1449 1024"/>
                              <a:gd name="T81" fmla="*/ T80 w 425"/>
                              <a:gd name="T82" fmla="+- 0 608 163"/>
                              <a:gd name="T83" fmla="*/ 608 h 455"/>
                              <a:gd name="T84" fmla="+- 0 1416 1024"/>
                              <a:gd name="T85" fmla="*/ T84 w 425"/>
                              <a:gd name="T86" fmla="+- 0 608 163"/>
                              <a:gd name="T87" fmla="*/ 608 h 455"/>
                              <a:gd name="T88" fmla="+- 0 1383 1024"/>
                              <a:gd name="T89" fmla="*/ T88 w 425"/>
                              <a:gd name="T90" fmla="+- 0 608 163"/>
                              <a:gd name="T91" fmla="*/ 608 h 455"/>
                              <a:gd name="T92" fmla="+- 0 1350 1024"/>
                              <a:gd name="T93" fmla="*/ T92 w 425"/>
                              <a:gd name="T94" fmla="+- 0 608 163"/>
                              <a:gd name="T95" fmla="*/ 608 h 455"/>
                              <a:gd name="T96" fmla="+- 0 1317 1024"/>
                              <a:gd name="T97" fmla="*/ T96 w 425"/>
                              <a:gd name="T98" fmla="+- 0 608 163"/>
                              <a:gd name="T99" fmla="*/ 608 h 455"/>
                              <a:gd name="T100" fmla="+- 0 1311 1024"/>
                              <a:gd name="T101" fmla="*/ T100 w 425"/>
                              <a:gd name="T102" fmla="+- 0 597 163"/>
                              <a:gd name="T103" fmla="*/ 597 h 455"/>
                              <a:gd name="T104" fmla="+- 0 1308 1024"/>
                              <a:gd name="T105" fmla="*/ T104 w 425"/>
                              <a:gd name="T106" fmla="+- 0 588 163"/>
                              <a:gd name="T107" fmla="*/ 588 h 455"/>
                              <a:gd name="T108" fmla="+- 0 1306 1024"/>
                              <a:gd name="T109" fmla="*/ T108 w 425"/>
                              <a:gd name="T110" fmla="+- 0 582 163"/>
                              <a:gd name="T111" fmla="*/ 582 h 455"/>
                              <a:gd name="T112" fmla="+- 0 1304 1024"/>
                              <a:gd name="T113" fmla="*/ T112 w 425"/>
                              <a:gd name="T114" fmla="+- 0 576 163"/>
                              <a:gd name="T115" fmla="*/ 576 h 455"/>
                              <a:gd name="T116" fmla="+- 0 1303 1024"/>
                              <a:gd name="T117" fmla="*/ T116 w 425"/>
                              <a:gd name="T118" fmla="+- 0 567 163"/>
                              <a:gd name="T119" fmla="*/ 567 h 455"/>
                              <a:gd name="T120" fmla="+- 0 1301 1024"/>
                              <a:gd name="T121" fmla="*/ T120 w 425"/>
                              <a:gd name="T122" fmla="+- 0 555 163"/>
                              <a:gd name="T123" fmla="*/ 555 h 455"/>
                              <a:gd name="T124" fmla="+- 0 1288 1024"/>
                              <a:gd name="T125" fmla="*/ T124 w 425"/>
                              <a:gd name="T126" fmla="+- 0 569 163"/>
                              <a:gd name="T127" fmla="*/ 569 h 455"/>
                              <a:gd name="T128" fmla="+- 0 1227 1024"/>
                              <a:gd name="T129" fmla="*/ T128 w 425"/>
                              <a:gd name="T130" fmla="+- 0 608 163"/>
                              <a:gd name="T131" fmla="*/ 608 h 455"/>
                              <a:gd name="T132" fmla="+- 0 1159 1024"/>
                              <a:gd name="T133" fmla="*/ T132 w 425"/>
                              <a:gd name="T134" fmla="+- 0 618 163"/>
                              <a:gd name="T135" fmla="*/ 618 h 455"/>
                              <a:gd name="T136" fmla="+- 0 1128 1024"/>
                              <a:gd name="T137" fmla="*/ T136 w 425"/>
                              <a:gd name="T138" fmla="+- 0 616 163"/>
                              <a:gd name="T139" fmla="*/ 616 h 455"/>
                              <a:gd name="T140" fmla="+- 0 1059 1024"/>
                              <a:gd name="T141" fmla="*/ T140 w 425"/>
                              <a:gd name="T142" fmla="+- 0 582 163"/>
                              <a:gd name="T143" fmla="*/ 582 h 455"/>
                              <a:gd name="T144" fmla="+- 0 1027 1024"/>
                              <a:gd name="T145" fmla="*/ T144 w 425"/>
                              <a:gd name="T146" fmla="+- 0 518 163"/>
                              <a:gd name="T147" fmla="*/ 518 h 455"/>
                              <a:gd name="T148" fmla="+- 0 1024 1024"/>
                              <a:gd name="T149" fmla="*/ T148 w 425"/>
                              <a:gd name="T150" fmla="+- 0 493 163"/>
                              <a:gd name="T151" fmla="*/ 493 h 455"/>
                              <a:gd name="T152" fmla="+- 0 1026 1024"/>
                              <a:gd name="T153" fmla="*/ T152 w 425"/>
                              <a:gd name="T154" fmla="+- 0 469 163"/>
                              <a:gd name="T155" fmla="*/ 469 h 455"/>
                              <a:gd name="T156" fmla="+- 0 1049 1024"/>
                              <a:gd name="T157" fmla="*/ T156 w 425"/>
                              <a:gd name="T158" fmla="+- 0 411 163"/>
                              <a:gd name="T159" fmla="*/ 411 h 455"/>
                              <a:gd name="T160" fmla="+- 0 1110 1024"/>
                              <a:gd name="T161" fmla="*/ T160 w 425"/>
                              <a:gd name="T162" fmla="+- 0 373 163"/>
                              <a:gd name="T163" fmla="*/ 373 h 455"/>
                              <a:gd name="T164" fmla="+- 0 1176 1024"/>
                              <a:gd name="T165" fmla="*/ T164 w 425"/>
                              <a:gd name="T166" fmla="+- 0 355 163"/>
                              <a:gd name="T167" fmla="*/ 355 h 455"/>
                              <a:gd name="T168" fmla="+- 0 1206 1024"/>
                              <a:gd name="T169" fmla="*/ T168 w 425"/>
                              <a:gd name="T170" fmla="+- 0 348 163"/>
                              <a:gd name="T171" fmla="*/ 348 h 455"/>
                              <a:gd name="T172" fmla="+- 0 1268 1024"/>
                              <a:gd name="T173" fmla="*/ T172 w 425"/>
                              <a:gd name="T174" fmla="+- 0 329 163"/>
                              <a:gd name="T175" fmla="*/ 329 h 455"/>
                              <a:gd name="T176" fmla="+- 0 1293 1024"/>
                              <a:gd name="T177" fmla="*/ T176 w 425"/>
                              <a:gd name="T178" fmla="+- 0 317 163"/>
                              <a:gd name="T179" fmla="*/ 317 h 455"/>
                              <a:gd name="T180" fmla="+- 0 1293 1024"/>
                              <a:gd name="T181" fmla="*/ T180 w 425"/>
                              <a:gd name="T182" fmla="+- 0 303 163"/>
                              <a:gd name="T183" fmla="*/ 303 h 455"/>
                              <a:gd name="T184" fmla="+- 0 1263 1024"/>
                              <a:gd name="T185" fmla="*/ T184 w 425"/>
                              <a:gd name="T186" fmla="+- 0 262 163"/>
                              <a:gd name="T187" fmla="*/ 262 h 455"/>
                              <a:gd name="T188" fmla="+- 0 1245 1024"/>
                              <a:gd name="T189" fmla="*/ T188 w 425"/>
                              <a:gd name="T190" fmla="+- 0 262 163"/>
                              <a:gd name="T191" fmla="*/ 262 h 455"/>
                              <a:gd name="T192" fmla="+- 0 1186 1024"/>
                              <a:gd name="T193" fmla="*/ T192 w 425"/>
                              <a:gd name="T194" fmla="+- 0 282 163"/>
                              <a:gd name="T195" fmla="*/ 282 h 455"/>
                              <a:gd name="T196" fmla="+- 0 1175 1024"/>
                              <a:gd name="T197" fmla="*/ T196 w 425"/>
                              <a:gd name="T198" fmla="+- 0 301 163"/>
                              <a:gd name="T199" fmla="*/ 301 h 455"/>
                              <a:gd name="T200" fmla="+- 0 1171 1024"/>
                              <a:gd name="T201" fmla="*/ T200 w 425"/>
                              <a:gd name="T202" fmla="+- 0 314 163"/>
                              <a:gd name="T203" fmla="*/ 314 h 4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</a:cxnLst>
                            <a:rect l="0" t="0" r="r" b="b"/>
                            <a:pathLst>
                              <a:path w="425" h="455">
                                <a:moveTo>
                                  <a:pt x="147" y="151"/>
                                </a:moveTo>
                                <a:lnTo>
                                  <a:pt x="113" y="147"/>
                                </a:lnTo>
                                <a:lnTo>
                                  <a:pt x="79" y="142"/>
                                </a:lnTo>
                                <a:lnTo>
                                  <a:pt x="45" y="138"/>
                                </a:lnTo>
                                <a:lnTo>
                                  <a:pt x="11" y="134"/>
                                </a:lnTo>
                                <a:lnTo>
                                  <a:pt x="34" y="68"/>
                                </a:lnTo>
                                <a:lnTo>
                                  <a:pt x="86" y="21"/>
                                </a:lnTo>
                                <a:lnTo>
                                  <a:pt x="146" y="4"/>
                                </a:lnTo>
                                <a:lnTo>
                                  <a:pt x="202" y="0"/>
                                </a:lnTo>
                                <a:lnTo>
                                  <a:pt x="232" y="1"/>
                                </a:lnTo>
                                <a:lnTo>
                                  <a:pt x="304" y="8"/>
                                </a:lnTo>
                                <a:lnTo>
                                  <a:pt x="369" y="43"/>
                                </a:lnTo>
                                <a:lnTo>
                                  <a:pt x="402" y="112"/>
                                </a:lnTo>
                                <a:lnTo>
                                  <a:pt x="408" y="160"/>
                                </a:lnTo>
                                <a:lnTo>
                                  <a:pt x="408" y="208"/>
                                </a:lnTo>
                                <a:lnTo>
                                  <a:pt x="408" y="256"/>
                                </a:lnTo>
                                <a:lnTo>
                                  <a:pt x="408" y="304"/>
                                </a:lnTo>
                                <a:lnTo>
                                  <a:pt x="408" y="352"/>
                                </a:lnTo>
                                <a:lnTo>
                                  <a:pt x="408" y="367"/>
                                </a:lnTo>
                                <a:lnTo>
                                  <a:pt x="420" y="432"/>
                                </a:lnTo>
                                <a:lnTo>
                                  <a:pt x="425" y="445"/>
                                </a:lnTo>
                                <a:lnTo>
                                  <a:pt x="392" y="445"/>
                                </a:lnTo>
                                <a:lnTo>
                                  <a:pt x="359" y="445"/>
                                </a:lnTo>
                                <a:lnTo>
                                  <a:pt x="326" y="445"/>
                                </a:lnTo>
                                <a:lnTo>
                                  <a:pt x="293" y="445"/>
                                </a:lnTo>
                                <a:lnTo>
                                  <a:pt x="287" y="434"/>
                                </a:lnTo>
                                <a:lnTo>
                                  <a:pt x="284" y="425"/>
                                </a:lnTo>
                                <a:lnTo>
                                  <a:pt x="282" y="419"/>
                                </a:lnTo>
                                <a:lnTo>
                                  <a:pt x="280" y="413"/>
                                </a:lnTo>
                                <a:lnTo>
                                  <a:pt x="279" y="404"/>
                                </a:lnTo>
                                <a:lnTo>
                                  <a:pt x="277" y="392"/>
                                </a:lnTo>
                                <a:lnTo>
                                  <a:pt x="264" y="406"/>
                                </a:lnTo>
                                <a:lnTo>
                                  <a:pt x="203" y="445"/>
                                </a:lnTo>
                                <a:lnTo>
                                  <a:pt x="135" y="455"/>
                                </a:lnTo>
                                <a:lnTo>
                                  <a:pt x="104" y="453"/>
                                </a:lnTo>
                                <a:lnTo>
                                  <a:pt x="35" y="419"/>
                                </a:lnTo>
                                <a:lnTo>
                                  <a:pt x="3" y="355"/>
                                </a:lnTo>
                                <a:lnTo>
                                  <a:pt x="0" y="330"/>
                                </a:lnTo>
                                <a:lnTo>
                                  <a:pt x="2" y="306"/>
                                </a:lnTo>
                                <a:lnTo>
                                  <a:pt x="25" y="248"/>
                                </a:lnTo>
                                <a:lnTo>
                                  <a:pt x="86" y="210"/>
                                </a:lnTo>
                                <a:lnTo>
                                  <a:pt x="152" y="192"/>
                                </a:lnTo>
                                <a:lnTo>
                                  <a:pt x="182" y="185"/>
                                </a:lnTo>
                                <a:lnTo>
                                  <a:pt x="244" y="166"/>
                                </a:lnTo>
                                <a:lnTo>
                                  <a:pt x="269" y="154"/>
                                </a:lnTo>
                                <a:lnTo>
                                  <a:pt x="269" y="140"/>
                                </a:lnTo>
                                <a:lnTo>
                                  <a:pt x="239" y="99"/>
                                </a:lnTo>
                                <a:lnTo>
                                  <a:pt x="221" y="99"/>
                                </a:lnTo>
                                <a:lnTo>
                                  <a:pt x="162" y="119"/>
                                </a:lnTo>
                                <a:lnTo>
                                  <a:pt x="151" y="138"/>
                                </a:lnTo>
                                <a:lnTo>
                                  <a:pt x="147" y="15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58" y="394"/>
                            <a:ext cx="143" cy="13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" name="Freeform 14"/>
                        <wps:cNvSpPr>
                          <a:spLocks/>
                        </wps:cNvSpPr>
                        <wps:spPr bwMode="auto">
                          <a:xfrm>
                            <a:off x="1516" y="163"/>
                            <a:ext cx="391" cy="445"/>
                          </a:xfrm>
                          <a:custGeom>
                            <a:avLst/>
                            <a:gdLst>
                              <a:gd name="T0" fmla="+- 0 1516 1516"/>
                              <a:gd name="T1" fmla="*/ T0 w 391"/>
                              <a:gd name="T2" fmla="+- 0 173 163"/>
                              <a:gd name="T3" fmla="*/ 173 h 445"/>
                              <a:gd name="T4" fmla="+- 0 1549 1516"/>
                              <a:gd name="T5" fmla="*/ T4 w 391"/>
                              <a:gd name="T6" fmla="+- 0 173 163"/>
                              <a:gd name="T7" fmla="*/ 173 h 445"/>
                              <a:gd name="T8" fmla="+- 0 1582 1516"/>
                              <a:gd name="T9" fmla="*/ T8 w 391"/>
                              <a:gd name="T10" fmla="+- 0 173 163"/>
                              <a:gd name="T11" fmla="*/ 173 h 445"/>
                              <a:gd name="T12" fmla="+- 0 1615 1516"/>
                              <a:gd name="T13" fmla="*/ T12 w 391"/>
                              <a:gd name="T14" fmla="+- 0 173 163"/>
                              <a:gd name="T15" fmla="*/ 173 h 445"/>
                              <a:gd name="T16" fmla="+- 0 1648 1516"/>
                              <a:gd name="T17" fmla="*/ T16 w 391"/>
                              <a:gd name="T18" fmla="+- 0 173 163"/>
                              <a:gd name="T19" fmla="*/ 173 h 445"/>
                              <a:gd name="T20" fmla="+- 0 1648 1516"/>
                              <a:gd name="T21" fmla="*/ T20 w 391"/>
                              <a:gd name="T22" fmla="+- 0 191 163"/>
                              <a:gd name="T23" fmla="*/ 191 h 445"/>
                              <a:gd name="T24" fmla="+- 0 1648 1516"/>
                              <a:gd name="T25" fmla="*/ T24 w 391"/>
                              <a:gd name="T26" fmla="+- 0 208 163"/>
                              <a:gd name="T27" fmla="*/ 208 h 445"/>
                              <a:gd name="T28" fmla="+- 0 1648 1516"/>
                              <a:gd name="T29" fmla="*/ T28 w 391"/>
                              <a:gd name="T30" fmla="+- 0 226 163"/>
                              <a:gd name="T31" fmla="*/ 226 h 445"/>
                              <a:gd name="T32" fmla="+- 0 1648 1516"/>
                              <a:gd name="T33" fmla="*/ T32 w 391"/>
                              <a:gd name="T34" fmla="+- 0 244 163"/>
                              <a:gd name="T35" fmla="*/ 244 h 445"/>
                              <a:gd name="T36" fmla="+- 0 1663 1516"/>
                              <a:gd name="T37" fmla="*/ T36 w 391"/>
                              <a:gd name="T38" fmla="+- 0 223 163"/>
                              <a:gd name="T39" fmla="*/ 223 h 445"/>
                              <a:gd name="T40" fmla="+- 0 1708 1516"/>
                              <a:gd name="T41" fmla="*/ T40 w 391"/>
                              <a:gd name="T42" fmla="+- 0 181 163"/>
                              <a:gd name="T43" fmla="*/ 181 h 445"/>
                              <a:gd name="T44" fmla="+- 0 1782 1516"/>
                              <a:gd name="T45" fmla="*/ T44 w 391"/>
                              <a:gd name="T46" fmla="+- 0 163 163"/>
                              <a:gd name="T47" fmla="*/ 163 h 445"/>
                              <a:gd name="T48" fmla="+- 0 1810 1516"/>
                              <a:gd name="T49" fmla="*/ T48 w 391"/>
                              <a:gd name="T50" fmla="+- 0 166 163"/>
                              <a:gd name="T51" fmla="*/ 166 h 445"/>
                              <a:gd name="T52" fmla="+- 0 1874 1516"/>
                              <a:gd name="T53" fmla="*/ T52 w 391"/>
                              <a:gd name="T54" fmla="+- 0 204 163"/>
                              <a:gd name="T55" fmla="*/ 204 h 445"/>
                              <a:gd name="T56" fmla="+- 0 1905 1516"/>
                              <a:gd name="T57" fmla="*/ T56 w 391"/>
                              <a:gd name="T58" fmla="+- 0 291 163"/>
                              <a:gd name="T59" fmla="*/ 291 h 445"/>
                              <a:gd name="T60" fmla="+- 0 1907 1516"/>
                              <a:gd name="T61" fmla="*/ T60 w 391"/>
                              <a:gd name="T62" fmla="+- 0 331 163"/>
                              <a:gd name="T63" fmla="*/ 331 h 445"/>
                              <a:gd name="T64" fmla="+- 0 1907 1516"/>
                              <a:gd name="T65" fmla="*/ T64 w 391"/>
                              <a:gd name="T66" fmla="+- 0 401 163"/>
                              <a:gd name="T67" fmla="*/ 401 h 445"/>
                              <a:gd name="T68" fmla="+- 0 1907 1516"/>
                              <a:gd name="T69" fmla="*/ T68 w 391"/>
                              <a:gd name="T70" fmla="+- 0 470 163"/>
                              <a:gd name="T71" fmla="*/ 470 h 445"/>
                              <a:gd name="T72" fmla="+- 0 1907 1516"/>
                              <a:gd name="T73" fmla="*/ T72 w 391"/>
                              <a:gd name="T74" fmla="+- 0 539 163"/>
                              <a:gd name="T75" fmla="*/ 539 h 445"/>
                              <a:gd name="T76" fmla="+- 0 1907 1516"/>
                              <a:gd name="T77" fmla="*/ T76 w 391"/>
                              <a:gd name="T78" fmla="+- 0 608 163"/>
                              <a:gd name="T79" fmla="*/ 608 h 445"/>
                              <a:gd name="T80" fmla="+- 0 1871 1516"/>
                              <a:gd name="T81" fmla="*/ T80 w 391"/>
                              <a:gd name="T82" fmla="+- 0 608 163"/>
                              <a:gd name="T83" fmla="*/ 608 h 445"/>
                              <a:gd name="T84" fmla="+- 0 1836 1516"/>
                              <a:gd name="T85" fmla="*/ T84 w 391"/>
                              <a:gd name="T86" fmla="+- 0 608 163"/>
                              <a:gd name="T87" fmla="*/ 608 h 445"/>
                              <a:gd name="T88" fmla="+- 0 1800 1516"/>
                              <a:gd name="T89" fmla="*/ T88 w 391"/>
                              <a:gd name="T90" fmla="+- 0 608 163"/>
                              <a:gd name="T91" fmla="*/ 608 h 445"/>
                              <a:gd name="T92" fmla="+- 0 1764 1516"/>
                              <a:gd name="T93" fmla="*/ T92 w 391"/>
                              <a:gd name="T94" fmla="+- 0 608 163"/>
                              <a:gd name="T95" fmla="*/ 608 h 445"/>
                              <a:gd name="T96" fmla="+- 0 1764 1516"/>
                              <a:gd name="T97" fmla="*/ T96 w 391"/>
                              <a:gd name="T98" fmla="+- 0 548 163"/>
                              <a:gd name="T99" fmla="*/ 548 h 445"/>
                              <a:gd name="T100" fmla="+- 0 1764 1516"/>
                              <a:gd name="T101" fmla="*/ T100 w 391"/>
                              <a:gd name="T102" fmla="+- 0 488 163"/>
                              <a:gd name="T103" fmla="*/ 488 h 445"/>
                              <a:gd name="T104" fmla="+- 0 1764 1516"/>
                              <a:gd name="T105" fmla="*/ T104 w 391"/>
                              <a:gd name="T106" fmla="+- 0 429 163"/>
                              <a:gd name="T107" fmla="*/ 429 h 445"/>
                              <a:gd name="T108" fmla="+- 0 1764 1516"/>
                              <a:gd name="T109" fmla="*/ T108 w 391"/>
                              <a:gd name="T110" fmla="+- 0 369 163"/>
                              <a:gd name="T111" fmla="*/ 369 h 445"/>
                              <a:gd name="T112" fmla="+- 0 1764 1516"/>
                              <a:gd name="T113" fmla="*/ T112 w 391"/>
                              <a:gd name="T114" fmla="+- 0 350 163"/>
                              <a:gd name="T115" fmla="*/ 350 h 445"/>
                              <a:gd name="T116" fmla="+- 0 1731 1516"/>
                              <a:gd name="T117" fmla="*/ T116 w 391"/>
                              <a:gd name="T118" fmla="+- 0 294 163"/>
                              <a:gd name="T119" fmla="*/ 294 h 445"/>
                              <a:gd name="T120" fmla="+- 0 1715 1516"/>
                              <a:gd name="T121" fmla="*/ T120 w 391"/>
                              <a:gd name="T122" fmla="+- 0 294 163"/>
                              <a:gd name="T123" fmla="*/ 294 h 445"/>
                              <a:gd name="T124" fmla="+- 0 1667 1516"/>
                              <a:gd name="T125" fmla="*/ T124 w 391"/>
                              <a:gd name="T126" fmla="+- 0 330 163"/>
                              <a:gd name="T127" fmla="*/ 330 h 445"/>
                              <a:gd name="T128" fmla="+- 0 1658 1516"/>
                              <a:gd name="T129" fmla="*/ T128 w 391"/>
                              <a:gd name="T130" fmla="+- 0 399 163"/>
                              <a:gd name="T131" fmla="*/ 399 h 445"/>
                              <a:gd name="T132" fmla="+- 0 1658 1516"/>
                              <a:gd name="T133" fmla="*/ T132 w 391"/>
                              <a:gd name="T134" fmla="+- 0 451 163"/>
                              <a:gd name="T135" fmla="*/ 451 h 445"/>
                              <a:gd name="T136" fmla="+- 0 1658 1516"/>
                              <a:gd name="T137" fmla="*/ T136 w 391"/>
                              <a:gd name="T138" fmla="+- 0 503 163"/>
                              <a:gd name="T139" fmla="*/ 503 h 445"/>
                              <a:gd name="T140" fmla="+- 0 1658 1516"/>
                              <a:gd name="T141" fmla="*/ T140 w 391"/>
                              <a:gd name="T142" fmla="+- 0 556 163"/>
                              <a:gd name="T143" fmla="*/ 556 h 445"/>
                              <a:gd name="T144" fmla="+- 0 1658 1516"/>
                              <a:gd name="T145" fmla="*/ T144 w 391"/>
                              <a:gd name="T146" fmla="+- 0 608 163"/>
                              <a:gd name="T147" fmla="*/ 608 h 445"/>
                              <a:gd name="T148" fmla="+- 0 1623 1516"/>
                              <a:gd name="T149" fmla="*/ T148 w 391"/>
                              <a:gd name="T150" fmla="+- 0 608 163"/>
                              <a:gd name="T151" fmla="*/ 608 h 445"/>
                              <a:gd name="T152" fmla="+- 0 1587 1516"/>
                              <a:gd name="T153" fmla="*/ T152 w 391"/>
                              <a:gd name="T154" fmla="+- 0 608 163"/>
                              <a:gd name="T155" fmla="*/ 608 h 445"/>
                              <a:gd name="T156" fmla="+- 0 1552 1516"/>
                              <a:gd name="T157" fmla="*/ T156 w 391"/>
                              <a:gd name="T158" fmla="+- 0 608 163"/>
                              <a:gd name="T159" fmla="*/ 608 h 445"/>
                              <a:gd name="T160" fmla="+- 0 1516 1516"/>
                              <a:gd name="T161" fmla="*/ T160 w 391"/>
                              <a:gd name="T162" fmla="+- 0 608 163"/>
                              <a:gd name="T163" fmla="*/ 608 h 445"/>
                              <a:gd name="T164" fmla="+- 0 1516 1516"/>
                              <a:gd name="T165" fmla="*/ T164 w 391"/>
                              <a:gd name="T166" fmla="+- 0 521 163"/>
                              <a:gd name="T167" fmla="*/ 521 h 445"/>
                              <a:gd name="T168" fmla="+- 0 1516 1516"/>
                              <a:gd name="T169" fmla="*/ T168 w 391"/>
                              <a:gd name="T170" fmla="+- 0 434 163"/>
                              <a:gd name="T171" fmla="*/ 434 h 445"/>
                              <a:gd name="T172" fmla="+- 0 1516 1516"/>
                              <a:gd name="T173" fmla="*/ T172 w 391"/>
                              <a:gd name="T174" fmla="+- 0 347 163"/>
                              <a:gd name="T175" fmla="*/ 347 h 445"/>
                              <a:gd name="T176" fmla="+- 0 1516 1516"/>
                              <a:gd name="T177" fmla="*/ T176 w 391"/>
                              <a:gd name="T178" fmla="+- 0 260 163"/>
                              <a:gd name="T179" fmla="*/ 260 h 445"/>
                              <a:gd name="T180" fmla="+- 0 1516 1516"/>
                              <a:gd name="T181" fmla="*/ T180 w 391"/>
                              <a:gd name="T182" fmla="+- 0 173 163"/>
                              <a:gd name="T183" fmla="*/ 173 h 4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391" h="445">
                                <a:moveTo>
                                  <a:pt x="0" y="10"/>
                                </a:moveTo>
                                <a:lnTo>
                                  <a:pt x="33" y="10"/>
                                </a:lnTo>
                                <a:lnTo>
                                  <a:pt x="66" y="10"/>
                                </a:lnTo>
                                <a:lnTo>
                                  <a:pt x="99" y="10"/>
                                </a:lnTo>
                                <a:lnTo>
                                  <a:pt x="132" y="10"/>
                                </a:lnTo>
                                <a:lnTo>
                                  <a:pt x="132" y="28"/>
                                </a:lnTo>
                                <a:lnTo>
                                  <a:pt x="132" y="45"/>
                                </a:lnTo>
                                <a:lnTo>
                                  <a:pt x="132" y="63"/>
                                </a:lnTo>
                                <a:lnTo>
                                  <a:pt x="132" y="81"/>
                                </a:lnTo>
                                <a:lnTo>
                                  <a:pt x="147" y="60"/>
                                </a:lnTo>
                                <a:lnTo>
                                  <a:pt x="192" y="18"/>
                                </a:lnTo>
                                <a:lnTo>
                                  <a:pt x="266" y="0"/>
                                </a:lnTo>
                                <a:lnTo>
                                  <a:pt x="294" y="3"/>
                                </a:lnTo>
                                <a:lnTo>
                                  <a:pt x="358" y="41"/>
                                </a:lnTo>
                                <a:lnTo>
                                  <a:pt x="389" y="128"/>
                                </a:lnTo>
                                <a:lnTo>
                                  <a:pt x="391" y="168"/>
                                </a:lnTo>
                                <a:lnTo>
                                  <a:pt x="391" y="238"/>
                                </a:lnTo>
                                <a:lnTo>
                                  <a:pt x="391" y="307"/>
                                </a:lnTo>
                                <a:lnTo>
                                  <a:pt x="391" y="376"/>
                                </a:lnTo>
                                <a:lnTo>
                                  <a:pt x="391" y="445"/>
                                </a:lnTo>
                                <a:lnTo>
                                  <a:pt x="355" y="445"/>
                                </a:lnTo>
                                <a:lnTo>
                                  <a:pt x="320" y="445"/>
                                </a:lnTo>
                                <a:lnTo>
                                  <a:pt x="284" y="445"/>
                                </a:lnTo>
                                <a:lnTo>
                                  <a:pt x="248" y="445"/>
                                </a:lnTo>
                                <a:lnTo>
                                  <a:pt x="248" y="385"/>
                                </a:lnTo>
                                <a:lnTo>
                                  <a:pt x="248" y="325"/>
                                </a:lnTo>
                                <a:lnTo>
                                  <a:pt x="248" y="266"/>
                                </a:lnTo>
                                <a:lnTo>
                                  <a:pt x="248" y="206"/>
                                </a:lnTo>
                                <a:lnTo>
                                  <a:pt x="248" y="187"/>
                                </a:lnTo>
                                <a:lnTo>
                                  <a:pt x="215" y="131"/>
                                </a:lnTo>
                                <a:lnTo>
                                  <a:pt x="199" y="131"/>
                                </a:lnTo>
                                <a:lnTo>
                                  <a:pt x="151" y="167"/>
                                </a:lnTo>
                                <a:lnTo>
                                  <a:pt x="142" y="236"/>
                                </a:lnTo>
                                <a:lnTo>
                                  <a:pt x="142" y="288"/>
                                </a:lnTo>
                                <a:lnTo>
                                  <a:pt x="142" y="340"/>
                                </a:lnTo>
                                <a:lnTo>
                                  <a:pt x="142" y="393"/>
                                </a:lnTo>
                                <a:lnTo>
                                  <a:pt x="142" y="445"/>
                                </a:lnTo>
                                <a:lnTo>
                                  <a:pt x="107" y="445"/>
                                </a:lnTo>
                                <a:lnTo>
                                  <a:pt x="71" y="445"/>
                                </a:lnTo>
                                <a:lnTo>
                                  <a:pt x="36" y="445"/>
                                </a:lnTo>
                                <a:lnTo>
                                  <a:pt x="0" y="445"/>
                                </a:lnTo>
                                <a:lnTo>
                                  <a:pt x="0" y="358"/>
                                </a:lnTo>
                                <a:lnTo>
                                  <a:pt x="0" y="271"/>
                                </a:lnTo>
                                <a:lnTo>
                                  <a:pt x="0" y="184"/>
                                </a:lnTo>
                                <a:lnTo>
                                  <a:pt x="0" y="97"/>
                                </a:lnTo>
                                <a:lnTo>
                                  <a:pt x="0" y="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3"/>
                        <wps:cNvSpPr>
                          <a:spLocks/>
                        </wps:cNvSpPr>
                        <wps:spPr bwMode="auto">
                          <a:xfrm>
                            <a:off x="1991" y="7"/>
                            <a:ext cx="432" cy="601"/>
                          </a:xfrm>
                          <a:custGeom>
                            <a:avLst/>
                            <a:gdLst>
                              <a:gd name="T0" fmla="+- 0 1991 1991"/>
                              <a:gd name="T1" fmla="*/ T0 w 432"/>
                              <a:gd name="T2" fmla="+- 0 8 8"/>
                              <a:gd name="T3" fmla="*/ 8 h 601"/>
                              <a:gd name="T4" fmla="+- 0 2027 1991"/>
                              <a:gd name="T5" fmla="*/ T4 w 432"/>
                              <a:gd name="T6" fmla="+- 0 8 8"/>
                              <a:gd name="T7" fmla="*/ 8 h 601"/>
                              <a:gd name="T8" fmla="+- 0 2063 1991"/>
                              <a:gd name="T9" fmla="*/ T8 w 432"/>
                              <a:gd name="T10" fmla="+- 0 8 8"/>
                              <a:gd name="T11" fmla="*/ 8 h 601"/>
                              <a:gd name="T12" fmla="+- 0 2100 1991"/>
                              <a:gd name="T13" fmla="*/ T12 w 432"/>
                              <a:gd name="T14" fmla="+- 0 8 8"/>
                              <a:gd name="T15" fmla="*/ 8 h 601"/>
                              <a:gd name="T16" fmla="+- 0 2136 1991"/>
                              <a:gd name="T17" fmla="*/ T16 w 432"/>
                              <a:gd name="T18" fmla="+- 0 8 8"/>
                              <a:gd name="T19" fmla="*/ 8 h 601"/>
                              <a:gd name="T20" fmla="+- 0 2136 1991"/>
                              <a:gd name="T21" fmla="*/ T20 w 432"/>
                              <a:gd name="T22" fmla="+- 0 85 8"/>
                              <a:gd name="T23" fmla="*/ 85 h 601"/>
                              <a:gd name="T24" fmla="+- 0 2136 1991"/>
                              <a:gd name="T25" fmla="*/ T24 w 432"/>
                              <a:gd name="T26" fmla="+- 0 163 8"/>
                              <a:gd name="T27" fmla="*/ 163 h 601"/>
                              <a:gd name="T28" fmla="+- 0 2136 1991"/>
                              <a:gd name="T29" fmla="*/ T28 w 432"/>
                              <a:gd name="T30" fmla="+- 0 240 8"/>
                              <a:gd name="T31" fmla="*/ 240 h 601"/>
                              <a:gd name="T32" fmla="+- 0 2136 1991"/>
                              <a:gd name="T33" fmla="*/ T32 w 432"/>
                              <a:gd name="T34" fmla="+- 0 318 8"/>
                              <a:gd name="T35" fmla="*/ 318 h 601"/>
                              <a:gd name="T36" fmla="+- 0 2162 1991"/>
                              <a:gd name="T37" fmla="*/ T36 w 432"/>
                              <a:gd name="T38" fmla="+- 0 281 8"/>
                              <a:gd name="T39" fmla="*/ 281 h 601"/>
                              <a:gd name="T40" fmla="+- 0 2189 1991"/>
                              <a:gd name="T41" fmla="*/ T40 w 432"/>
                              <a:gd name="T42" fmla="+- 0 245 8"/>
                              <a:gd name="T43" fmla="*/ 245 h 601"/>
                              <a:gd name="T44" fmla="+- 0 2215 1991"/>
                              <a:gd name="T45" fmla="*/ T44 w 432"/>
                              <a:gd name="T46" fmla="+- 0 209 8"/>
                              <a:gd name="T47" fmla="*/ 209 h 601"/>
                              <a:gd name="T48" fmla="+- 0 2241 1991"/>
                              <a:gd name="T49" fmla="*/ T48 w 432"/>
                              <a:gd name="T50" fmla="+- 0 173 8"/>
                              <a:gd name="T51" fmla="*/ 173 h 601"/>
                              <a:gd name="T52" fmla="+- 0 2285 1991"/>
                              <a:gd name="T53" fmla="*/ T52 w 432"/>
                              <a:gd name="T54" fmla="+- 0 173 8"/>
                              <a:gd name="T55" fmla="*/ 173 h 601"/>
                              <a:gd name="T56" fmla="+- 0 2328 1991"/>
                              <a:gd name="T57" fmla="*/ T56 w 432"/>
                              <a:gd name="T58" fmla="+- 0 173 8"/>
                              <a:gd name="T59" fmla="*/ 173 h 601"/>
                              <a:gd name="T60" fmla="+- 0 2372 1991"/>
                              <a:gd name="T61" fmla="*/ T60 w 432"/>
                              <a:gd name="T62" fmla="+- 0 173 8"/>
                              <a:gd name="T63" fmla="*/ 173 h 601"/>
                              <a:gd name="T64" fmla="+- 0 2416 1991"/>
                              <a:gd name="T65" fmla="*/ T64 w 432"/>
                              <a:gd name="T66" fmla="+- 0 173 8"/>
                              <a:gd name="T67" fmla="*/ 173 h 601"/>
                              <a:gd name="T68" fmla="+- 0 2383 1991"/>
                              <a:gd name="T69" fmla="*/ T68 w 432"/>
                              <a:gd name="T70" fmla="+- 0 211 8"/>
                              <a:gd name="T71" fmla="*/ 211 h 601"/>
                              <a:gd name="T72" fmla="+- 0 2349 1991"/>
                              <a:gd name="T73" fmla="*/ T72 w 432"/>
                              <a:gd name="T74" fmla="+- 0 249 8"/>
                              <a:gd name="T75" fmla="*/ 249 h 601"/>
                              <a:gd name="T76" fmla="+- 0 2316 1991"/>
                              <a:gd name="T77" fmla="*/ T76 w 432"/>
                              <a:gd name="T78" fmla="+- 0 287 8"/>
                              <a:gd name="T79" fmla="*/ 287 h 601"/>
                              <a:gd name="T80" fmla="+- 0 2283 1991"/>
                              <a:gd name="T81" fmla="*/ T80 w 432"/>
                              <a:gd name="T82" fmla="+- 0 326 8"/>
                              <a:gd name="T83" fmla="*/ 326 h 601"/>
                              <a:gd name="T84" fmla="+- 0 2318 1991"/>
                              <a:gd name="T85" fmla="*/ T84 w 432"/>
                              <a:gd name="T86" fmla="+- 0 396 8"/>
                              <a:gd name="T87" fmla="*/ 396 h 601"/>
                              <a:gd name="T88" fmla="+- 0 2353 1991"/>
                              <a:gd name="T89" fmla="*/ T88 w 432"/>
                              <a:gd name="T90" fmla="+- 0 467 8"/>
                              <a:gd name="T91" fmla="*/ 467 h 601"/>
                              <a:gd name="T92" fmla="+- 0 2388 1991"/>
                              <a:gd name="T93" fmla="*/ T92 w 432"/>
                              <a:gd name="T94" fmla="+- 0 537 8"/>
                              <a:gd name="T95" fmla="*/ 537 h 601"/>
                              <a:gd name="T96" fmla="+- 0 2423 1991"/>
                              <a:gd name="T97" fmla="*/ T96 w 432"/>
                              <a:gd name="T98" fmla="+- 0 608 8"/>
                              <a:gd name="T99" fmla="*/ 608 h 601"/>
                              <a:gd name="T100" fmla="+- 0 2383 1991"/>
                              <a:gd name="T101" fmla="*/ T100 w 432"/>
                              <a:gd name="T102" fmla="+- 0 608 8"/>
                              <a:gd name="T103" fmla="*/ 608 h 601"/>
                              <a:gd name="T104" fmla="+- 0 2343 1991"/>
                              <a:gd name="T105" fmla="*/ T104 w 432"/>
                              <a:gd name="T106" fmla="+- 0 608 8"/>
                              <a:gd name="T107" fmla="*/ 608 h 601"/>
                              <a:gd name="T108" fmla="+- 0 2303 1991"/>
                              <a:gd name="T109" fmla="*/ T108 w 432"/>
                              <a:gd name="T110" fmla="+- 0 608 8"/>
                              <a:gd name="T111" fmla="*/ 608 h 601"/>
                              <a:gd name="T112" fmla="+- 0 2264 1991"/>
                              <a:gd name="T113" fmla="*/ T112 w 432"/>
                              <a:gd name="T114" fmla="+- 0 608 8"/>
                              <a:gd name="T115" fmla="*/ 608 h 601"/>
                              <a:gd name="T116" fmla="+- 0 2245 1991"/>
                              <a:gd name="T117" fmla="*/ T116 w 432"/>
                              <a:gd name="T118" fmla="+- 0 564 8"/>
                              <a:gd name="T119" fmla="*/ 564 h 601"/>
                              <a:gd name="T120" fmla="+- 0 2226 1991"/>
                              <a:gd name="T121" fmla="*/ T120 w 432"/>
                              <a:gd name="T122" fmla="+- 0 521 8"/>
                              <a:gd name="T123" fmla="*/ 521 h 601"/>
                              <a:gd name="T124" fmla="+- 0 2207 1991"/>
                              <a:gd name="T125" fmla="*/ T124 w 432"/>
                              <a:gd name="T126" fmla="+- 0 477 8"/>
                              <a:gd name="T127" fmla="*/ 477 h 601"/>
                              <a:gd name="T128" fmla="+- 0 2189 1991"/>
                              <a:gd name="T129" fmla="*/ T128 w 432"/>
                              <a:gd name="T130" fmla="+- 0 434 8"/>
                              <a:gd name="T131" fmla="*/ 434 h 601"/>
                              <a:gd name="T132" fmla="+- 0 2176 1991"/>
                              <a:gd name="T133" fmla="*/ T132 w 432"/>
                              <a:gd name="T134" fmla="+- 0 449 8"/>
                              <a:gd name="T135" fmla="*/ 449 h 601"/>
                              <a:gd name="T136" fmla="+- 0 2162 1991"/>
                              <a:gd name="T137" fmla="*/ T136 w 432"/>
                              <a:gd name="T138" fmla="+- 0 464 8"/>
                              <a:gd name="T139" fmla="*/ 464 h 601"/>
                              <a:gd name="T140" fmla="+- 0 2149 1991"/>
                              <a:gd name="T141" fmla="*/ T140 w 432"/>
                              <a:gd name="T142" fmla="+- 0 480 8"/>
                              <a:gd name="T143" fmla="*/ 480 h 601"/>
                              <a:gd name="T144" fmla="+- 0 2136 1991"/>
                              <a:gd name="T145" fmla="*/ T144 w 432"/>
                              <a:gd name="T146" fmla="+- 0 495 8"/>
                              <a:gd name="T147" fmla="*/ 495 h 601"/>
                              <a:gd name="T148" fmla="+- 0 2136 1991"/>
                              <a:gd name="T149" fmla="*/ T148 w 432"/>
                              <a:gd name="T150" fmla="+- 0 523 8"/>
                              <a:gd name="T151" fmla="*/ 523 h 601"/>
                              <a:gd name="T152" fmla="+- 0 2136 1991"/>
                              <a:gd name="T153" fmla="*/ T152 w 432"/>
                              <a:gd name="T154" fmla="+- 0 551 8"/>
                              <a:gd name="T155" fmla="*/ 551 h 601"/>
                              <a:gd name="T156" fmla="+- 0 2136 1991"/>
                              <a:gd name="T157" fmla="*/ T156 w 432"/>
                              <a:gd name="T158" fmla="+- 0 580 8"/>
                              <a:gd name="T159" fmla="*/ 580 h 601"/>
                              <a:gd name="T160" fmla="+- 0 2136 1991"/>
                              <a:gd name="T161" fmla="*/ T160 w 432"/>
                              <a:gd name="T162" fmla="+- 0 608 8"/>
                              <a:gd name="T163" fmla="*/ 608 h 601"/>
                              <a:gd name="T164" fmla="+- 0 2100 1991"/>
                              <a:gd name="T165" fmla="*/ T164 w 432"/>
                              <a:gd name="T166" fmla="+- 0 608 8"/>
                              <a:gd name="T167" fmla="*/ 608 h 601"/>
                              <a:gd name="T168" fmla="+- 0 2063 1991"/>
                              <a:gd name="T169" fmla="*/ T168 w 432"/>
                              <a:gd name="T170" fmla="+- 0 608 8"/>
                              <a:gd name="T171" fmla="*/ 608 h 601"/>
                              <a:gd name="T172" fmla="+- 0 2027 1991"/>
                              <a:gd name="T173" fmla="*/ T172 w 432"/>
                              <a:gd name="T174" fmla="+- 0 608 8"/>
                              <a:gd name="T175" fmla="*/ 608 h 601"/>
                              <a:gd name="T176" fmla="+- 0 1991 1991"/>
                              <a:gd name="T177" fmla="*/ T176 w 432"/>
                              <a:gd name="T178" fmla="+- 0 608 8"/>
                              <a:gd name="T179" fmla="*/ 608 h 601"/>
                              <a:gd name="T180" fmla="+- 0 1991 1991"/>
                              <a:gd name="T181" fmla="*/ T180 w 432"/>
                              <a:gd name="T182" fmla="+- 0 533 8"/>
                              <a:gd name="T183" fmla="*/ 533 h 601"/>
                              <a:gd name="T184" fmla="+- 0 1991 1991"/>
                              <a:gd name="T185" fmla="*/ T184 w 432"/>
                              <a:gd name="T186" fmla="+- 0 83 8"/>
                              <a:gd name="T187" fmla="*/ 83 h 601"/>
                              <a:gd name="T188" fmla="+- 0 1991 1991"/>
                              <a:gd name="T189" fmla="*/ T188 w 432"/>
                              <a:gd name="T190" fmla="+- 0 8 8"/>
                              <a:gd name="T191" fmla="*/ 8 h 6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32" h="601">
                                <a:moveTo>
                                  <a:pt x="0" y="0"/>
                                </a:moveTo>
                                <a:lnTo>
                                  <a:pt x="36" y="0"/>
                                </a:lnTo>
                                <a:lnTo>
                                  <a:pt x="72" y="0"/>
                                </a:lnTo>
                                <a:lnTo>
                                  <a:pt x="109" y="0"/>
                                </a:lnTo>
                                <a:lnTo>
                                  <a:pt x="145" y="0"/>
                                </a:lnTo>
                                <a:lnTo>
                                  <a:pt x="145" y="77"/>
                                </a:lnTo>
                                <a:lnTo>
                                  <a:pt x="145" y="155"/>
                                </a:lnTo>
                                <a:lnTo>
                                  <a:pt x="145" y="232"/>
                                </a:lnTo>
                                <a:lnTo>
                                  <a:pt x="145" y="310"/>
                                </a:lnTo>
                                <a:lnTo>
                                  <a:pt x="171" y="273"/>
                                </a:lnTo>
                                <a:lnTo>
                                  <a:pt x="198" y="237"/>
                                </a:lnTo>
                                <a:lnTo>
                                  <a:pt x="224" y="201"/>
                                </a:lnTo>
                                <a:lnTo>
                                  <a:pt x="250" y="165"/>
                                </a:lnTo>
                                <a:lnTo>
                                  <a:pt x="294" y="165"/>
                                </a:lnTo>
                                <a:lnTo>
                                  <a:pt x="337" y="165"/>
                                </a:lnTo>
                                <a:lnTo>
                                  <a:pt x="381" y="165"/>
                                </a:lnTo>
                                <a:lnTo>
                                  <a:pt x="425" y="165"/>
                                </a:lnTo>
                                <a:lnTo>
                                  <a:pt x="392" y="203"/>
                                </a:lnTo>
                                <a:lnTo>
                                  <a:pt x="358" y="241"/>
                                </a:lnTo>
                                <a:lnTo>
                                  <a:pt x="325" y="279"/>
                                </a:lnTo>
                                <a:lnTo>
                                  <a:pt x="292" y="318"/>
                                </a:lnTo>
                                <a:lnTo>
                                  <a:pt x="327" y="388"/>
                                </a:lnTo>
                                <a:lnTo>
                                  <a:pt x="362" y="459"/>
                                </a:lnTo>
                                <a:lnTo>
                                  <a:pt x="397" y="529"/>
                                </a:lnTo>
                                <a:lnTo>
                                  <a:pt x="432" y="600"/>
                                </a:lnTo>
                                <a:lnTo>
                                  <a:pt x="392" y="600"/>
                                </a:lnTo>
                                <a:lnTo>
                                  <a:pt x="352" y="600"/>
                                </a:lnTo>
                                <a:lnTo>
                                  <a:pt x="312" y="600"/>
                                </a:lnTo>
                                <a:lnTo>
                                  <a:pt x="273" y="600"/>
                                </a:lnTo>
                                <a:lnTo>
                                  <a:pt x="254" y="556"/>
                                </a:lnTo>
                                <a:lnTo>
                                  <a:pt x="235" y="513"/>
                                </a:lnTo>
                                <a:lnTo>
                                  <a:pt x="216" y="469"/>
                                </a:lnTo>
                                <a:lnTo>
                                  <a:pt x="198" y="426"/>
                                </a:lnTo>
                                <a:lnTo>
                                  <a:pt x="185" y="441"/>
                                </a:lnTo>
                                <a:lnTo>
                                  <a:pt x="171" y="456"/>
                                </a:lnTo>
                                <a:lnTo>
                                  <a:pt x="158" y="472"/>
                                </a:lnTo>
                                <a:lnTo>
                                  <a:pt x="145" y="487"/>
                                </a:lnTo>
                                <a:lnTo>
                                  <a:pt x="145" y="515"/>
                                </a:lnTo>
                                <a:lnTo>
                                  <a:pt x="145" y="543"/>
                                </a:lnTo>
                                <a:lnTo>
                                  <a:pt x="145" y="572"/>
                                </a:lnTo>
                                <a:lnTo>
                                  <a:pt x="145" y="600"/>
                                </a:lnTo>
                                <a:lnTo>
                                  <a:pt x="109" y="600"/>
                                </a:lnTo>
                                <a:lnTo>
                                  <a:pt x="72" y="600"/>
                                </a:lnTo>
                                <a:lnTo>
                                  <a:pt x="36" y="600"/>
                                </a:lnTo>
                                <a:lnTo>
                                  <a:pt x="0" y="600"/>
                                </a:lnTo>
                                <a:lnTo>
                                  <a:pt x="0" y="525"/>
                                </a:lnTo>
                                <a:lnTo>
                                  <a:pt x="0" y="7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1="http://schemas.microsoft.com/office/drawing/2015/9/8/chartex">
            <w:pict>
              <v:group w14:anchorId="659AF22D" id="Group 12" o:spid="_x0000_s1026" style="position:absolute;margin-left:11.75pt;margin-top:1.2pt;width:121.55pt;height:31.3pt;z-index:-251654144" coordsize="2431,6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">
                <v:shape id="Freeform 18" o:spid="_x0000_s1027" style="position:absolute;left:7;top:7;width:479;height:601;visibility:visible;mso-wrap-style:square;v-text-anchor:top" coordsize="479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" path="m,l,,478,r,37l478,74r,37l478,148r-40,l398,148r-40,l317,148r,75l317,600r-39,l239,600r-40,l160,600r,-75l160,148r-40,l80,148r-40,l,148,,111,,74,,37,,xe" filled="f">
                  <v:path arrowok="t" o:connecttype="custom" o:connectlocs="0,8;0,8;478,8;478,45;478,82;478,119;478,156;438,156;398,156;358,156;317,156;317,231;317,608;278,608;239,608;199,608;160,608;160,533;160,156;120,156;80,156;40,156;0,156;0,119;0,82;0,45;0,8" o:connectangles="0,0,0,0,0,0,0,0,0,0,0,0,0,0,0,0,0,0,0,0,0,0,0,0,0,0,0"/>
                </v:shape>
                <v:shape id="Freeform 17" o:spid="_x0000_s1028" style="position:absolute;left:567;top:7;width:391;height:601;visibility:visible;mso-wrap-style:square;v-text-anchor:top" coordsize="391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" path="m,l35,,71,r35,l141,r,55l141,110r,55l141,221r15,-17l214,164r52,-9l294,158r63,38l388,283r2,40l390,393r,69l390,531r,69l355,600r-36,l284,600r-36,l248,540r,-60l248,421r,-60l247,342,215,286r-16,l150,322r-9,69l141,443r,52l141,548r,52l106,600r-35,l35,600,,600,,525,,75,,xe" filled="f">
                  <v:path arrowok="t" o:connecttype="custom" o:connectlocs="0,8;35,8;71,8;106,8;141,8;141,63;141,118;141,173;141,229;156,212;214,172;266,163;294,166;357,204;388,291;390,331;390,401;390,470;390,539;390,608;355,608;319,608;284,608;248,608;248,548;248,488;248,429;248,369;247,350;215,294;199,294;150,330;141,399;141,451;141,503;141,556;141,608;106,608;71,608;35,608;0,608;0,533;0,83;0,8" o:connectangles="0,0,0,0,0,0,0,0,0,0,0,0,0,0,0,0,0,0,0,0,0,0,0,0,0,0,0,0,0,0,0,0,0,0,0,0,0,0,0,0,0,0,0,0"/>
                </v:shape>
                <v:shape id="Freeform 16" o:spid="_x0000_s1029" style="position:absolute;left:1024;top:163;width:425;height:455;visibility:visible;mso-wrap-style:square;v-text-anchor:top" coordsize="425,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" path="m147,151r-34,-4l79,142,45,138,11,134,34,68,86,21,146,4,202,r30,1l304,8r65,35l402,112r6,48l408,208r,48l408,304r,48l408,367r12,65l425,445r-33,l359,445r-33,l293,445r-6,-11l284,425r-2,-6l280,413r-1,-9l277,392r-13,14l203,445r-68,10l104,453,35,419,3,355,,330,2,306,25,248,86,210r66,-18l182,185r62,-19l269,154r,-14l239,99r-18,l162,119r-11,19l147,151xe" filled="f">
                  <v:path arrowok="t" o:connecttype="custom" o:connectlocs="147,314;113,310;79,305;45,301;11,297;34,231;86,184;146,167;202,163;232,164;304,171;369,206;402,275;408,323;408,371;408,419;408,467;408,515;408,530;420,595;425,608;392,608;359,608;326,608;293,608;287,597;284,588;282,582;280,576;279,567;277,555;264,569;203,608;135,618;104,616;35,582;3,518;0,493;2,469;25,411;86,373;152,355;182,348;244,329;269,317;269,303;239,262;221,262;162,282;151,301;147,314" o:connectangles="0,0,0,0,0,0,0,0,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30" type="#_x0000_t75" style="position:absolute;left:1158;top:394;width:143;height:1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">
                  <v:imagedata r:id="rId7" o:title=""/>
                </v:shape>
                <v:shape id="Freeform 14" o:spid="_x0000_s1031" style="position:absolute;left:1516;top:163;width:391;height:445;visibility:visible;mso-wrap-style:square;v-text-anchor:top" coordsize="391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" path="m,10r33,l66,10r33,l132,10r,18l132,45r,18l132,81,147,60,192,18,266,r28,3l358,41r31,87l391,168r,70l391,307r,69l391,445r-36,l320,445r-36,l248,445r,-60l248,325r,-59l248,206r,-19l215,131r-16,l151,167r-9,69l142,288r,52l142,393r,52l107,445r-36,l36,445,,445,,358,,271,,184,,97,,10xe" filled="f">
                  <v:path arrowok="t" o:connecttype="custom" o:connectlocs="0,173;33,173;66,173;99,173;132,173;132,191;132,208;132,226;132,244;147,223;192,181;266,163;294,166;358,204;389,291;391,331;391,401;391,470;391,539;391,608;355,608;320,608;284,608;248,608;248,548;248,488;248,429;248,369;248,350;215,294;199,294;151,330;142,399;142,451;142,503;142,556;142,608;107,608;71,608;36,608;0,608;0,521;0,434;0,347;0,260;0,173" o:connectangles="0,0,0,0,0,0,0,0,0,0,0,0,0,0,0,0,0,0,0,0,0,0,0,0,0,0,0,0,0,0,0,0,0,0,0,0,0,0,0,0,0,0,0,0,0,0"/>
                </v:shape>
                <v:shape id="Freeform 13" o:spid="_x0000_s1032" style="position:absolute;left:1991;top:7;width:432;height:601;visibility:visible;mso-wrap-style:square;v-text-anchor:top" coordsize="432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" path="m,l36,,72,r37,l145,r,77l145,155r,77l145,310r26,-37l198,237r26,-36l250,165r44,l337,165r44,l425,165r-33,38l358,241r-33,38l292,318r35,70l362,459r35,70l432,600r-40,l352,600r-40,l273,600,254,556,235,513,216,469,198,426r-13,15l171,456r-13,16l145,487r,28l145,543r,29l145,600r-36,l72,600r-36,l,600,,525,,75,,xe" filled="f">
                  <v:path arrowok="t" o:connecttype="custom" o:connectlocs="0,8;36,8;72,8;109,8;145,8;145,85;145,163;145,240;145,318;171,281;198,245;224,209;250,173;294,173;337,173;381,173;425,173;392,211;358,249;325,287;292,326;327,396;362,467;397,537;432,608;392,608;352,608;312,608;273,608;254,564;235,521;216,477;198,434;185,449;171,464;158,480;145,495;145,523;145,551;145,580;145,608;109,608;72,608;36,608;0,608;0,533;0,83;0,8" o:connectangles="0,0,0,0,0,0,0,0,0,0,0,0,0,0,0,0,0,0,0,0,0,0,0,0,0,0,0,0,0,0,0,0,0,0,0,0,0,0,0,0,0,0,0,0,0,0,0,0"/>
                </v:shape>
              </v:group>
            </w:pict>
          </mc:Fallback>
        </mc:AlternateContent>
      </w:r>
    </w:p>
    <w:p w:rsidR="008714BB" w:rsidRDefault="008714BB">
      <w:pPr>
        <w:rPr>
          <w:sz w:val="20"/>
        </w:rPr>
        <w:sectPr w:rsidR="008714BB">
          <w:type w:val="continuous"/>
          <w:pgSz w:w="12240" w:h="15840"/>
          <w:pgMar w:top="720" w:right="580" w:bottom="280" w:left="620" w:header="720" w:footer="720" w:gutter="0"/>
          <w:cols w:space="720"/>
        </w:sectPr>
      </w:pPr>
    </w:p>
    <w:p w:rsidR="007916D8" w:rsidRPr="007916D8" w:rsidRDefault="007916D8" w:rsidP="007916D8">
      <w:pPr>
        <w:pStyle w:val="BodyText"/>
        <w:spacing w:before="9"/>
        <w:rPr>
          <w:sz w:val="29"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page">
                  <wp:posOffset>833755</wp:posOffset>
                </wp:positionH>
                <wp:positionV relativeFrom="paragraph">
                  <wp:posOffset>524510</wp:posOffset>
                </wp:positionV>
                <wp:extent cx="852170" cy="404495"/>
                <wp:effectExtent l="0" t="0" r="24130" b="14605"/>
                <wp:wrapTopAndBottom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52170" cy="404495"/>
                          <a:chOff x="1022" y="445"/>
                          <a:chExt cx="1342" cy="637"/>
                        </a:xfrm>
                      </wpg:grpSpPr>
                      <wps:wsp>
                        <wps:cNvPr id="8" name="Freeform 11"/>
                        <wps:cNvSpPr>
                          <a:spLocks/>
                        </wps:cNvSpPr>
                        <wps:spPr bwMode="auto">
                          <a:xfrm>
                            <a:off x="1029" y="462"/>
                            <a:ext cx="436" cy="612"/>
                          </a:xfrm>
                          <a:custGeom>
                            <a:avLst/>
                            <a:gdLst>
                              <a:gd name="T0" fmla="+- 0 1030 1030"/>
                              <a:gd name="T1" fmla="*/ T0 w 436"/>
                              <a:gd name="T2" fmla="+- 0 462 462"/>
                              <a:gd name="T3" fmla="*/ 462 h 612"/>
                              <a:gd name="T4" fmla="+- 0 1067 1030"/>
                              <a:gd name="T5" fmla="*/ T4 w 436"/>
                              <a:gd name="T6" fmla="+- 0 462 462"/>
                              <a:gd name="T7" fmla="*/ 462 h 612"/>
                              <a:gd name="T8" fmla="+- 0 1104 1030"/>
                              <a:gd name="T9" fmla="*/ T8 w 436"/>
                              <a:gd name="T10" fmla="+- 0 462 462"/>
                              <a:gd name="T11" fmla="*/ 462 h 612"/>
                              <a:gd name="T12" fmla="+- 0 1142 1030"/>
                              <a:gd name="T13" fmla="*/ T12 w 436"/>
                              <a:gd name="T14" fmla="+- 0 462 462"/>
                              <a:gd name="T15" fmla="*/ 462 h 612"/>
                              <a:gd name="T16" fmla="+- 0 1179 1030"/>
                              <a:gd name="T17" fmla="*/ T16 w 436"/>
                              <a:gd name="T18" fmla="+- 0 462 462"/>
                              <a:gd name="T19" fmla="*/ 462 h 612"/>
                              <a:gd name="T20" fmla="+- 0 1198 1030"/>
                              <a:gd name="T21" fmla="*/ T20 w 436"/>
                              <a:gd name="T22" fmla="+- 0 534 462"/>
                              <a:gd name="T23" fmla="*/ 534 h 612"/>
                              <a:gd name="T24" fmla="+- 0 1217 1030"/>
                              <a:gd name="T25" fmla="*/ T24 w 436"/>
                              <a:gd name="T26" fmla="+- 0 607 462"/>
                              <a:gd name="T27" fmla="*/ 607 h 612"/>
                              <a:gd name="T28" fmla="+- 0 1236 1030"/>
                              <a:gd name="T29" fmla="*/ T28 w 436"/>
                              <a:gd name="T30" fmla="+- 0 679 462"/>
                              <a:gd name="T31" fmla="*/ 679 h 612"/>
                              <a:gd name="T32" fmla="+- 0 1255 1030"/>
                              <a:gd name="T33" fmla="*/ T32 w 436"/>
                              <a:gd name="T34" fmla="+- 0 751 462"/>
                              <a:gd name="T35" fmla="*/ 751 h 612"/>
                              <a:gd name="T36" fmla="+- 0 1272 1030"/>
                              <a:gd name="T37" fmla="*/ T36 w 436"/>
                              <a:gd name="T38" fmla="+- 0 679 462"/>
                              <a:gd name="T39" fmla="*/ 679 h 612"/>
                              <a:gd name="T40" fmla="+- 0 1290 1030"/>
                              <a:gd name="T41" fmla="*/ T40 w 436"/>
                              <a:gd name="T42" fmla="+- 0 607 462"/>
                              <a:gd name="T43" fmla="*/ 607 h 612"/>
                              <a:gd name="T44" fmla="+- 0 1308 1030"/>
                              <a:gd name="T45" fmla="*/ T44 w 436"/>
                              <a:gd name="T46" fmla="+- 0 534 462"/>
                              <a:gd name="T47" fmla="*/ 534 h 612"/>
                              <a:gd name="T48" fmla="+- 0 1325 1030"/>
                              <a:gd name="T49" fmla="*/ T48 w 436"/>
                              <a:gd name="T50" fmla="+- 0 462 462"/>
                              <a:gd name="T51" fmla="*/ 462 h 612"/>
                              <a:gd name="T52" fmla="+- 0 1360 1030"/>
                              <a:gd name="T53" fmla="*/ T52 w 436"/>
                              <a:gd name="T54" fmla="+- 0 462 462"/>
                              <a:gd name="T55" fmla="*/ 462 h 612"/>
                              <a:gd name="T56" fmla="+- 0 1395 1030"/>
                              <a:gd name="T57" fmla="*/ T56 w 436"/>
                              <a:gd name="T58" fmla="+- 0 462 462"/>
                              <a:gd name="T59" fmla="*/ 462 h 612"/>
                              <a:gd name="T60" fmla="+- 0 1430 1030"/>
                              <a:gd name="T61" fmla="*/ T60 w 436"/>
                              <a:gd name="T62" fmla="+- 0 462 462"/>
                              <a:gd name="T63" fmla="*/ 462 h 612"/>
                              <a:gd name="T64" fmla="+- 0 1465 1030"/>
                              <a:gd name="T65" fmla="*/ T64 w 436"/>
                              <a:gd name="T66" fmla="+- 0 462 462"/>
                              <a:gd name="T67" fmla="*/ 462 h 612"/>
                              <a:gd name="T68" fmla="+- 0 1441 1030"/>
                              <a:gd name="T69" fmla="*/ T68 w 436"/>
                              <a:gd name="T70" fmla="+- 0 540 462"/>
                              <a:gd name="T71" fmla="*/ 540 h 612"/>
                              <a:gd name="T72" fmla="+- 0 1416 1030"/>
                              <a:gd name="T73" fmla="*/ T72 w 436"/>
                              <a:gd name="T74" fmla="+- 0 617 462"/>
                              <a:gd name="T75" fmla="*/ 617 h 612"/>
                              <a:gd name="T76" fmla="+- 0 1392 1030"/>
                              <a:gd name="T77" fmla="*/ T76 w 436"/>
                              <a:gd name="T78" fmla="+- 0 694 462"/>
                              <a:gd name="T79" fmla="*/ 694 h 612"/>
                              <a:gd name="T80" fmla="+- 0 1367 1030"/>
                              <a:gd name="T81" fmla="*/ T80 w 436"/>
                              <a:gd name="T82" fmla="+- 0 772 462"/>
                              <a:gd name="T83" fmla="*/ 772 h 612"/>
                              <a:gd name="T84" fmla="+- 0 1343 1030"/>
                              <a:gd name="T85" fmla="*/ T84 w 436"/>
                              <a:gd name="T86" fmla="+- 0 849 462"/>
                              <a:gd name="T87" fmla="*/ 849 h 612"/>
                              <a:gd name="T88" fmla="+- 0 1318 1030"/>
                              <a:gd name="T89" fmla="*/ T88 w 436"/>
                              <a:gd name="T90" fmla="+- 0 927 462"/>
                              <a:gd name="T91" fmla="*/ 927 h 612"/>
                              <a:gd name="T92" fmla="+- 0 1293 1030"/>
                              <a:gd name="T93" fmla="*/ T92 w 436"/>
                              <a:gd name="T94" fmla="+- 0 993 462"/>
                              <a:gd name="T95" fmla="*/ 993 h 612"/>
                              <a:gd name="T96" fmla="+- 0 1247 1030"/>
                              <a:gd name="T97" fmla="*/ T96 w 436"/>
                              <a:gd name="T98" fmla="+- 0 1051 462"/>
                              <a:gd name="T99" fmla="*/ 1051 h 612"/>
                              <a:gd name="T100" fmla="+- 0 1155 1030"/>
                              <a:gd name="T101" fmla="*/ T100 w 436"/>
                              <a:gd name="T102" fmla="+- 0 1073 462"/>
                              <a:gd name="T103" fmla="*/ 1073 h 612"/>
                              <a:gd name="T104" fmla="+- 0 1138 1030"/>
                              <a:gd name="T105" fmla="*/ T104 w 436"/>
                              <a:gd name="T106" fmla="+- 0 1073 462"/>
                              <a:gd name="T107" fmla="*/ 1073 h 612"/>
                              <a:gd name="T108" fmla="+- 0 1116 1030"/>
                              <a:gd name="T109" fmla="*/ T108 w 436"/>
                              <a:gd name="T110" fmla="+- 0 1071 462"/>
                              <a:gd name="T111" fmla="*/ 1071 h 612"/>
                              <a:gd name="T112" fmla="+- 0 1091 1030"/>
                              <a:gd name="T113" fmla="*/ T112 w 436"/>
                              <a:gd name="T114" fmla="+- 0 1068 462"/>
                              <a:gd name="T115" fmla="*/ 1068 h 612"/>
                              <a:gd name="T116" fmla="+- 0 1061 1030"/>
                              <a:gd name="T117" fmla="*/ T116 w 436"/>
                              <a:gd name="T118" fmla="+- 0 1064 462"/>
                              <a:gd name="T119" fmla="*/ 1064 h 612"/>
                              <a:gd name="T120" fmla="+- 0 1058 1030"/>
                              <a:gd name="T121" fmla="*/ T120 w 436"/>
                              <a:gd name="T122" fmla="+- 0 1035 462"/>
                              <a:gd name="T123" fmla="*/ 1035 h 612"/>
                              <a:gd name="T124" fmla="+- 0 1055 1030"/>
                              <a:gd name="T125" fmla="*/ T124 w 436"/>
                              <a:gd name="T126" fmla="+- 0 1005 462"/>
                              <a:gd name="T127" fmla="*/ 1005 h 612"/>
                              <a:gd name="T128" fmla="+- 0 1053 1030"/>
                              <a:gd name="T129" fmla="*/ T128 w 436"/>
                              <a:gd name="T130" fmla="+- 0 976 462"/>
                              <a:gd name="T131" fmla="*/ 976 h 612"/>
                              <a:gd name="T132" fmla="+- 0 1050 1030"/>
                              <a:gd name="T133" fmla="*/ T132 w 436"/>
                              <a:gd name="T134" fmla="+- 0 947 462"/>
                              <a:gd name="T135" fmla="*/ 947 h 612"/>
                              <a:gd name="T136" fmla="+- 0 1065 1030"/>
                              <a:gd name="T137" fmla="*/ T136 w 436"/>
                              <a:gd name="T138" fmla="+- 0 952 462"/>
                              <a:gd name="T139" fmla="*/ 952 h 612"/>
                              <a:gd name="T140" fmla="+- 0 1082 1030"/>
                              <a:gd name="T141" fmla="*/ T140 w 436"/>
                              <a:gd name="T142" fmla="+- 0 956 462"/>
                              <a:gd name="T143" fmla="*/ 956 h 612"/>
                              <a:gd name="T144" fmla="+- 0 1099 1030"/>
                              <a:gd name="T145" fmla="*/ T144 w 436"/>
                              <a:gd name="T146" fmla="+- 0 958 462"/>
                              <a:gd name="T147" fmla="*/ 958 h 612"/>
                              <a:gd name="T148" fmla="+- 0 1118 1030"/>
                              <a:gd name="T149" fmla="*/ T148 w 436"/>
                              <a:gd name="T150" fmla="+- 0 959 462"/>
                              <a:gd name="T151" fmla="*/ 959 h 612"/>
                              <a:gd name="T152" fmla="+- 0 1130 1030"/>
                              <a:gd name="T153" fmla="*/ T152 w 436"/>
                              <a:gd name="T154" fmla="+- 0 958 462"/>
                              <a:gd name="T155" fmla="*/ 958 h 612"/>
                              <a:gd name="T156" fmla="+- 0 1179 1030"/>
                              <a:gd name="T157" fmla="*/ T156 w 436"/>
                              <a:gd name="T158" fmla="+- 0 913 462"/>
                              <a:gd name="T159" fmla="*/ 913 h 612"/>
                              <a:gd name="T160" fmla="+- 0 1184 1030"/>
                              <a:gd name="T161" fmla="*/ T160 w 436"/>
                              <a:gd name="T162" fmla="+- 0 897 462"/>
                              <a:gd name="T163" fmla="*/ 897 h 612"/>
                              <a:gd name="T164" fmla="+- 0 1159 1030"/>
                              <a:gd name="T165" fmla="*/ T164 w 436"/>
                              <a:gd name="T166" fmla="+- 0 824 462"/>
                              <a:gd name="T167" fmla="*/ 824 h 612"/>
                              <a:gd name="T168" fmla="+- 0 1133 1030"/>
                              <a:gd name="T169" fmla="*/ T168 w 436"/>
                              <a:gd name="T170" fmla="+- 0 752 462"/>
                              <a:gd name="T171" fmla="*/ 752 h 612"/>
                              <a:gd name="T172" fmla="+- 0 1107 1030"/>
                              <a:gd name="T173" fmla="*/ T172 w 436"/>
                              <a:gd name="T174" fmla="+- 0 679 462"/>
                              <a:gd name="T175" fmla="*/ 679 h 612"/>
                              <a:gd name="T176" fmla="+- 0 1081 1030"/>
                              <a:gd name="T177" fmla="*/ T176 w 436"/>
                              <a:gd name="T178" fmla="+- 0 607 462"/>
                              <a:gd name="T179" fmla="*/ 607 h 612"/>
                              <a:gd name="T180" fmla="+- 0 1055 1030"/>
                              <a:gd name="T181" fmla="*/ T180 w 436"/>
                              <a:gd name="T182" fmla="+- 0 535 462"/>
                              <a:gd name="T183" fmla="*/ 535 h 612"/>
                              <a:gd name="T184" fmla="+- 0 1030 1030"/>
                              <a:gd name="T185" fmla="*/ T184 w 436"/>
                              <a:gd name="T186" fmla="+- 0 462 462"/>
                              <a:gd name="T187" fmla="*/ 462 h 6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436" h="612">
                                <a:moveTo>
                                  <a:pt x="0" y="0"/>
                                </a:moveTo>
                                <a:lnTo>
                                  <a:pt x="37" y="0"/>
                                </a:lnTo>
                                <a:lnTo>
                                  <a:pt x="74" y="0"/>
                                </a:lnTo>
                                <a:lnTo>
                                  <a:pt x="112" y="0"/>
                                </a:lnTo>
                                <a:lnTo>
                                  <a:pt x="149" y="0"/>
                                </a:lnTo>
                                <a:lnTo>
                                  <a:pt x="168" y="72"/>
                                </a:lnTo>
                                <a:lnTo>
                                  <a:pt x="187" y="145"/>
                                </a:lnTo>
                                <a:lnTo>
                                  <a:pt x="206" y="217"/>
                                </a:lnTo>
                                <a:lnTo>
                                  <a:pt x="225" y="289"/>
                                </a:lnTo>
                                <a:lnTo>
                                  <a:pt x="242" y="217"/>
                                </a:lnTo>
                                <a:lnTo>
                                  <a:pt x="260" y="145"/>
                                </a:lnTo>
                                <a:lnTo>
                                  <a:pt x="278" y="72"/>
                                </a:lnTo>
                                <a:lnTo>
                                  <a:pt x="295" y="0"/>
                                </a:lnTo>
                                <a:lnTo>
                                  <a:pt x="330" y="0"/>
                                </a:lnTo>
                                <a:lnTo>
                                  <a:pt x="365" y="0"/>
                                </a:lnTo>
                                <a:lnTo>
                                  <a:pt x="400" y="0"/>
                                </a:lnTo>
                                <a:lnTo>
                                  <a:pt x="435" y="0"/>
                                </a:lnTo>
                                <a:lnTo>
                                  <a:pt x="411" y="78"/>
                                </a:lnTo>
                                <a:lnTo>
                                  <a:pt x="386" y="155"/>
                                </a:lnTo>
                                <a:lnTo>
                                  <a:pt x="362" y="232"/>
                                </a:lnTo>
                                <a:lnTo>
                                  <a:pt x="337" y="310"/>
                                </a:lnTo>
                                <a:lnTo>
                                  <a:pt x="313" y="387"/>
                                </a:lnTo>
                                <a:lnTo>
                                  <a:pt x="288" y="465"/>
                                </a:lnTo>
                                <a:lnTo>
                                  <a:pt x="263" y="531"/>
                                </a:lnTo>
                                <a:lnTo>
                                  <a:pt x="217" y="589"/>
                                </a:lnTo>
                                <a:lnTo>
                                  <a:pt x="125" y="611"/>
                                </a:lnTo>
                                <a:lnTo>
                                  <a:pt x="108" y="611"/>
                                </a:lnTo>
                                <a:lnTo>
                                  <a:pt x="86" y="609"/>
                                </a:lnTo>
                                <a:lnTo>
                                  <a:pt x="61" y="606"/>
                                </a:lnTo>
                                <a:lnTo>
                                  <a:pt x="31" y="602"/>
                                </a:lnTo>
                                <a:lnTo>
                                  <a:pt x="28" y="573"/>
                                </a:lnTo>
                                <a:lnTo>
                                  <a:pt x="25" y="543"/>
                                </a:lnTo>
                                <a:lnTo>
                                  <a:pt x="23" y="514"/>
                                </a:lnTo>
                                <a:lnTo>
                                  <a:pt x="20" y="485"/>
                                </a:lnTo>
                                <a:lnTo>
                                  <a:pt x="35" y="490"/>
                                </a:lnTo>
                                <a:lnTo>
                                  <a:pt x="52" y="494"/>
                                </a:lnTo>
                                <a:lnTo>
                                  <a:pt x="69" y="496"/>
                                </a:lnTo>
                                <a:lnTo>
                                  <a:pt x="88" y="497"/>
                                </a:lnTo>
                                <a:lnTo>
                                  <a:pt x="100" y="496"/>
                                </a:lnTo>
                                <a:lnTo>
                                  <a:pt x="149" y="451"/>
                                </a:lnTo>
                                <a:lnTo>
                                  <a:pt x="154" y="435"/>
                                </a:lnTo>
                                <a:lnTo>
                                  <a:pt x="129" y="362"/>
                                </a:lnTo>
                                <a:lnTo>
                                  <a:pt x="103" y="290"/>
                                </a:lnTo>
                                <a:lnTo>
                                  <a:pt x="77" y="217"/>
                                </a:lnTo>
                                <a:lnTo>
                                  <a:pt x="51" y="145"/>
                                </a:lnTo>
                                <a:lnTo>
                                  <a:pt x="25" y="7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0"/>
                        <wps:cNvSpPr>
                          <a:spLocks/>
                        </wps:cNvSpPr>
                        <wps:spPr bwMode="auto">
                          <a:xfrm>
                            <a:off x="1475" y="452"/>
                            <a:ext cx="424" cy="455"/>
                          </a:xfrm>
                          <a:custGeom>
                            <a:avLst/>
                            <a:gdLst>
                              <a:gd name="T0" fmla="+- 0 1476 1476"/>
                              <a:gd name="T1" fmla="*/ T0 w 424"/>
                              <a:gd name="T2" fmla="+- 0 681 452"/>
                              <a:gd name="T3" fmla="*/ 681 h 455"/>
                              <a:gd name="T4" fmla="+- 0 1490 1476"/>
                              <a:gd name="T5" fmla="*/ T4 w 424"/>
                              <a:gd name="T6" fmla="+- 0 590 452"/>
                              <a:gd name="T7" fmla="*/ 590 h 455"/>
                              <a:gd name="T8" fmla="+- 0 1533 1476"/>
                              <a:gd name="T9" fmla="*/ T8 w 424"/>
                              <a:gd name="T10" fmla="+- 0 516 452"/>
                              <a:gd name="T11" fmla="*/ 516 h 455"/>
                              <a:gd name="T12" fmla="+- 0 1599 1476"/>
                              <a:gd name="T13" fmla="*/ T12 w 424"/>
                              <a:gd name="T14" fmla="+- 0 468 452"/>
                              <a:gd name="T15" fmla="*/ 468 h 455"/>
                              <a:gd name="T16" fmla="+- 0 1687 1476"/>
                              <a:gd name="T17" fmla="*/ T16 w 424"/>
                              <a:gd name="T18" fmla="+- 0 452 452"/>
                              <a:gd name="T19" fmla="*/ 452 h 455"/>
                              <a:gd name="T20" fmla="+- 0 1739 1476"/>
                              <a:gd name="T21" fmla="*/ T20 w 424"/>
                              <a:gd name="T22" fmla="+- 0 457 452"/>
                              <a:gd name="T23" fmla="*/ 457 h 455"/>
                              <a:gd name="T24" fmla="+- 0 1822 1476"/>
                              <a:gd name="T25" fmla="*/ T24 w 424"/>
                              <a:gd name="T26" fmla="+- 0 495 452"/>
                              <a:gd name="T27" fmla="*/ 495 h 455"/>
                              <a:gd name="T28" fmla="+- 0 1874 1476"/>
                              <a:gd name="T29" fmla="*/ T28 w 424"/>
                              <a:gd name="T30" fmla="+- 0 560 452"/>
                              <a:gd name="T31" fmla="*/ 560 h 455"/>
                              <a:gd name="T32" fmla="+- 0 1897 1476"/>
                              <a:gd name="T33" fmla="*/ T32 w 424"/>
                              <a:gd name="T34" fmla="+- 0 635 452"/>
                              <a:gd name="T35" fmla="*/ 635 h 455"/>
                              <a:gd name="T36" fmla="+- 0 1900 1476"/>
                              <a:gd name="T37" fmla="*/ T36 w 424"/>
                              <a:gd name="T38" fmla="+- 0 678 452"/>
                              <a:gd name="T39" fmla="*/ 678 h 455"/>
                              <a:gd name="T40" fmla="+- 0 1896 1476"/>
                              <a:gd name="T41" fmla="*/ T40 w 424"/>
                              <a:gd name="T42" fmla="+- 0 726 452"/>
                              <a:gd name="T43" fmla="*/ 726 h 455"/>
                              <a:gd name="T44" fmla="+- 0 1868 1476"/>
                              <a:gd name="T45" fmla="*/ T44 w 424"/>
                              <a:gd name="T46" fmla="+- 0 808 452"/>
                              <a:gd name="T47" fmla="*/ 808 h 455"/>
                              <a:gd name="T48" fmla="+- 0 1812 1476"/>
                              <a:gd name="T49" fmla="*/ T48 w 424"/>
                              <a:gd name="T50" fmla="+- 0 871 452"/>
                              <a:gd name="T51" fmla="*/ 871 h 455"/>
                              <a:gd name="T52" fmla="+- 0 1734 1476"/>
                              <a:gd name="T53" fmla="*/ T52 w 424"/>
                              <a:gd name="T54" fmla="+- 0 903 452"/>
                              <a:gd name="T55" fmla="*/ 903 h 455"/>
                              <a:gd name="T56" fmla="+- 0 1687 1476"/>
                              <a:gd name="T57" fmla="*/ T56 w 424"/>
                              <a:gd name="T58" fmla="+- 0 907 452"/>
                              <a:gd name="T59" fmla="*/ 907 h 455"/>
                              <a:gd name="T60" fmla="+- 0 1644 1476"/>
                              <a:gd name="T61" fmla="*/ T60 w 424"/>
                              <a:gd name="T62" fmla="+- 0 903 452"/>
                              <a:gd name="T63" fmla="*/ 903 h 455"/>
                              <a:gd name="T64" fmla="+- 0 1572 1476"/>
                              <a:gd name="T65" fmla="*/ T64 w 424"/>
                              <a:gd name="T66" fmla="+- 0 877 452"/>
                              <a:gd name="T67" fmla="*/ 877 h 455"/>
                              <a:gd name="T68" fmla="+- 0 1514 1476"/>
                              <a:gd name="T69" fmla="*/ T68 w 424"/>
                              <a:gd name="T70" fmla="+- 0 818 452"/>
                              <a:gd name="T71" fmla="*/ 818 h 455"/>
                              <a:gd name="T72" fmla="+- 0 1480 1476"/>
                              <a:gd name="T73" fmla="*/ T72 w 424"/>
                              <a:gd name="T74" fmla="+- 0 731 452"/>
                              <a:gd name="T75" fmla="*/ 731 h 455"/>
                              <a:gd name="T76" fmla="+- 0 1476 1476"/>
                              <a:gd name="T77" fmla="*/ T76 w 424"/>
                              <a:gd name="T78" fmla="+- 0 681 452"/>
                              <a:gd name="T79" fmla="*/ 681 h 4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424" h="455">
                                <a:moveTo>
                                  <a:pt x="0" y="229"/>
                                </a:moveTo>
                                <a:lnTo>
                                  <a:pt x="14" y="138"/>
                                </a:lnTo>
                                <a:lnTo>
                                  <a:pt x="57" y="64"/>
                                </a:lnTo>
                                <a:lnTo>
                                  <a:pt x="123" y="16"/>
                                </a:lnTo>
                                <a:lnTo>
                                  <a:pt x="211" y="0"/>
                                </a:lnTo>
                                <a:lnTo>
                                  <a:pt x="263" y="5"/>
                                </a:lnTo>
                                <a:lnTo>
                                  <a:pt x="346" y="43"/>
                                </a:lnTo>
                                <a:lnTo>
                                  <a:pt x="398" y="108"/>
                                </a:lnTo>
                                <a:lnTo>
                                  <a:pt x="421" y="183"/>
                                </a:lnTo>
                                <a:lnTo>
                                  <a:pt x="424" y="226"/>
                                </a:lnTo>
                                <a:lnTo>
                                  <a:pt x="420" y="274"/>
                                </a:lnTo>
                                <a:lnTo>
                                  <a:pt x="392" y="356"/>
                                </a:lnTo>
                                <a:lnTo>
                                  <a:pt x="336" y="419"/>
                                </a:lnTo>
                                <a:lnTo>
                                  <a:pt x="258" y="451"/>
                                </a:lnTo>
                                <a:lnTo>
                                  <a:pt x="211" y="455"/>
                                </a:lnTo>
                                <a:lnTo>
                                  <a:pt x="168" y="451"/>
                                </a:lnTo>
                                <a:lnTo>
                                  <a:pt x="96" y="425"/>
                                </a:lnTo>
                                <a:lnTo>
                                  <a:pt x="38" y="366"/>
                                </a:lnTo>
                                <a:lnTo>
                                  <a:pt x="4" y="279"/>
                                </a:lnTo>
                                <a:lnTo>
                                  <a:pt x="0" y="22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09" y="559"/>
                            <a:ext cx="156" cy="2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1" name="Freeform 8"/>
                        <wps:cNvSpPr>
                          <a:spLocks/>
                        </wps:cNvSpPr>
                        <wps:spPr bwMode="auto">
                          <a:xfrm>
                            <a:off x="1966" y="462"/>
                            <a:ext cx="391" cy="445"/>
                          </a:xfrm>
                          <a:custGeom>
                            <a:avLst/>
                            <a:gdLst>
                              <a:gd name="T0" fmla="+- 0 2357 1966"/>
                              <a:gd name="T1" fmla="*/ T0 w 391"/>
                              <a:gd name="T2" fmla="+- 0 897 462"/>
                              <a:gd name="T3" fmla="*/ 897 h 445"/>
                              <a:gd name="T4" fmla="+- 0 2324 1966"/>
                              <a:gd name="T5" fmla="*/ T4 w 391"/>
                              <a:gd name="T6" fmla="+- 0 897 462"/>
                              <a:gd name="T7" fmla="*/ 897 h 445"/>
                              <a:gd name="T8" fmla="+- 0 2291 1966"/>
                              <a:gd name="T9" fmla="*/ T8 w 391"/>
                              <a:gd name="T10" fmla="+- 0 897 462"/>
                              <a:gd name="T11" fmla="*/ 897 h 445"/>
                              <a:gd name="T12" fmla="+- 0 2258 1966"/>
                              <a:gd name="T13" fmla="*/ T12 w 391"/>
                              <a:gd name="T14" fmla="+- 0 897 462"/>
                              <a:gd name="T15" fmla="*/ 897 h 445"/>
                              <a:gd name="T16" fmla="+- 0 2224 1966"/>
                              <a:gd name="T17" fmla="*/ T16 w 391"/>
                              <a:gd name="T18" fmla="+- 0 897 462"/>
                              <a:gd name="T19" fmla="*/ 897 h 445"/>
                              <a:gd name="T20" fmla="+- 0 2224 1966"/>
                              <a:gd name="T21" fmla="*/ T20 w 391"/>
                              <a:gd name="T22" fmla="+- 0 879 462"/>
                              <a:gd name="T23" fmla="*/ 879 h 445"/>
                              <a:gd name="T24" fmla="+- 0 2224 1966"/>
                              <a:gd name="T25" fmla="*/ T24 w 391"/>
                              <a:gd name="T26" fmla="+- 0 862 462"/>
                              <a:gd name="T27" fmla="*/ 862 h 445"/>
                              <a:gd name="T28" fmla="+- 0 2224 1966"/>
                              <a:gd name="T29" fmla="*/ T28 w 391"/>
                              <a:gd name="T30" fmla="+- 0 844 462"/>
                              <a:gd name="T31" fmla="*/ 844 h 445"/>
                              <a:gd name="T32" fmla="+- 0 2224 1966"/>
                              <a:gd name="T33" fmla="*/ T32 w 391"/>
                              <a:gd name="T34" fmla="+- 0 826 462"/>
                              <a:gd name="T35" fmla="*/ 826 h 445"/>
                              <a:gd name="T36" fmla="+- 0 2210 1966"/>
                              <a:gd name="T37" fmla="*/ T36 w 391"/>
                              <a:gd name="T38" fmla="+- 0 847 462"/>
                              <a:gd name="T39" fmla="*/ 847 h 445"/>
                              <a:gd name="T40" fmla="+- 0 2165 1966"/>
                              <a:gd name="T41" fmla="*/ T40 w 391"/>
                              <a:gd name="T42" fmla="+- 0 888 462"/>
                              <a:gd name="T43" fmla="*/ 888 h 445"/>
                              <a:gd name="T44" fmla="+- 0 2091 1966"/>
                              <a:gd name="T45" fmla="*/ T44 w 391"/>
                              <a:gd name="T46" fmla="+- 0 907 462"/>
                              <a:gd name="T47" fmla="*/ 907 h 445"/>
                              <a:gd name="T48" fmla="+- 0 2063 1966"/>
                              <a:gd name="T49" fmla="*/ T48 w 391"/>
                              <a:gd name="T50" fmla="+- 0 904 462"/>
                              <a:gd name="T51" fmla="*/ 904 h 445"/>
                              <a:gd name="T52" fmla="+- 0 2000 1966"/>
                              <a:gd name="T53" fmla="*/ T52 w 391"/>
                              <a:gd name="T54" fmla="+- 0 865 462"/>
                              <a:gd name="T55" fmla="*/ 865 h 445"/>
                              <a:gd name="T56" fmla="+- 0 1968 1966"/>
                              <a:gd name="T57" fmla="*/ T56 w 391"/>
                              <a:gd name="T58" fmla="+- 0 779 462"/>
                              <a:gd name="T59" fmla="*/ 779 h 445"/>
                              <a:gd name="T60" fmla="+- 0 1966 1966"/>
                              <a:gd name="T61" fmla="*/ T60 w 391"/>
                              <a:gd name="T62" fmla="+- 0 739 462"/>
                              <a:gd name="T63" fmla="*/ 739 h 445"/>
                              <a:gd name="T64" fmla="+- 0 1966 1966"/>
                              <a:gd name="T65" fmla="*/ T64 w 391"/>
                              <a:gd name="T66" fmla="+- 0 670 462"/>
                              <a:gd name="T67" fmla="*/ 670 h 445"/>
                              <a:gd name="T68" fmla="+- 0 1966 1966"/>
                              <a:gd name="T69" fmla="*/ T68 w 391"/>
                              <a:gd name="T70" fmla="+- 0 600 462"/>
                              <a:gd name="T71" fmla="*/ 600 h 445"/>
                              <a:gd name="T72" fmla="+- 0 1966 1966"/>
                              <a:gd name="T73" fmla="*/ T72 w 391"/>
                              <a:gd name="T74" fmla="+- 0 531 462"/>
                              <a:gd name="T75" fmla="*/ 531 h 445"/>
                              <a:gd name="T76" fmla="+- 0 1966 1966"/>
                              <a:gd name="T77" fmla="*/ T76 w 391"/>
                              <a:gd name="T78" fmla="+- 0 462 462"/>
                              <a:gd name="T79" fmla="*/ 462 h 445"/>
                              <a:gd name="T80" fmla="+- 0 2002 1966"/>
                              <a:gd name="T81" fmla="*/ T80 w 391"/>
                              <a:gd name="T82" fmla="+- 0 462 462"/>
                              <a:gd name="T83" fmla="*/ 462 h 445"/>
                              <a:gd name="T84" fmla="+- 0 2037 1966"/>
                              <a:gd name="T85" fmla="*/ T84 w 391"/>
                              <a:gd name="T86" fmla="+- 0 462 462"/>
                              <a:gd name="T87" fmla="*/ 462 h 445"/>
                              <a:gd name="T88" fmla="+- 0 2073 1966"/>
                              <a:gd name="T89" fmla="*/ T88 w 391"/>
                              <a:gd name="T90" fmla="+- 0 462 462"/>
                              <a:gd name="T91" fmla="*/ 462 h 445"/>
                              <a:gd name="T92" fmla="+- 0 2108 1966"/>
                              <a:gd name="T93" fmla="*/ T92 w 391"/>
                              <a:gd name="T94" fmla="+- 0 462 462"/>
                              <a:gd name="T95" fmla="*/ 462 h 445"/>
                              <a:gd name="T96" fmla="+- 0 2108 1966"/>
                              <a:gd name="T97" fmla="*/ T96 w 391"/>
                              <a:gd name="T98" fmla="+- 0 522 462"/>
                              <a:gd name="T99" fmla="*/ 522 h 445"/>
                              <a:gd name="T100" fmla="+- 0 2108 1966"/>
                              <a:gd name="T101" fmla="*/ T100 w 391"/>
                              <a:gd name="T102" fmla="+- 0 582 462"/>
                              <a:gd name="T103" fmla="*/ 582 h 445"/>
                              <a:gd name="T104" fmla="+- 0 2108 1966"/>
                              <a:gd name="T105" fmla="*/ T104 w 391"/>
                              <a:gd name="T106" fmla="+- 0 641 462"/>
                              <a:gd name="T107" fmla="*/ 641 h 445"/>
                              <a:gd name="T108" fmla="+- 0 2108 1966"/>
                              <a:gd name="T109" fmla="*/ T108 w 391"/>
                              <a:gd name="T110" fmla="+- 0 701 462"/>
                              <a:gd name="T111" fmla="*/ 701 h 445"/>
                              <a:gd name="T112" fmla="+- 0 2109 1966"/>
                              <a:gd name="T113" fmla="*/ T112 w 391"/>
                              <a:gd name="T114" fmla="+- 0 720 462"/>
                              <a:gd name="T115" fmla="*/ 720 h 445"/>
                              <a:gd name="T116" fmla="+- 0 2146 1966"/>
                              <a:gd name="T117" fmla="*/ T116 w 391"/>
                              <a:gd name="T118" fmla="+- 0 775 462"/>
                              <a:gd name="T119" fmla="*/ 775 h 445"/>
                              <a:gd name="T120" fmla="+- 0 2157 1966"/>
                              <a:gd name="T121" fmla="*/ T120 w 391"/>
                              <a:gd name="T122" fmla="+- 0 776 462"/>
                              <a:gd name="T123" fmla="*/ 776 h 445"/>
                              <a:gd name="T124" fmla="+- 0 2170 1966"/>
                              <a:gd name="T125" fmla="*/ T124 w 391"/>
                              <a:gd name="T126" fmla="+- 0 775 462"/>
                              <a:gd name="T127" fmla="*/ 775 h 445"/>
                              <a:gd name="T128" fmla="+- 0 2211 1966"/>
                              <a:gd name="T129" fmla="*/ T128 w 391"/>
                              <a:gd name="T130" fmla="+- 0 722 462"/>
                              <a:gd name="T131" fmla="*/ 722 h 445"/>
                              <a:gd name="T132" fmla="+- 0 2215 1966"/>
                              <a:gd name="T133" fmla="*/ T132 w 391"/>
                              <a:gd name="T134" fmla="+- 0 671 462"/>
                              <a:gd name="T135" fmla="*/ 671 h 445"/>
                              <a:gd name="T136" fmla="+- 0 2215 1966"/>
                              <a:gd name="T137" fmla="*/ T136 w 391"/>
                              <a:gd name="T138" fmla="+- 0 619 462"/>
                              <a:gd name="T139" fmla="*/ 619 h 445"/>
                              <a:gd name="T140" fmla="+- 0 2215 1966"/>
                              <a:gd name="T141" fmla="*/ T140 w 391"/>
                              <a:gd name="T142" fmla="+- 0 567 462"/>
                              <a:gd name="T143" fmla="*/ 567 h 445"/>
                              <a:gd name="T144" fmla="+- 0 2215 1966"/>
                              <a:gd name="T145" fmla="*/ T144 w 391"/>
                              <a:gd name="T146" fmla="+- 0 514 462"/>
                              <a:gd name="T147" fmla="*/ 514 h 445"/>
                              <a:gd name="T148" fmla="+- 0 2215 1966"/>
                              <a:gd name="T149" fmla="*/ T148 w 391"/>
                              <a:gd name="T150" fmla="+- 0 462 462"/>
                              <a:gd name="T151" fmla="*/ 462 h 445"/>
                              <a:gd name="T152" fmla="+- 0 2250 1966"/>
                              <a:gd name="T153" fmla="*/ T152 w 391"/>
                              <a:gd name="T154" fmla="+- 0 462 462"/>
                              <a:gd name="T155" fmla="*/ 462 h 445"/>
                              <a:gd name="T156" fmla="+- 0 2286 1966"/>
                              <a:gd name="T157" fmla="*/ T156 w 391"/>
                              <a:gd name="T158" fmla="+- 0 462 462"/>
                              <a:gd name="T159" fmla="*/ 462 h 445"/>
                              <a:gd name="T160" fmla="+- 0 2321 1966"/>
                              <a:gd name="T161" fmla="*/ T160 w 391"/>
                              <a:gd name="T162" fmla="+- 0 462 462"/>
                              <a:gd name="T163" fmla="*/ 462 h 445"/>
                              <a:gd name="T164" fmla="+- 0 2357 1966"/>
                              <a:gd name="T165" fmla="*/ T164 w 391"/>
                              <a:gd name="T166" fmla="+- 0 462 462"/>
                              <a:gd name="T167" fmla="*/ 462 h 445"/>
                              <a:gd name="T168" fmla="+- 0 2357 1966"/>
                              <a:gd name="T169" fmla="*/ T168 w 391"/>
                              <a:gd name="T170" fmla="+- 0 549 462"/>
                              <a:gd name="T171" fmla="*/ 549 h 445"/>
                              <a:gd name="T172" fmla="+- 0 2357 1966"/>
                              <a:gd name="T173" fmla="*/ T172 w 391"/>
                              <a:gd name="T174" fmla="+- 0 636 462"/>
                              <a:gd name="T175" fmla="*/ 636 h 445"/>
                              <a:gd name="T176" fmla="+- 0 2357 1966"/>
                              <a:gd name="T177" fmla="*/ T176 w 391"/>
                              <a:gd name="T178" fmla="+- 0 723 462"/>
                              <a:gd name="T179" fmla="*/ 723 h 445"/>
                              <a:gd name="T180" fmla="+- 0 2357 1966"/>
                              <a:gd name="T181" fmla="*/ T180 w 391"/>
                              <a:gd name="T182" fmla="+- 0 810 462"/>
                              <a:gd name="T183" fmla="*/ 810 h 445"/>
                              <a:gd name="T184" fmla="+- 0 2357 1966"/>
                              <a:gd name="T185" fmla="*/ T184 w 391"/>
                              <a:gd name="T186" fmla="+- 0 897 462"/>
                              <a:gd name="T187" fmla="*/ 897 h 4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391" h="445">
                                <a:moveTo>
                                  <a:pt x="391" y="435"/>
                                </a:moveTo>
                                <a:lnTo>
                                  <a:pt x="358" y="435"/>
                                </a:lnTo>
                                <a:lnTo>
                                  <a:pt x="325" y="435"/>
                                </a:lnTo>
                                <a:lnTo>
                                  <a:pt x="292" y="435"/>
                                </a:lnTo>
                                <a:lnTo>
                                  <a:pt x="258" y="435"/>
                                </a:lnTo>
                                <a:lnTo>
                                  <a:pt x="258" y="417"/>
                                </a:lnTo>
                                <a:lnTo>
                                  <a:pt x="258" y="400"/>
                                </a:lnTo>
                                <a:lnTo>
                                  <a:pt x="258" y="382"/>
                                </a:lnTo>
                                <a:lnTo>
                                  <a:pt x="258" y="364"/>
                                </a:lnTo>
                                <a:lnTo>
                                  <a:pt x="244" y="385"/>
                                </a:lnTo>
                                <a:lnTo>
                                  <a:pt x="199" y="426"/>
                                </a:lnTo>
                                <a:lnTo>
                                  <a:pt x="125" y="445"/>
                                </a:lnTo>
                                <a:lnTo>
                                  <a:pt x="97" y="442"/>
                                </a:lnTo>
                                <a:lnTo>
                                  <a:pt x="34" y="403"/>
                                </a:lnTo>
                                <a:lnTo>
                                  <a:pt x="2" y="317"/>
                                </a:lnTo>
                                <a:lnTo>
                                  <a:pt x="0" y="277"/>
                                </a:lnTo>
                                <a:lnTo>
                                  <a:pt x="0" y="208"/>
                                </a:lnTo>
                                <a:lnTo>
                                  <a:pt x="0" y="138"/>
                                </a:lnTo>
                                <a:lnTo>
                                  <a:pt x="0" y="69"/>
                                </a:lnTo>
                                <a:lnTo>
                                  <a:pt x="0" y="0"/>
                                </a:lnTo>
                                <a:lnTo>
                                  <a:pt x="36" y="0"/>
                                </a:lnTo>
                                <a:lnTo>
                                  <a:pt x="71" y="0"/>
                                </a:lnTo>
                                <a:lnTo>
                                  <a:pt x="107" y="0"/>
                                </a:lnTo>
                                <a:lnTo>
                                  <a:pt x="142" y="0"/>
                                </a:lnTo>
                                <a:lnTo>
                                  <a:pt x="142" y="60"/>
                                </a:lnTo>
                                <a:lnTo>
                                  <a:pt x="142" y="120"/>
                                </a:lnTo>
                                <a:lnTo>
                                  <a:pt x="142" y="179"/>
                                </a:lnTo>
                                <a:lnTo>
                                  <a:pt x="142" y="239"/>
                                </a:lnTo>
                                <a:lnTo>
                                  <a:pt x="143" y="258"/>
                                </a:lnTo>
                                <a:lnTo>
                                  <a:pt x="180" y="313"/>
                                </a:lnTo>
                                <a:lnTo>
                                  <a:pt x="191" y="314"/>
                                </a:lnTo>
                                <a:lnTo>
                                  <a:pt x="204" y="313"/>
                                </a:lnTo>
                                <a:lnTo>
                                  <a:pt x="245" y="260"/>
                                </a:lnTo>
                                <a:lnTo>
                                  <a:pt x="249" y="209"/>
                                </a:lnTo>
                                <a:lnTo>
                                  <a:pt x="249" y="157"/>
                                </a:lnTo>
                                <a:lnTo>
                                  <a:pt x="249" y="105"/>
                                </a:lnTo>
                                <a:lnTo>
                                  <a:pt x="249" y="52"/>
                                </a:lnTo>
                                <a:lnTo>
                                  <a:pt x="249" y="0"/>
                                </a:lnTo>
                                <a:lnTo>
                                  <a:pt x="284" y="0"/>
                                </a:lnTo>
                                <a:lnTo>
                                  <a:pt x="320" y="0"/>
                                </a:lnTo>
                                <a:lnTo>
                                  <a:pt x="355" y="0"/>
                                </a:lnTo>
                                <a:lnTo>
                                  <a:pt x="391" y="0"/>
                                </a:lnTo>
                                <a:lnTo>
                                  <a:pt x="391" y="87"/>
                                </a:lnTo>
                                <a:lnTo>
                                  <a:pt x="391" y="174"/>
                                </a:lnTo>
                                <a:lnTo>
                                  <a:pt x="391" y="261"/>
                                </a:lnTo>
                                <a:lnTo>
                                  <a:pt x="391" y="348"/>
                                </a:lnTo>
                                <a:lnTo>
                                  <a:pt x="391" y="43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095062E7" id="Group 7" o:spid="_x0000_s1026" style="position:absolute;margin-left:65.65pt;margin-top:41.3pt;width:67.1pt;height:31.85pt;z-index:-251657216;mso-wrap-distance-left:0;mso-wrap-distance-right:0;mso-position-horizontal-relative:page" coordorigin="1022,445" coordsize="1342,6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">
                <v:shape id="Freeform 11" o:spid="_x0000_s1027" style="position:absolute;left:1029;top:462;width:436;height:612;visibility:visible;mso-wrap-style:square;v-text-anchor:top" coordsize="436,6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" path="m,l37,,74,r38,l149,r19,72l187,145r19,72l225,289r17,-72l260,145,278,72,295,r35,l365,r35,l435,,411,78r-25,77l362,232r-25,78l313,387r-25,78l263,531r-46,58l125,611r-17,l86,609,61,606,31,602,28,573,25,543,23,514,20,485r15,5l52,494r17,2l88,497r12,-1l149,451r5,-16l129,362,103,290,77,217,51,145,25,73,,xe" filled="f">
                  <v:path arrowok="t" o:connecttype="custom" o:connectlocs="0,462;37,462;74,462;112,462;149,462;168,534;187,607;206,679;225,751;242,679;260,607;278,534;295,462;330,462;365,462;400,462;435,462;411,540;386,617;362,694;337,772;313,849;288,927;263,993;217,1051;125,1073;108,1073;86,1071;61,1068;31,1064;28,1035;25,1005;23,976;20,947;35,952;52,956;69,958;88,959;100,958;149,913;154,897;129,824;103,752;77,679;51,607;25,535;0,462" o:connectangles="0,0,0,0,0,0,0,0,0,0,0,0,0,0,0,0,0,0,0,0,0,0,0,0,0,0,0,0,0,0,0,0,0,0,0,0,0,0,0,0,0,0,0,0,0,0,0"/>
                </v:shape>
                <v:shape id="Freeform 10" o:spid="_x0000_s1028" style="position:absolute;left:1475;top:452;width:424;height:455;visibility:visible;mso-wrap-style:square;v-text-anchor:top" coordsize="424,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" path="m,229l14,138,57,64,123,16,211,r52,5l346,43r52,65l421,183r3,43l420,274r-28,82l336,419r-78,32l211,455r-43,-4l96,425,38,366,4,279,,229xe" filled="f">
                  <v:path arrowok="t" o:connecttype="custom" o:connectlocs="0,681;14,590;57,516;123,468;211,452;263,457;346,495;398,560;421,635;424,678;420,726;392,808;336,871;258,903;211,907;168,903;96,877;38,818;4,731;0,681" o:connectangles="0,0,0,0,0,0,0,0,0,0,0,0,0,0,0,0,0,0,0,0"/>
                </v:shape>
                <v:shape id="Picture 9" o:spid="_x0000_s1029" type="#_x0000_t75" style="position:absolute;left:1609;top:559;width:156;height:2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">
                  <v:imagedata r:id="rId9" o:title=""/>
                </v:shape>
                <v:shape id="Freeform 8" o:spid="_x0000_s1030" style="position:absolute;left:1966;top:462;width:391;height:445;visibility:visible;mso-wrap-style:square;v-text-anchor:top" coordsize="391,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" path="m391,435r-33,l325,435r-33,l258,435r,-18l258,400r,-18l258,364r-14,21l199,426r-74,19l97,442,34,403,2,317,,277,,208,,138,,69,,,36,,71,r36,l142,r,60l142,120r,59l142,239r1,19l180,313r11,1l204,313r41,-53l249,209r,-52l249,105r,-53l249,r35,l320,r35,l391,r,87l391,174r,87l391,348r,87xe" filled="f">
                  <v:path arrowok="t" o:connecttype="custom" o:connectlocs="391,897;358,897;325,897;292,897;258,897;258,879;258,862;258,844;258,826;244,847;199,888;125,907;97,904;34,865;2,779;0,739;0,670;0,600;0,531;0,462;36,462;71,462;107,462;142,462;142,522;142,582;142,641;142,701;143,720;180,775;191,776;204,775;245,722;249,671;249,619;249,567;249,514;249,462;284,462;320,462;355,462;391,462;391,549;391,636;391,723;391,810;391,897" o:connectangles="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 w:rsidR="005800F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228600</wp:posOffset>
                </wp:positionH>
                <wp:positionV relativeFrom="page">
                  <wp:posOffset>2074545</wp:posOffset>
                </wp:positionV>
                <wp:extent cx="7315200" cy="0"/>
                <wp:effectExtent l="19050" t="17145" r="19050" b="20955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line w14:anchorId="1E92B041" id="Line 3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pt,163.35pt" to="594pt,16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" strokeweight="2pt">
                <w10:wrap anchorx="page" anchory="page"/>
              </v:line>
            </w:pict>
          </mc:Fallback>
        </mc:AlternateContent>
      </w:r>
    </w:p>
    <w:p w:rsidR="007916D8" w:rsidRDefault="007916D8">
      <w:pPr>
        <w:pStyle w:val="BodyText"/>
        <w:spacing w:line="257" w:lineRule="exact"/>
        <w:ind w:left="987"/>
        <w:jc w:val="center"/>
        <w:rPr>
          <w:rFonts w:ascii="Bookman Old Style"/>
          <w:b/>
        </w:rPr>
      </w:pPr>
      <w:r>
        <w:rPr>
          <w:noProof/>
          <w:lang w:bidi="ar-SA"/>
        </w:rPr>
        <mc:AlternateContent>
          <mc:Choice Requires="wpg">
            <w:drawing>
              <wp:anchor distT="0" distB="0" distL="0" distR="0" simplePos="0" relativeHeight="251660288" behindDoc="1" locked="0" layoutInCell="1" allowOverlap="1">
                <wp:simplePos x="0" y="0"/>
                <wp:positionH relativeFrom="page">
                  <wp:posOffset>1798955</wp:posOffset>
                </wp:positionH>
                <wp:positionV relativeFrom="paragraph">
                  <wp:posOffset>222885</wp:posOffset>
                </wp:positionV>
                <wp:extent cx="106045" cy="391160"/>
                <wp:effectExtent l="0" t="0" r="8255" b="889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045" cy="391160"/>
                          <a:chOff x="2435" y="289"/>
                          <a:chExt cx="167" cy="616"/>
                        </a:xfrm>
                      </wpg:grpSpPr>
                      <wps:wsp>
                        <wps:cNvPr id="5" name="Freeform 6"/>
                        <wps:cNvSpPr>
                          <a:spLocks/>
                        </wps:cNvSpPr>
                        <wps:spPr bwMode="auto">
                          <a:xfrm>
                            <a:off x="2442" y="296"/>
                            <a:ext cx="152" cy="412"/>
                          </a:xfrm>
                          <a:custGeom>
                            <a:avLst/>
                            <a:gdLst>
                              <a:gd name="T0" fmla="+- 0 2443 2443"/>
                              <a:gd name="T1" fmla="*/ T0 w 152"/>
                              <a:gd name="T2" fmla="+- 0 297 297"/>
                              <a:gd name="T3" fmla="*/ 297 h 412"/>
                              <a:gd name="T4" fmla="+- 0 2481 2443"/>
                              <a:gd name="T5" fmla="*/ T4 w 152"/>
                              <a:gd name="T6" fmla="+- 0 297 297"/>
                              <a:gd name="T7" fmla="*/ 297 h 412"/>
                              <a:gd name="T8" fmla="+- 0 2518 2443"/>
                              <a:gd name="T9" fmla="*/ T8 w 152"/>
                              <a:gd name="T10" fmla="+- 0 297 297"/>
                              <a:gd name="T11" fmla="*/ 297 h 412"/>
                              <a:gd name="T12" fmla="+- 0 2556 2443"/>
                              <a:gd name="T13" fmla="*/ T12 w 152"/>
                              <a:gd name="T14" fmla="+- 0 297 297"/>
                              <a:gd name="T15" fmla="*/ 297 h 412"/>
                              <a:gd name="T16" fmla="+- 0 2594 2443"/>
                              <a:gd name="T17" fmla="*/ T16 w 152"/>
                              <a:gd name="T18" fmla="+- 0 297 297"/>
                              <a:gd name="T19" fmla="*/ 297 h 412"/>
                              <a:gd name="T20" fmla="+- 0 2594 2443"/>
                              <a:gd name="T21" fmla="*/ T20 w 152"/>
                              <a:gd name="T22" fmla="+- 0 331 297"/>
                              <a:gd name="T23" fmla="*/ 331 h 412"/>
                              <a:gd name="T24" fmla="+- 0 2594 2443"/>
                              <a:gd name="T25" fmla="*/ T24 w 152"/>
                              <a:gd name="T26" fmla="+- 0 365 297"/>
                              <a:gd name="T27" fmla="*/ 365 h 412"/>
                              <a:gd name="T28" fmla="+- 0 2594 2443"/>
                              <a:gd name="T29" fmla="*/ T28 w 152"/>
                              <a:gd name="T30" fmla="+- 0 399 297"/>
                              <a:gd name="T31" fmla="*/ 399 h 412"/>
                              <a:gd name="T32" fmla="+- 0 2594 2443"/>
                              <a:gd name="T33" fmla="*/ T32 w 152"/>
                              <a:gd name="T34" fmla="+- 0 433 297"/>
                              <a:gd name="T35" fmla="*/ 433 h 412"/>
                              <a:gd name="T36" fmla="+- 0 2587 2443"/>
                              <a:gd name="T37" fmla="*/ T36 w 152"/>
                              <a:gd name="T38" fmla="+- 0 502 297"/>
                              <a:gd name="T39" fmla="*/ 502 h 412"/>
                              <a:gd name="T40" fmla="+- 0 2579 2443"/>
                              <a:gd name="T41" fmla="*/ T40 w 152"/>
                              <a:gd name="T42" fmla="+- 0 571 297"/>
                              <a:gd name="T43" fmla="*/ 571 h 412"/>
                              <a:gd name="T44" fmla="+- 0 2572 2443"/>
                              <a:gd name="T45" fmla="*/ T44 w 152"/>
                              <a:gd name="T46" fmla="+- 0 639 297"/>
                              <a:gd name="T47" fmla="*/ 639 h 412"/>
                              <a:gd name="T48" fmla="+- 0 2565 2443"/>
                              <a:gd name="T49" fmla="*/ T48 w 152"/>
                              <a:gd name="T50" fmla="+- 0 708 297"/>
                              <a:gd name="T51" fmla="*/ 708 h 412"/>
                              <a:gd name="T52" fmla="+- 0 2541 2443"/>
                              <a:gd name="T53" fmla="*/ T52 w 152"/>
                              <a:gd name="T54" fmla="+- 0 708 297"/>
                              <a:gd name="T55" fmla="*/ 708 h 412"/>
                              <a:gd name="T56" fmla="+- 0 2518 2443"/>
                              <a:gd name="T57" fmla="*/ T56 w 152"/>
                              <a:gd name="T58" fmla="+- 0 708 297"/>
                              <a:gd name="T59" fmla="*/ 708 h 412"/>
                              <a:gd name="T60" fmla="+- 0 2495 2443"/>
                              <a:gd name="T61" fmla="*/ T60 w 152"/>
                              <a:gd name="T62" fmla="+- 0 708 297"/>
                              <a:gd name="T63" fmla="*/ 708 h 412"/>
                              <a:gd name="T64" fmla="+- 0 2471 2443"/>
                              <a:gd name="T65" fmla="*/ T64 w 152"/>
                              <a:gd name="T66" fmla="+- 0 708 297"/>
                              <a:gd name="T67" fmla="*/ 708 h 412"/>
                              <a:gd name="T68" fmla="+- 0 2464 2443"/>
                              <a:gd name="T69" fmla="*/ T68 w 152"/>
                              <a:gd name="T70" fmla="+- 0 639 297"/>
                              <a:gd name="T71" fmla="*/ 639 h 412"/>
                              <a:gd name="T72" fmla="+- 0 2457 2443"/>
                              <a:gd name="T73" fmla="*/ T72 w 152"/>
                              <a:gd name="T74" fmla="+- 0 571 297"/>
                              <a:gd name="T75" fmla="*/ 571 h 412"/>
                              <a:gd name="T76" fmla="+- 0 2450 2443"/>
                              <a:gd name="T77" fmla="*/ T76 w 152"/>
                              <a:gd name="T78" fmla="+- 0 502 297"/>
                              <a:gd name="T79" fmla="*/ 502 h 412"/>
                              <a:gd name="T80" fmla="+- 0 2443 2443"/>
                              <a:gd name="T81" fmla="*/ T80 w 152"/>
                              <a:gd name="T82" fmla="+- 0 433 297"/>
                              <a:gd name="T83" fmla="*/ 433 h 412"/>
                              <a:gd name="T84" fmla="+- 0 2443 2443"/>
                              <a:gd name="T85" fmla="*/ T84 w 152"/>
                              <a:gd name="T86" fmla="+- 0 399 297"/>
                              <a:gd name="T87" fmla="*/ 399 h 412"/>
                              <a:gd name="T88" fmla="+- 0 2443 2443"/>
                              <a:gd name="T89" fmla="*/ T88 w 152"/>
                              <a:gd name="T90" fmla="+- 0 365 297"/>
                              <a:gd name="T91" fmla="*/ 365 h 412"/>
                              <a:gd name="T92" fmla="+- 0 2443 2443"/>
                              <a:gd name="T93" fmla="*/ T92 w 152"/>
                              <a:gd name="T94" fmla="+- 0 331 297"/>
                              <a:gd name="T95" fmla="*/ 331 h 412"/>
                              <a:gd name="T96" fmla="+- 0 2443 2443"/>
                              <a:gd name="T97" fmla="*/ T96 w 152"/>
                              <a:gd name="T98" fmla="+- 0 297 297"/>
                              <a:gd name="T99" fmla="*/ 297 h 4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152" h="412">
                                <a:moveTo>
                                  <a:pt x="0" y="0"/>
                                </a:moveTo>
                                <a:lnTo>
                                  <a:pt x="38" y="0"/>
                                </a:lnTo>
                                <a:lnTo>
                                  <a:pt x="75" y="0"/>
                                </a:lnTo>
                                <a:lnTo>
                                  <a:pt x="113" y="0"/>
                                </a:lnTo>
                                <a:lnTo>
                                  <a:pt x="151" y="0"/>
                                </a:lnTo>
                                <a:lnTo>
                                  <a:pt x="151" y="34"/>
                                </a:lnTo>
                                <a:lnTo>
                                  <a:pt x="151" y="68"/>
                                </a:lnTo>
                                <a:lnTo>
                                  <a:pt x="151" y="102"/>
                                </a:lnTo>
                                <a:lnTo>
                                  <a:pt x="151" y="136"/>
                                </a:lnTo>
                                <a:lnTo>
                                  <a:pt x="144" y="205"/>
                                </a:lnTo>
                                <a:lnTo>
                                  <a:pt x="136" y="274"/>
                                </a:lnTo>
                                <a:lnTo>
                                  <a:pt x="129" y="342"/>
                                </a:lnTo>
                                <a:lnTo>
                                  <a:pt x="122" y="411"/>
                                </a:lnTo>
                                <a:lnTo>
                                  <a:pt x="98" y="411"/>
                                </a:lnTo>
                                <a:lnTo>
                                  <a:pt x="75" y="411"/>
                                </a:lnTo>
                                <a:lnTo>
                                  <a:pt x="52" y="411"/>
                                </a:lnTo>
                                <a:lnTo>
                                  <a:pt x="28" y="411"/>
                                </a:lnTo>
                                <a:lnTo>
                                  <a:pt x="21" y="342"/>
                                </a:lnTo>
                                <a:lnTo>
                                  <a:pt x="14" y="274"/>
                                </a:lnTo>
                                <a:lnTo>
                                  <a:pt x="7" y="205"/>
                                </a:lnTo>
                                <a:lnTo>
                                  <a:pt x="0" y="136"/>
                                </a:lnTo>
                                <a:lnTo>
                                  <a:pt x="0" y="102"/>
                                </a:lnTo>
                                <a:lnTo>
                                  <a:pt x="0" y="68"/>
                                </a:lnTo>
                                <a:lnTo>
                                  <a:pt x="0" y="3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2448" y="749"/>
                            <a:ext cx="141" cy="147"/>
                          </a:xfrm>
                          <a:custGeom>
                            <a:avLst/>
                            <a:gdLst>
                              <a:gd name="T0" fmla="+- 0 2448 2448"/>
                              <a:gd name="T1" fmla="*/ T0 w 141"/>
                              <a:gd name="T2" fmla="+- 0 750 750"/>
                              <a:gd name="T3" fmla="*/ 750 h 147"/>
                              <a:gd name="T4" fmla="+- 0 2483 2448"/>
                              <a:gd name="T5" fmla="*/ T4 w 141"/>
                              <a:gd name="T6" fmla="+- 0 750 750"/>
                              <a:gd name="T7" fmla="*/ 750 h 147"/>
                              <a:gd name="T8" fmla="+- 0 2518 2448"/>
                              <a:gd name="T9" fmla="*/ T8 w 141"/>
                              <a:gd name="T10" fmla="+- 0 750 750"/>
                              <a:gd name="T11" fmla="*/ 750 h 147"/>
                              <a:gd name="T12" fmla="+- 0 2554 2448"/>
                              <a:gd name="T13" fmla="*/ T12 w 141"/>
                              <a:gd name="T14" fmla="+- 0 750 750"/>
                              <a:gd name="T15" fmla="*/ 750 h 147"/>
                              <a:gd name="T16" fmla="+- 0 2589 2448"/>
                              <a:gd name="T17" fmla="*/ T16 w 141"/>
                              <a:gd name="T18" fmla="+- 0 750 750"/>
                              <a:gd name="T19" fmla="*/ 750 h 147"/>
                              <a:gd name="T20" fmla="+- 0 2589 2448"/>
                              <a:gd name="T21" fmla="*/ T20 w 141"/>
                              <a:gd name="T22" fmla="+- 0 787 750"/>
                              <a:gd name="T23" fmla="*/ 787 h 147"/>
                              <a:gd name="T24" fmla="+- 0 2589 2448"/>
                              <a:gd name="T25" fmla="*/ T24 w 141"/>
                              <a:gd name="T26" fmla="+- 0 823 750"/>
                              <a:gd name="T27" fmla="*/ 823 h 147"/>
                              <a:gd name="T28" fmla="+- 0 2589 2448"/>
                              <a:gd name="T29" fmla="*/ T28 w 141"/>
                              <a:gd name="T30" fmla="+- 0 860 750"/>
                              <a:gd name="T31" fmla="*/ 860 h 147"/>
                              <a:gd name="T32" fmla="+- 0 2589 2448"/>
                              <a:gd name="T33" fmla="*/ T32 w 141"/>
                              <a:gd name="T34" fmla="+- 0 897 750"/>
                              <a:gd name="T35" fmla="*/ 897 h 147"/>
                              <a:gd name="T36" fmla="+- 0 2554 2448"/>
                              <a:gd name="T37" fmla="*/ T36 w 141"/>
                              <a:gd name="T38" fmla="+- 0 897 750"/>
                              <a:gd name="T39" fmla="*/ 897 h 147"/>
                              <a:gd name="T40" fmla="+- 0 2518 2448"/>
                              <a:gd name="T41" fmla="*/ T40 w 141"/>
                              <a:gd name="T42" fmla="+- 0 897 750"/>
                              <a:gd name="T43" fmla="*/ 897 h 147"/>
                              <a:gd name="T44" fmla="+- 0 2483 2448"/>
                              <a:gd name="T45" fmla="*/ T44 w 141"/>
                              <a:gd name="T46" fmla="+- 0 897 750"/>
                              <a:gd name="T47" fmla="*/ 897 h 147"/>
                              <a:gd name="T48" fmla="+- 0 2448 2448"/>
                              <a:gd name="T49" fmla="*/ T48 w 141"/>
                              <a:gd name="T50" fmla="+- 0 897 750"/>
                              <a:gd name="T51" fmla="*/ 897 h 147"/>
                              <a:gd name="T52" fmla="+- 0 2448 2448"/>
                              <a:gd name="T53" fmla="*/ T52 w 141"/>
                              <a:gd name="T54" fmla="+- 0 860 750"/>
                              <a:gd name="T55" fmla="*/ 860 h 147"/>
                              <a:gd name="T56" fmla="+- 0 2448 2448"/>
                              <a:gd name="T57" fmla="*/ T56 w 141"/>
                              <a:gd name="T58" fmla="+- 0 823 750"/>
                              <a:gd name="T59" fmla="*/ 823 h 147"/>
                              <a:gd name="T60" fmla="+- 0 2448 2448"/>
                              <a:gd name="T61" fmla="*/ T60 w 141"/>
                              <a:gd name="T62" fmla="+- 0 787 750"/>
                              <a:gd name="T63" fmla="*/ 787 h 147"/>
                              <a:gd name="T64" fmla="+- 0 2448 2448"/>
                              <a:gd name="T65" fmla="*/ T64 w 141"/>
                              <a:gd name="T66" fmla="+- 0 750 750"/>
                              <a:gd name="T67" fmla="*/ 750 h 14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41" h="147">
                                <a:moveTo>
                                  <a:pt x="0" y="0"/>
                                </a:moveTo>
                                <a:lnTo>
                                  <a:pt x="35" y="0"/>
                                </a:lnTo>
                                <a:lnTo>
                                  <a:pt x="70" y="0"/>
                                </a:lnTo>
                                <a:lnTo>
                                  <a:pt x="106" y="0"/>
                                </a:lnTo>
                                <a:lnTo>
                                  <a:pt x="141" y="0"/>
                                </a:lnTo>
                                <a:lnTo>
                                  <a:pt x="141" y="37"/>
                                </a:lnTo>
                                <a:lnTo>
                                  <a:pt x="141" y="73"/>
                                </a:lnTo>
                                <a:lnTo>
                                  <a:pt x="141" y="110"/>
                                </a:lnTo>
                                <a:lnTo>
                                  <a:pt x="141" y="147"/>
                                </a:lnTo>
                                <a:lnTo>
                                  <a:pt x="106" y="147"/>
                                </a:lnTo>
                                <a:lnTo>
                                  <a:pt x="70" y="147"/>
                                </a:lnTo>
                                <a:lnTo>
                                  <a:pt x="35" y="147"/>
                                </a:lnTo>
                                <a:lnTo>
                                  <a:pt x="0" y="147"/>
                                </a:lnTo>
                                <a:lnTo>
                                  <a:pt x="0" y="110"/>
                                </a:lnTo>
                                <a:lnTo>
                                  <a:pt x="0" y="73"/>
                                </a:lnTo>
                                <a:lnTo>
                                  <a:pt x="0" y="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430930D2" id="Group 4" o:spid="_x0000_s1026" style="position:absolute;margin-left:141.65pt;margin-top:17.55pt;width:8.35pt;height:30.8pt;z-index:-251656192;mso-wrap-distance-left:0;mso-wrap-distance-right:0;mso-position-horizontal-relative:page" coordorigin="2435,289" coordsize="167,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">
                <v:shape id="Freeform 6" o:spid="_x0000_s1027" style="position:absolute;left:2442;top:296;width:152;height:412;visibility:visible;mso-wrap-style:square;v-text-anchor:top" coordsize="152,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" path="m,l38,,75,r38,l151,r,34l151,68r,34l151,136r-7,69l136,274r-7,68l122,411r-24,l75,411r-23,l28,411,21,342,14,274,7,205,,136,,102,,68,,34,,xe" filled="f">
                  <v:path arrowok="t" o:connecttype="custom" o:connectlocs="0,297;38,297;75,297;113,297;151,297;151,331;151,365;151,399;151,433;144,502;136,571;129,639;122,708;98,708;75,708;52,708;28,708;21,639;14,571;7,502;0,433;0,399;0,365;0,331;0,297" o:connectangles="0,0,0,0,0,0,0,0,0,0,0,0,0,0,0,0,0,0,0,0,0,0,0,0,0"/>
                </v:shape>
                <v:shape id="Freeform 5" o:spid="_x0000_s1028" style="position:absolute;left:2448;top:749;width:141;height:147;visibility:visible;mso-wrap-style:square;v-text-anchor:top" coordsize="141,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" path="m,l35,,70,r36,l141,r,37l141,73r,37l141,147r-35,l70,147r-35,l,147,,110,,73,,37,,xe" filled="f">
                  <v:path arrowok="t" o:connecttype="custom" o:connectlocs="0,750;35,750;70,750;106,750;141,750;141,787;141,823;141,860;141,897;106,897;70,897;35,897;0,897;0,860;0,823;0,787;0,750" o:connectangles="0,0,0,0,0,0,0,0,0,0,0,0,0,0,0,0,0"/>
                </v:shape>
                <w10:wrap anchorx="page"/>
              </v:group>
            </w:pict>
          </mc:Fallback>
        </mc:AlternateContent>
      </w:r>
    </w:p>
    <w:p w:rsidR="007916D8" w:rsidRDefault="007916D8">
      <w:pPr>
        <w:pStyle w:val="BodyText"/>
        <w:spacing w:line="257" w:lineRule="exact"/>
        <w:ind w:left="987"/>
        <w:jc w:val="center"/>
        <w:rPr>
          <w:rFonts w:ascii="Bookman Old Style"/>
          <w:b/>
        </w:rPr>
      </w:pPr>
    </w:p>
    <w:p w:rsidR="007916D8" w:rsidRDefault="007916D8">
      <w:pPr>
        <w:pStyle w:val="BodyText"/>
        <w:spacing w:line="257" w:lineRule="exact"/>
        <w:ind w:left="987"/>
        <w:jc w:val="center"/>
        <w:rPr>
          <w:rFonts w:ascii="Bookman Old Style"/>
          <w:b/>
        </w:rPr>
      </w:pPr>
    </w:p>
    <w:p w:rsidR="007916D8" w:rsidRDefault="007916D8">
      <w:pPr>
        <w:pStyle w:val="BodyText"/>
        <w:spacing w:line="257" w:lineRule="exact"/>
        <w:ind w:left="987"/>
        <w:jc w:val="center"/>
        <w:rPr>
          <w:rFonts w:ascii="Bookman Old Style"/>
          <w:b/>
        </w:rPr>
      </w:pPr>
    </w:p>
    <w:p w:rsidR="008714BB" w:rsidRDefault="00B60E1A">
      <w:pPr>
        <w:pStyle w:val="BodyText"/>
        <w:spacing w:line="257" w:lineRule="exact"/>
        <w:ind w:left="987"/>
        <w:jc w:val="center"/>
        <w:rPr>
          <w:rFonts w:ascii="Bookman Old Style"/>
          <w:b/>
        </w:rPr>
      </w:pPr>
      <w:r>
        <w:rPr>
          <w:rFonts w:ascii="Bookman Old Style"/>
          <w:b/>
        </w:rPr>
        <w:t>WEDCO District Health Department and Home Health Agency</w:t>
      </w:r>
    </w:p>
    <w:p w:rsidR="008714BB" w:rsidRDefault="00B60E1A">
      <w:pPr>
        <w:spacing w:line="210" w:lineRule="exact"/>
        <w:ind w:left="988"/>
        <w:jc w:val="center"/>
        <w:rPr>
          <w:rFonts w:ascii="Bookman Old Style"/>
          <w:sz w:val="18"/>
        </w:rPr>
      </w:pPr>
      <w:r>
        <w:rPr>
          <w:rFonts w:ascii="Bookman Old Style"/>
          <w:sz w:val="18"/>
        </w:rPr>
        <w:t>Serving Harrison, Nicholas, Scott Counties (and Bourbon County for Home Health)</w:t>
      </w:r>
    </w:p>
    <w:p w:rsidR="007916D8" w:rsidRDefault="00B60E1A" w:rsidP="007916D8">
      <w:pPr>
        <w:spacing w:before="232"/>
        <w:ind w:left="915" w:right="117" w:firstLine="67"/>
      </w:pPr>
      <w:r>
        <w:br w:type="column"/>
      </w:r>
    </w:p>
    <w:p w:rsidR="007916D8" w:rsidRDefault="007916D8" w:rsidP="007916D8">
      <w:pPr>
        <w:spacing w:before="232"/>
        <w:ind w:left="915" w:right="117" w:firstLine="67"/>
      </w:pPr>
    </w:p>
    <w:p w:rsidR="007916D8" w:rsidRDefault="007916D8" w:rsidP="007916D8">
      <w:pPr>
        <w:spacing w:before="232"/>
        <w:ind w:left="915" w:right="117" w:firstLine="67"/>
      </w:pPr>
    </w:p>
    <w:p w:rsidR="007916D8" w:rsidRDefault="007916D8" w:rsidP="007916D8">
      <w:pPr>
        <w:spacing w:before="232"/>
        <w:ind w:left="915" w:right="117" w:firstLine="67"/>
      </w:pPr>
    </w:p>
    <w:p w:rsidR="008714BB" w:rsidRPr="00422FC9" w:rsidRDefault="00BA027B" w:rsidP="007916D8">
      <w:pPr>
        <w:spacing w:before="232"/>
        <w:ind w:left="915" w:right="117" w:firstLine="67"/>
      </w:pPr>
      <w:r>
        <w:rPr>
          <w:rFonts w:ascii="Times New Roman"/>
          <w:sz w:val="24"/>
        </w:rPr>
        <w:t>Created: 11/4/13 Updated:</w:t>
      </w:r>
      <w:r w:rsidR="005B2AF2">
        <w:rPr>
          <w:rFonts w:ascii="Times New Roman"/>
          <w:sz w:val="24"/>
        </w:rPr>
        <w:t xml:space="preserve"> 8/29</w:t>
      </w:r>
      <w:r>
        <w:rPr>
          <w:rFonts w:ascii="Times New Roman"/>
          <w:sz w:val="24"/>
        </w:rPr>
        <w:t>/18</w:t>
      </w:r>
    </w:p>
    <w:sectPr w:rsidR="008714BB" w:rsidRPr="00422FC9">
      <w:type w:val="continuous"/>
      <w:pgSz w:w="12240" w:h="15840"/>
      <w:pgMar w:top="720" w:right="580" w:bottom="280" w:left="620" w:header="720" w:footer="720" w:gutter="0"/>
      <w:cols w:num="2" w:space="720" w:equalWidth="0">
        <w:col w:w="8274" w:space="40"/>
        <w:col w:w="272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DY1MDM2N7U0MzJV0lEKTi0uzszPAykwrQUAzJFudSwAAAA="/>
  </w:docVars>
  <w:rsids>
    <w:rsidRoot w:val="008714BB"/>
    <w:rsid w:val="00036759"/>
    <w:rsid w:val="00124276"/>
    <w:rsid w:val="002B4D52"/>
    <w:rsid w:val="00367B9B"/>
    <w:rsid w:val="00422FC9"/>
    <w:rsid w:val="005800FC"/>
    <w:rsid w:val="005B2AF2"/>
    <w:rsid w:val="007916D8"/>
    <w:rsid w:val="00811661"/>
    <w:rsid w:val="008714BB"/>
    <w:rsid w:val="00885A7B"/>
    <w:rsid w:val="0093164C"/>
    <w:rsid w:val="00B60E1A"/>
    <w:rsid w:val="00BA027B"/>
    <w:rsid w:val="00DF4ACB"/>
    <w:rsid w:val="00E20B89"/>
    <w:rsid w:val="00FF0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E7794E0-F0A2-4CE0-AFB2-5780839FF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16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ril.thomas</dc:creator>
  <cp:lastModifiedBy>Adam C. Lawrence</cp:lastModifiedBy>
  <cp:revision>2</cp:revision>
  <dcterms:created xsi:type="dcterms:W3CDTF">2018-09-06T15:38:00Z</dcterms:created>
  <dcterms:modified xsi:type="dcterms:W3CDTF">2018-09-0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8-08-08T00:00:00Z</vt:filetime>
  </property>
</Properties>
</file>